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30873" w14:textId="56506FC6" w:rsidR="007E03AC" w:rsidRDefault="1992AB6B" w:rsidP="1A8D1B1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ЕХНІЧНЕ ЗАВДАННЯ </w:t>
      </w:r>
    </w:p>
    <w:p w14:paraId="66DCDF10" w14:textId="04C432DC" w:rsidR="007B683F" w:rsidRPr="007B683F" w:rsidRDefault="2F9B7455" w:rsidP="1A8D1B1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на закупівлю послуг з ор</w:t>
      </w:r>
      <w:r w:rsidR="4ED778C9"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г</w:t>
      </w: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анізації заходів</w:t>
      </w:r>
    </w:p>
    <w:p w14:paraId="6A8A5C75" w14:textId="52F523E7" w:rsidR="74A66AC2" w:rsidRDefault="291A82CE" w:rsidP="36E322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2F9B7455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в</w:t>
      </w: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межах </w:t>
      </w:r>
      <w:r w:rsidR="3994F07C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напрямку </w:t>
      </w:r>
      <w:proofErr w:type="spellStart"/>
      <w:r w:rsidR="3994F07C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="3994F07C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 (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»)</w:t>
      </w:r>
      <w:r w:rsidR="114CE5BA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Міжнародної благодійної організації Благодійний фонд «СОС Дитячі Містечка» Україна </w:t>
      </w:r>
    </w:p>
    <w:p w14:paraId="721D0AE5" w14:textId="77777777" w:rsidR="00105822" w:rsidRDefault="00105822" w:rsidP="36E322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1B4846" w14:textId="4C2E2E05" w:rsidR="007E03AC" w:rsidRPr="00CE328C" w:rsidRDefault="4075BE45" w:rsidP="1A8D1B15">
      <w:pPr>
        <w:spacing w:after="0" w:line="36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21.07</w:t>
      </w:r>
      <w:r w:rsidR="025238F5"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.202</w:t>
      </w:r>
      <w:r w:rsidR="7ACC0169"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tbl>
      <w:tblPr>
        <w:tblStyle w:val="a3"/>
        <w:tblW w:w="10173" w:type="dxa"/>
        <w:tblLayout w:type="fixed"/>
        <w:tblLook w:val="04A0" w:firstRow="1" w:lastRow="0" w:firstColumn="1" w:lastColumn="0" w:noHBand="0" w:noVBand="1"/>
      </w:tblPr>
      <w:tblGrid>
        <w:gridCol w:w="1686"/>
        <w:gridCol w:w="1853"/>
        <w:gridCol w:w="2100"/>
        <w:gridCol w:w="1215"/>
        <w:gridCol w:w="3319"/>
      </w:tblGrid>
      <w:tr w:rsidR="005E68A9" w:rsidRPr="005772D0" w14:paraId="1D7C13BB" w14:textId="77777777" w:rsidTr="320EF10E">
        <w:trPr>
          <w:trHeight w:val="600"/>
        </w:trPr>
        <w:tc>
          <w:tcPr>
            <w:tcW w:w="1686" w:type="dxa"/>
          </w:tcPr>
          <w:p w14:paraId="12B08DE2" w14:textId="77777777" w:rsidR="005E68A9" w:rsidRPr="00756BBB" w:rsidRDefault="23CA95E0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послуги:</w:t>
            </w:r>
          </w:p>
        </w:tc>
        <w:tc>
          <w:tcPr>
            <w:tcW w:w="8487" w:type="dxa"/>
            <w:gridSpan w:val="4"/>
          </w:tcPr>
          <w:p w14:paraId="1A3FD286" w14:textId="587EB706" w:rsidR="005E68A9" w:rsidRPr="00D06D0F" w:rsidRDefault="54C23315" w:rsidP="36E3229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купівля комплексу послуг</w:t>
            </w:r>
            <w:r w:rsidR="29A9B047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з</w:t>
            </w:r>
            <w:r w:rsidR="1EFDC1C3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53497075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ганізації заходів</w:t>
            </w:r>
            <w:r w:rsidR="1EFDC1C3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70DB7932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та інших </w:t>
            </w:r>
            <w:proofErr w:type="spellStart"/>
            <w:r w:rsidR="70DB7932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активностей</w:t>
            </w:r>
            <w:proofErr w:type="spellEnd"/>
            <w:r w:rsidR="1EFDC1C3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5A12699C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в </w:t>
            </w:r>
            <w:r w:rsidR="70DB7932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межах </w:t>
            </w:r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напрямку </w:t>
            </w:r>
            <w:proofErr w:type="spellStart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="1E50321E"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») </w:t>
            </w:r>
          </w:p>
        </w:tc>
      </w:tr>
      <w:tr w:rsidR="007E03AC" w:rsidRPr="005772D0" w14:paraId="74036AA3" w14:textId="77777777" w:rsidTr="320EF10E">
        <w:trPr>
          <w:trHeight w:val="300"/>
        </w:trPr>
        <w:tc>
          <w:tcPr>
            <w:tcW w:w="1686" w:type="dxa"/>
          </w:tcPr>
          <w:p w14:paraId="3C0DB77D" w14:textId="77777777" w:rsidR="007E03AC" w:rsidRPr="00CE328C" w:rsidRDefault="36980ABA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Період надання послуги:</w:t>
            </w:r>
          </w:p>
        </w:tc>
        <w:tc>
          <w:tcPr>
            <w:tcW w:w="8487" w:type="dxa"/>
            <w:gridSpan w:val="4"/>
          </w:tcPr>
          <w:p w14:paraId="754505FB" w14:textId="6DBF44CC" w:rsidR="007E03AC" w:rsidRPr="008A114B" w:rsidRDefault="052685BD" w:rsidP="1A8D1B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Серпень</w:t>
            </w:r>
            <w:r w:rsidR="6BADA85A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155B9C6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6BADA85A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жовтень</w:t>
            </w:r>
            <w:r w:rsidR="28C4452A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2</w:t>
            </w:r>
            <w:r w:rsidR="20E07DE0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28C4452A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року</w:t>
            </w:r>
            <w:r w:rsidR="17C89079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до завершення всіх </w:t>
            </w:r>
            <w:proofErr w:type="spellStart"/>
            <w:r w:rsidR="17C89079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активностей</w:t>
            </w:r>
            <w:proofErr w:type="spellEnd"/>
            <w:r w:rsidR="17C89079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9657E" w:rsidRPr="005772D0" w14:paraId="4D5B3186" w14:textId="77777777" w:rsidTr="320EF10E">
        <w:trPr>
          <w:trHeight w:val="300"/>
        </w:trPr>
        <w:tc>
          <w:tcPr>
            <w:tcW w:w="1686" w:type="dxa"/>
          </w:tcPr>
          <w:p w14:paraId="76F24136" w14:textId="57EBE99C" w:rsidR="00B9657E" w:rsidRPr="00CE328C" w:rsidRDefault="60E09CB0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Місце надання послуг</w:t>
            </w:r>
          </w:p>
        </w:tc>
        <w:tc>
          <w:tcPr>
            <w:tcW w:w="8487" w:type="dxa"/>
            <w:gridSpan w:val="4"/>
          </w:tcPr>
          <w:p w14:paraId="46BCA037" w14:textId="4BB3F16E" w:rsidR="00B9657E" w:rsidRDefault="1EFDC1C3" w:rsidP="320EF10E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Полтавська область, Львівська область, Київська область</w:t>
            </w:r>
            <w:r w:rsidR="30DFD9F2"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30DFD9F2"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Чернівецька область</w:t>
            </w: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лотами) </w:t>
            </w:r>
          </w:p>
        </w:tc>
      </w:tr>
      <w:tr w:rsidR="00C7427C" w:rsidRPr="005772D0" w14:paraId="3586E267" w14:textId="0CE80079" w:rsidTr="320EF10E">
        <w:trPr>
          <w:trHeight w:val="420"/>
        </w:trPr>
        <w:tc>
          <w:tcPr>
            <w:tcW w:w="1686" w:type="dxa"/>
            <w:vMerge w:val="restart"/>
          </w:tcPr>
          <w:p w14:paraId="129195FC" w14:textId="2FA18825" w:rsidR="00C7427C" w:rsidRPr="1A8D1B15" w:rsidRDefault="531B313C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1</w:t>
            </w:r>
          </w:p>
        </w:tc>
        <w:tc>
          <w:tcPr>
            <w:tcW w:w="1853" w:type="dxa"/>
            <w:vMerge w:val="restart"/>
          </w:tcPr>
          <w:p w14:paraId="76339FD0" w14:textId="4B691849" w:rsidR="00C7427C" w:rsidRDefault="531B313C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лтавська область – </w:t>
            </w:r>
            <w:r w:rsidR="7F8F4F1A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133C57D8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вчальн</w:t>
            </w:r>
            <w:r w:rsidR="1984A2E0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 w:rsidR="133C57D8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груп</w:t>
            </w:r>
            <w:r w:rsidR="0AF5CFFF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 w:rsidR="133C57D8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ів </w:t>
            </w: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00" w:type="dxa"/>
          </w:tcPr>
          <w:p w14:paraId="16C28DA1" w14:textId="6315D009" w:rsidR="00C7427C" w:rsidRDefault="531B313C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окація </w:t>
            </w:r>
          </w:p>
        </w:tc>
        <w:tc>
          <w:tcPr>
            <w:tcW w:w="1215" w:type="dxa"/>
          </w:tcPr>
          <w:p w14:paraId="7FBA64EE" w14:textId="369D97A0" w:rsidR="00C7427C" w:rsidRDefault="11D520BB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Кількість учасникі</w:t>
            </w:r>
            <w:r w:rsidR="49A73EE8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</w:t>
            </w:r>
            <w:r w:rsidR="6BADA85A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груп</w:t>
            </w:r>
            <w:r w:rsidR="750D7040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</w:p>
        </w:tc>
        <w:tc>
          <w:tcPr>
            <w:tcW w:w="3319" w:type="dxa"/>
          </w:tcPr>
          <w:p w14:paraId="79FFA67C" w14:textId="3E4A2A2E" w:rsidR="00C7427C" w:rsidRDefault="531B313C" w:rsidP="0007662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ата проведення навчання </w:t>
            </w:r>
          </w:p>
        </w:tc>
      </w:tr>
      <w:tr w:rsidR="00786D9B" w:rsidRPr="005772D0" w14:paraId="58D37F10" w14:textId="77777777" w:rsidTr="320EF10E">
        <w:trPr>
          <w:trHeight w:val="200"/>
        </w:trPr>
        <w:tc>
          <w:tcPr>
            <w:tcW w:w="1686" w:type="dxa"/>
            <w:vMerge/>
          </w:tcPr>
          <w:p w14:paraId="5E5703DE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4B3C50C3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63F31F01" w14:textId="0DE24CCA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м. Полтава</w:t>
            </w:r>
          </w:p>
        </w:tc>
        <w:tc>
          <w:tcPr>
            <w:tcW w:w="1215" w:type="dxa"/>
          </w:tcPr>
          <w:p w14:paraId="00F96539" w14:textId="22AD1532" w:rsidR="00786D9B" w:rsidRDefault="5A7A96DA" w:rsidP="00F34406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осіб </w:t>
            </w:r>
          </w:p>
        </w:tc>
        <w:tc>
          <w:tcPr>
            <w:tcW w:w="3319" w:type="dxa"/>
          </w:tcPr>
          <w:p w14:paraId="25532E64" w14:textId="2AB3CCA8" w:rsidR="00786D9B" w:rsidRDefault="5A7A96DA" w:rsidP="5B54E291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</w:t>
            </w:r>
            <w:r w:rsidR="0095EB6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1304281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4C72F8B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86D9B" w:rsidRPr="005772D0" w14:paraId="289F6299" w14:textId="77777777" w:rsidTr="320EF10E">
        <w:trPr>
          <w:trHeight w:val="190"/>
        </w:trPr>
        <w:tc>
          <w:tcPr>
            <w:tcW w:w="1686" w:type="dxa"/>
            <w:vMerge/>
          </w:tcPr>
          <w:p w14:paraId="2528B30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2568BCD5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3E20EE14" w14:textId="77FA959A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ременчук </w:t>
            </w:r>
          </w:p>
        </w:tc>
        <w:tc>
          <w:tcPr>
            <w:tcW w:w="1215" w:type="dxa"/>
          </w:tcPr>
          <w:p w14:paraId="3C155B5D" w14:textId="32F28D76" w:rsidR="00786D9B" w:rsidRDefault="5A7A96DA" w:rsidP="00786D9B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105A3FAC" w14:textId="2ACD5E0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0F0374C8" w14:textId="6157E95E" w:rsidR="00786D9B" w:rsidRDefault="5A7A96DA" w:rsidP="5B54E291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</w:t>
            </w:r>
            <w:r w:rsidR="5FE85E04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2 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о </w:t>
            </w:r>
            <w:r w:rsidR="5BF229FE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55870913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609529A4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серпня </w:t>
            </w:r>
          </w:p>
        </w:tc>
      </w:tr>
      <w:tr w:rsidR="00786D9B" w:rsidRPr="005772D0" w14:paraId="786B50F2" w14:textId="77777777" w:rsidTr="320EF10E">
        <w:trPr>
          <w:trHeight w:val="140"/>
        </w:trPr>
        <w:tc>
          <w:tcPr>
            <w:tcW w:w="1686" w:type="dxa"/>
            <w:vMerge/>
          </w:tcPr>
          <w:p w14:paraId="49096514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087782D7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6BE32C06" w14:textId="4CB9A084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Лубни </w:t>
            </w:r>
          </w:p>
        </w:tc>
        <w:tc>
          <w:tcPr>
            <w:tcW w:w="1215" w:type="dxa"/>
          </w:tcPr>
          <w:p w14:paraId="69550017" w14:textId="542E7052" w:rsidR="00786D9B" w:rsidRDefault="5A7A96DA" w:rsidP="00786D9B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051CCBAF" w14:textId="28AC9F0E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0A9540D8" w14:textId="6007AE86" w:rsidR="00786D9B" w:rsidRDefault="5A7A96DA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</w:t>
            </w:r>
            <w:r w:rsidR="100B14B7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5BF229FE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1D3EFE6B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AFCF151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  <w:p w14:paraId="39211495" w14:textId="09B1112D" w:rsidR="00786D9B" w:rsidRDefault="00786D9B" w:rsidP="5B54E291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86D9B" w:rsidRPr="005772D0" w14:paraId="27A1BF17" w14:textId="77777777" w:rsidTr="320EF10E">
        <w:trPr>
          <w:trHeight w:val="130"/>
        </w:trPr>
        <w:tc>
          <w:tcPr>
            <w:tcW w:w="1686" w:type="dxa"/>
            <w:vMerge/>
          </w:tcPr>
          <w:p w14:paraId="7DF880A8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416CB301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21BFE84" w14:textId="5B8A3496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Миргород </w:t>
            </w:r>
          </w:p>
        </w:tc>
        <w:tc>
          <w:tcPr>
            <w:tcW w:w="1215" w:type="dxa"/>
          </w:tcPr>
          <w:p w14:paraId="781CCA9A" w14:textId="33E986A7" w:rsidR="00786D9B" w:rsidRDefault="5A7A96DA" w:rsidP="00786D9B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06FFB691" w14:textId="4D81730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303D46B0" w14:textId="667B4EDA" w:rsidR="00786D9B" w:rsidRDefault="5A7A96DA" w:rsidP="5B54E291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</w:t>
            </w:r>
            <w:r w:rsidR="5BF229FE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6B34C1B2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 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о </w:t>
            </w:r>
            <w:r w:rsidR="5BF229FE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57D108E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67796B1F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</w:p>
        </w:tc>
      </w:tr>
      <w:tr w:rsidR="00786D9B" w:rsidRPr="005772D0" w14:paraId="6C77C77C" w14:textId="7C03D0C4" w:rsidTr="320EF10E">
        <w:trPr>
          <w:trHeight w:val="380"/>
        </w:trPr>
        <w:tc>
          <w:tcPr>
            <w:tcW w:w="1686" w:type="dxa"/>
            <w:vMerge w:val="restart"/>
          </w:tcPr>
          <w:p w14:paraId="7213621A" w14:textId="2FAEE15D" w:rsidR="00786D9B" w:rsidRPr="1A8D1B15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</w:t>
            </w:r>
            <w:r w:rsidR="33E4D0C3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53" w:type="dxa"/>
            <w:vMerge w:val="restart"/>
          </w:tcPr>
          <w:p w14:paraId="6CA7626C" w14:textId="3824FBF4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ьвівська область – 2 навчальні групи учасників </w:t>
            </w:r>
          </w:p>
        </w:tc>
        <w:tc>
          <w:tcPr>
            <w:tcW w:w="2100" w:type="dxa"/>
          </w:tcPr>
          <w:p w14:paraId="1C01C772" w14:textId="309202DB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м. Львів</w:t>
            </w:r>
          </w:p>
        </w:tc>
        <w:tc>
          <w:tcPr>
            <w:tcW w:w="1215" w:type="dxa"/>
          </w:tcPr>
          <w:p w14:paraId="215085C5" w14:textId="65E24E77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65972047" w14:textId="4F5B8E7F" w:rsidR="00786D9B" w:rsidRDefault="5A7A96DA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ересня</w:t>
            </w:r>
          </w:p>
          <w:p w14:paraId="36E92B3E" w14:textId="3B623053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з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2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681D3401" w14:textId="77777777" w:rsidTr="320EF10E">
        <w:trPr>
          <w:trHeight w:val="320"/>
        </w:trPr>
        <w:tc>
          <w:tcPr>
            <w:tcW w:w="1686" w:type="dxa"/>
            <w:vMerge/>
          </w:tcPr>
          <w:p w14:paraId="1485BB70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697474AD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33AD0B82" w14:textId="218CBD72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м. Дрогобич</w:t>
            </w:r>
          </w:p>
        </w:tc>
        <w:tc>
          <w:tcPr>
            <w:tcW w:w="1215" w:type="dxa"/>
          </w:tcPr>
          <w:p w14:paraId="109F3AF8" w14:textId="0A5E78F1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6C7DCDF4" w14:textId="3517ABF8" w:rsidR="00786D9B" w:rsidRDefault="5A7A96DA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з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ересня</w:t>
            </w:r>
          </w:p>
          <w:p w14:paraId="47A5ED2C" w14:textId="511D52E1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з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6 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о 2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1C6A6A09" w14:textId="77777777" w:rsidTr="320EF10E">
        <w:trPr>
          <w:trHeight w:val="250"/>
        </w:trPr>
        <w:tc>
          <w:tcPr>
            <w:tcW w:w="1686" w:type="dxa"/>
            <w:vMerge/>
          </w:tcPr>
          <w:p w14:paraId="060A9B1B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5FED1DF1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26A29D2A" w14:textId="41266311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м. Червоноград</w:t>
            </w:r>
          </w:p>
        </w:tc>
        <w:tc>
          <w:tcPr>
            <w:tcW w:w="1215" w:type="dxa"/>
          </w:tcPr>
          <w:p w14:paraId="47741C57" w14:textId="4610FF08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4751E83A" w14:textId="5EB30E1E" w:rsidR="00786D9B" w:rsidRDefault="5A7A96DA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6 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о 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 </w:t>
            </w:r>
          </w:p>
          <w:p w14:paraId="4C700567" w14:textId="60876327" w:rsidR="00786D9B" w:rsidRDefault="5A7A96DA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 група  - з 2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2</w:t>
            </w:r>
            <w:r w:rsidR="78DEFF66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69BCCF46" w14:textId="01A4A398" w:rsidTr="320EF10E">
        <w:trPr>
          <w:trHeight w:val="410"/>
        </w:trPr>
        <w:tc>
          <w:tcPr>
            <w:tcW w:w="1686" w:type="dxa"/>
            <w:vMerge w:val="restart"/>
          </w:tcPr>
          <w:p w14:paraId="451CDACA" w14:textId="42406E2F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3</w:t>
            </w:r>
          </w:p>
        </w:tc>
        <w:tc>
          <w:tcPr>
            <w:tcW w:w="1853" w:type="dxa"/>
            <w:vMerge w:val="restart"/>
          </w:tcPr>
          <w:p w14:paraId="53A3F21F" w14:textId="3A6148EA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иївська область – 2 навчальні групи учасників  </w:t>
            </w:r>
          </w:p>
        </w:tc>
        <w:tc>
          <w:tcPr>
            <w:tcW w:w="2100" w:type="dxa"/>
          </w:tcPr>
          <w:p w14:paraId="4987AEC4" w14:textId="0A335E20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м. Київ</w:t>
            </w:r>
          </w:p>
        </w:tc>
        <w:tc>
          <w:tcPr>
            <w:tcW w:w="1215" w:type="dxa"/>
          </w:tcPr>
          <w:p w14:paraId="7D97247D" w14:textId="04AE313A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19" w:type="dxa"/>
          </w:tcPr>
          <w:p w14:paraId="268F5D87" w14:textId="72803993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11 по 13 вересня</w:t>
            </w:r>
          </w:p>
          <w:p w14:paraId="640FAEE6" w14:textId="661E461F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 група  - з 2 по 4 жовтня</w:t>
            </w:r>
          </w:p>
        </w:tc>
      </w:tr>
      <w:tr w:rsidR="00786D9B" w:rsidRPr="005772D0" w14:paraId="63D64E9C" w14:textId="77777777" w:rsidTr="320EF10E">
        <w:trPr>
          <w:trHeight w:val="310"/>
        </w:trPr>
        <w:tc>
          <w:tcPr>
            <w:tcW w:w="1686" w:type="dxa"/>
            <w:vMerge/>
          </w:tcPr>
          <w:p w14:paraId="7C2BC79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3694B729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75228544" w14:textId="69B640E9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м. Фастів</w:t>
            </w:r>
          </w:p>
        </w:tc>
        <w:tc>
          <w:tcPr>
            <w:tcW w:w="1215" w:type="dxa"/>
          </w:tcPr>
          <w:p w14:paraId="11745FB0" w14:textId="640BA1D5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7CBB8469" w14:textId="142C7467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6E686A11" w14:textId="0AC8D5E6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12 по 14 вересня</w:t>
            </w:r>
          </w:p>
          <w:p w14:paraId="1816004E" w14:textId="70C3D47A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 група  - з 3 по 5 жовтня</w:t>
            </w:r>
          </w:p>
        </w:tc>
      </w:tr>
      <w:tr w:rsidR="00786D9B" w:rsidRPr="005772D0" w14:paraId="2084C55B" w14:textId="77777777" w:rsidTr="320EF10E">
        <w:trPr>
          <w:trHeight w:val="190"/>
        </w:trPr>
        <w:tc>
          <w:tcPr>
            <w:tcW w:w="1686" w:type="dxa"/>
            <w:vMerge/>
          </w:tcPr>
          <w:p w14:paraId="118E1E22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1426C81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37DC0F32" w14:textId="1E2F3A84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м. Ірпінь</w:t>
            </w:r>
          </w:p>
        </w:tc>
        <w:tc>
          <w:tcPr>
            <w:tcW w:w="1215" w:type="dxa"/>
          </w:tcPr>
          <w:p w14:paraId="102D01CD" w14:textId="67D1F687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7532C353" w14:textId="347A8BEB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704981D6" w14:textId="2E01CA48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13 по 15 вересня</w:t>
            </w:r>
          </w:p>
          <w:p w14:paraId="695D8261" w14:textId="4B483042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 група  - з 4 по 6 жовтня</w:t>
            </w:r>
          </w:p>
        </w:tc>
      </w:tr>
      <w:tr w:rsidR="00786D9B" w:rsidRPr="005772D0" w14:paraId="48BE1BAC" w14:textId="77777777" w:rsidTr="320EF10E">
        <w:trPr>
          <w:trHeight w:val="170"/>
        </w:trPr>
        <w:tc>
          <w:tcPr>
            <w:tcW w:w="1686" w:type="dxa"/>
            <w:vMerge/>
          </w:tcPr>
          <w:p w14:paraId="2DB0CB6A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727871AE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4A53891B" w14:textId="21AED153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м. Бровари</w:t>
            </w:r>
          </w:p>
        </w:tc>
        <w:tc>
          <w:tcPr>
            <w:tcW w:w="1215" w:type="dxa"/>
          </w:tcPr>
          <w:p w14:paraId="3510EACF" w14:textId="7A3D87CA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17C13AC1" w14:textId="28FC2F9C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1CA8246B" w14:textId="19A9356C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14 по 16 вересня</w:t>
            </w:r>
          </w:p>
          <w:p w14:paraId="3C506A12" w14:textId="1BE3B2B4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група  - з 5 по 7 жовтня</w:t>
            </w:r>
          </w:p>
        </w:tc>
      </w:tr>
      <w:tr w:rsidR="320EF10E" w14:paraId="7C76D3B7" w14:textId="77777777" w:rsidTr="320EF10E">
        <w:trPr>
          <w:trHeight w:val="450"/>
        </w:trPr>
        <w:tc>
          <w:tcPr>
            <w:tcW w:w="1686" w:type="dxa"/>
            <w:vMerge w:val="restart"/>
          </w:tcPr>
          <w:p w14:paraId="4154995B" w14:textId="0EF6858A" w:rsidR="22E1DD95" w:rsidRDefault="22E1DD95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4</w:t>
            </w:r>
          </w:p>
          <w:p w14:paraId="1C32B305" w14:textId="20CF702C" w:rsidR="320EF10E" w:rsidRDefault="320EF10E" w:rsidP="320EF10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 w:val="restart"/>
          </w:tcPr>
          <w:p w14:paraId="7A0569C0" w14:textId="4BF6FB25" w:rsidR="5B202C62" w:rsidRDefault="5B202C62" w:rsidP="320EF10E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Чернівецька область  - 1 навчальна група учасників</w:t>
            </w:r>
          </w:p>
        </w:tc>
        <w:tc>
          <w:tcPr>
            <w:tcW w:w="2100" w:type="dxa"/>
          </w:tcPr>
          <w:p w14:paraId="7E13B698" w14:textId="4405662E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. Чернівці</w:t>
            </w:r>
          </w:p>
        </w:tc>
        <w:tc>
          <w:tcPr>
            <w:tcW w:w="1215" w:type="dxa"/>
          </w:tcPr>
          <w:p w14:paraId="54F0D82C" w14:textId="1E539D39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0 осіб</w:t>
            </w:r>
          </w:p>
        </w:tc>
        <w:tc>
          <w:tcPr>
            <w:tcW w:w="3319" w:type="dxa"/>
          </w:tcPr>
          <w:p w14:paraId="1505569F" w14:textId="5D3668A3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28 по 30 серпня</w:t>
            </w:r>
          </w:p>
        </w:tc>
      </w:tr>
      <w:tr w:rsidR="320EF10E" w14:paraId="4537364A" w14:textId="77777777" w:rsidTr="320EF10E">
        <w:trPr>
          <w:trHeight w:val="995"/>
        </w:trPr>
        <w:tc>
          <w:tcPr>
            <w:tcW w:w="1686" w:type="dxa"/>
            <w:vMerge/>
          </w:tcPr>
          <w:p w14:paraId="5AC6523E" w14:textId="77777777" w:rsidR="000505B3" w:rsidRDefault="000505B3"/>
        </w:tc>
        <w:tc>
          <w:tcPr>
            <w:tcW w:w="1853" w:type="dxa"/>
            <w:vMerge/>
          </w:tcPr>
          <w:p w14:paraId="5CDD7A1C" w14:textId="77777777" w:rsidR="000505B3" w:rsidRDefault="000505B3"/>
        </w:tc>
        <w:tc>
          <w:tcPr>
            <w:tcW w:w="2100" w:type="dxa"/>
          </w:tcPr>
          <w:p w14:paraId="33755757" w14:textId="58BAA2E5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. Новодністровськ</w:t>
            </w:r>
          </w:p>
        </w:tc>
        <w:tc>
          <w:tcPr>
            <w:tcW w:w="1215" w:type="dxa"/>
          </w:tcPr>
          <w:p w14:paraId="0E721708" w14:textId="0C422DAF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0 осіб</w:t>
            </w:r>
          </w:p>
        </w:tc>
        <w:tc>
          <w:tcPr>
            <w:tcW w:w="3319" w:type="dxa"/>
          </w:tcPr>
          <w:p w14:paraId="0A0A8309" w14:textId="33C844EB" w:rsidR="320EF10E" w:rsidRDefault="320EF10E" w:rsidP="320EF10E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29 по 31 серпня</w:t>
            </w:r>
          </w:p>
        </w:tc>
      </w:tr>
      <w:tr w:rsidR="005230B3" w:rsidRPr="00B9657E" w14:paraId="31765B28" w14:textId="77777777" w:rsidTr="320EF10E">
        <w:trPr>
          <w:trHeight w:val="300"/>
        </w:trPr>
        <w:tc>
          <w:tcPr>
            <w:tcW w:w="1686" w:type="dxa"/>
          </w:tcPr>
          <w:p w14:paraId="421EE42E" w14:textId="77777777" w:rsidR="005230B3" w:rsidRPr="00CE328C" w:rsidRDefault="1FBAC9E8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</w:rPr>
              <w:t>Вимоги до надавача послуги:</w:t>
            </w:r>
          </w:p>
        </w:tc>
        <w:tc>
          <w:tcPr>
            <w:tcW w:w="8487" w:type="dxa"/>
            <w:gridSpan w:val="4"/>
          </w:tcPr>
          <w:p w14:paraId="1C353083" w14:textId="6231F763" w:rsidR="00635FA7" w:rsidRDefault="3BD86AC0" w:rsidP="00635FA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иконавець</w:t>
            </w:r>
            <w:r w:rsidR="31C237B1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зацікавлений у співпраці повинен бути </w:t>
            </w:r>
            <w:r w:rsidR="3A2EFCEB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уб'єктом підприємницької</w:t>
            </w:r>
            <w:r w:rsidR="31C237B1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діяльності та володіти необхідними ліцензіями та дозволами для здійснення </w:t>
            </w:r>
            <w:r w:rsidR="31C237B1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відповідної діяльності</w:t>
            </w:r>
            <w:r w:rsidR="31C237B1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ідповідні КВЕД для надання послуг та позитивний досвід організації заходів.</w:t>
            </w:r>
          </w:p>
          <w:p w14:paraId="36248105" w14:textId="4DACE9BF" w:rsidR="005230B3" w:rsidRPr="00CE328C" w:rsidRDefault="3A11BA25" w:rsidP="36E3229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Умови оплати: </w:t>
            </w: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ісляплата по факту надання актів наданих послуг (виконаних робіт), 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можливістю часткової передплати</w:t>
            </w:r>
            <w:r w:rsidR="520346B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(30%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акс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), та етапної оплати.</w:t>
            </w:r>
          </w:p>
        </w:tc>
      </w:tr>
      <w:tr w:rsidR="005230B3" w14:paraId="4D0D9591" w14:textId="77777777" w:rsidTr="320EF10E">
        <w:trPr>
          <w:trHeight w:val="300"/>
        </w:trPr>
        <w:tc>
          <w:tcPr>
            <w:tcW w:w="1686" w:type="dxa"/>
          </w:tcPr>
          <w:p w14:paraId="6C8B5A39" w14:textId="348AC95B" w:rsidR="005230B3" w:rsidRDefault="1FBAC9E8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чікуваний вид контракту</w:t>
            </w:r>
          </w:p>
        </w:tc>
        <w:tc>
          <w:tcPr>
            <w:tcW w:w="8487" w:type="dxa"/>
            <w:gridSpan w:val="4"/>
          </w:tcPr>
          <w:p w14:paraId="385F2044" w14:textId="3F6A2288" w:rsidR="005230B3" w:rsidDel="00635FA7" w:rsidRDefault="0DE7ECDD" w:rsidP="005230B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луги повинні надаватися на умовах договору про </w:t>
            </w:r>
            <w:r w:rsidR="7B38E3E0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ня послу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який оприлюднюється разом із цим Технічним завданням. Фактом подачі своєї пропозиції </w:t>
            </w:r>
            <w:r w:rsidR="3BD86AC0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годжується із усіма умовами договору та зобов’язується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дписати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ро</w:t>
            </w:r>
            <w:r w:rsidR="33DB26F1"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адання</w:t>
            </w:r>
            <w:proofErr w:type="spellEnd"/>
            <w:r w:rsidR="33DB26F1"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33DB26F1"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ослуг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у строк не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зніше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іж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через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10</w:t>
            </w:r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робоч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их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ні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</w:t>
            </w:r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з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ати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отримання</w:t>
            </w:r>
            <w:proofErr w:type="spellEnd"/>
            <w:r w:rsidRPr="009228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овідомлення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амір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укласти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закупівл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ю</w:t>
            </w:r>
            <w:proofErr w:type="spellEnd"/>
          </w:p>
        </w:tc>
      </w:tr>
      <w:tr w:rsidR="005230B3" w:rsidRPr="005772D0" w14:paraId="5355A5F7" w14:textId="77777777" w:rsidTr="320EF10E">
        <w:trPr>
          <w:trHeight w:val="300"/>
        </w:trPr>
        <w:tc>
          <w:tcPr>
            <w:tcW w:w="1686" w:type="dxa"/>
          </w:tcPr>
          <w:p w14:paraId="14340570" w14:textId="77777777" w:rsidR="005230B3" w:rsidRPr="00CE328C" w:rsidRDefault="1FBAC9E8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Попередній зміст послуги:</w:t>
            </w:r>
          </w:p>
        </w:tc>
        <w:tc>
          <w:tcPr>
            <w:tcW w:w="8487" w:type="dxa"/>
            <w:gridSpan w:val="4"/>
          </w:tcPr>
          <w:p w14:paraId="4A1FB007" w14:textId="7EC23719" w:rsidR="005230B3" w:rsidRPr="00B82B43" w:rsidRDefault="1FBAC9E8" w:rsidP="00B82B4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E97AB31" w14:textId="6CD2E187" w:rsidR="1B7E3EC0" w:rsidRDefault="0C7C299C" w:rsidP="1CBF467B">
            <w:pPr>
              <w:pStyle w:val="a8"/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Для проведення заходу в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-режимі </w:t>
            </w:r>
            <w:r w:rsidR="1A5B937A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надати в користування </w:t>
            </w:r>
            <w:r w:rsidR="156DFD47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мовника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2F9B7455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риміщення</w:t>
            </w:r>
            <w:r w:rsidR="570BC731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а</w:t>
            </w:r>
            <w:r w:rsidR="74E38618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еріод </w:t>
            </w:r>
            <w:r w:rsidR="6BADA85A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74E38618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2F753009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календарні </w:t>
            </w:r>
            <w:r w:rsidR="74E38618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ні</w:t>
            </w:r>
            <w:r w:rsidR="32A89195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як</w:t>
            </w:r>
            <w:r w:rsidR="2F9B7455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обладнан</w:t>
            </w:r>
            <w:r w:rsidR="2F9B7455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  <w:p w14:paraId="5A5620E7" w14:textId="7F56F1C5" w:rsidR="1B7E3EC0" w:rsidRDefault="494A0311" w:rsidP="07040200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криттям на випадок повітряної тривоги;</w:t>
            </w:r>
          </w:p>
          <w:p w14:paraId="1C56E53E" w14:textId="30F98B5E" w:rsidR="1B7E3EC0" w:rsidRDefault="70C94743" w:rsidP="07040200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истемою кондиціонування та відповідати санітарно-гігієнічним умовам;</w:t>
            </w:r>
          </w:p>
          <w:p w14:paraId="78FCEA05" w14:textId="01DF159D" w:rsidR="1B7E3EC0" w:rsidRDefault="2F9B7455" w:rsidP="07040200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має </w:t>
            </w:r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екран, </w:t>
            </w:r>
            <w:proofErr w:type="spellStart"/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роєктор</w:t>
            </w:r>
            <w:proofErr w:type="spellEnd"/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акустичн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</w:t>
            </w:r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истем</w:t>
            </w: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</w:t>
            </w:r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272E8B13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фліпчарт</w:t>
            </w:r>
            <w:proofErr w:type="spellEnd"/>
            <w:r w:rsidR="272E8B13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меблі, необхідні для проведення тренінгів (столи та стільці </w:t>
            </w:r>
            <w:r w:rsidR="750D7040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розрахунку кількості учасників на відповідній локації</w:t>
            </w:r>
            <w:r w:rsidR="0C7C299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  <w:p w14:paraId="722CC9AF" w14:textId="35479A46" w:rsidR="005230B3" w:rsidRDefault="67486738" w:rsidP="005230B3">
            <w:pPr>
              <w:pStyle w:val="a8"/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Надати послуги</w:t>
            </w:r>
            <w:r w:rsidR="018D2ED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харчування учасник</w:t>
            </w:r>
            <w:r w:rsidR="0E125FF1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ам заходу</w:t>
            </w:r>
            <w:r w:rsidR="018D2ED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6DD79CBD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 місцем проведення заходу </w:t>
            </w:r>
            <w:r w:rsidR="018D2ED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18D2ED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кейтеринг</w:t>
            </w:r>
            <w:proofErr w:type="spellEnd"/>
            <w:r w:rsidR="018D2ED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) відповідно до переліку та обсягу послуг, що зазначений у додатку 1</w:t>
            </w:r>
            <w:r w:rsidR="1978DD62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 цього ТЗ, в тому числі:</w:t>
            </w:r>
          </w:p>
          <w:p w14:paraId="6D7FF113" w14:textId="1260D9AC" w:rsidR="005230B3" w:rsidRPr="00105822" w:rsidRDefault="0F20047F" w:rsidP="005230B3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8911CE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ава</w:t>
            </w:r>
            <w:r w:rsidR="5647187E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пауз</w:t>
            </w:r>
            <w:r w:rsidR="78911CE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01CA1AF2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період проведення заходу</w:t>
            </w:r>
            <w:r w:rsidR="4EBAD7A4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3D02580E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що включатимуть доступ до кави, чорного та зеленого чаю і цукру</w:t>
            </w:r>
            <w:r w:rsidR="5F7343E5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у розрахунку на кількість Учасників </w:t>
            </w:r>
            <w:r w:rsidR="4487803B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відповідно до Лоту)</w:t>
            </w:r>
            <w:r w:rsidR="3D02580E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, дві солоних канапки на кожного учасника та печиво</w:t>
            </w:r>
          </w:p>
          <w:p w14:paraId="3D140E4E" w14:textId="713D614C" w:rsidR="005230B3" w:rsidRPr="00105822" w:rsidRDefault="064FF469" w:rsidP="005230B3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5A7A96DA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1AD8CDD5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лексни</w:t>
            </w:r>
            <w:r w:rsidR="5A7A96DA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х</w:t>
            </w:r>
            <w:r w:rsidR="1AD8CDD5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обід</w:t>
            </w:r>
            <w:r w:rsidR="5A7A96DA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2F9B7455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період проведення заходу</w:t>
            </w:r>
            <w:r w:rsidR="5B113781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, що включатим</w:t>
            </w:r>
            <w:r w:rsidR="5A7A96DA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уть</w:t>
            </w:r>
            <w:r w:rsidR="5B113781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себе гарнір та основну страву</w:t>
            </w:r>
            <w:r w:rsidR="67F22B1F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63E1B47" w14:textId="58E072C3" w:rsidR="005230B3" w:rsidRDefault="22FFFB64" w:rsidP="59AE7C9A">
            <w:pPr>
              <w:pStyle w:val="a8"/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а запитом Замовника </w:t>
            </w:r>
            <w:r w:rsidR="6F7AB35B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адати</w:t>
            </w:r>
            <w:r w:rsidR="64EC079D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часник</w:t>
            </w:r>
            <w:r w:rsidR="014629B9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м заходу</w:t>
            </w:r>
            <w:r w:rsidR="64EC079D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еобхідн</w:t>
            </w:r>
            <w:r w:rsidR="62F38C55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</w:t>
            </w:r>
            <w:r w:rsidR="64EC079D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роздатков</w:t>
            </w:r>
            <w:r w:rsidR="5ED985BB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</w:t>
            </w:r>
            <w:r w:rsidR="64EC079D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матеріал</w:t>
            </w:r>
            <w:r w:rsidR="6A750B2C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</w:t>
            </w:r>
            <w:r w:rsidR="64EC079D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погоджен</w:t>
            </w:r>
            <w:r w:rsidR="2A1BE11E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</w:t>
            </w:r>
            <w:r w:rsidR="64EC079D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із Замовником</w:t>
            </w:r>
            <w:r w:rsidR="515214E0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зокрема:</w:t>
            </w:r>
            <w:r w:rsidR="64EC079D"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  <w:p w14:paraId="0D26A7BE" w14:textId="4CDDC1FF" w:rsidR="005230B3" w:rsidRDefault="1FBAC9E8" w:rsidP="005230B3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ошит для нотаток кожному учаснику (ч\б друк у клітинку)</w:t>
            </w:r>
          </w:p>
          <w:p w14:paraId="2AC143E0" w14:textId="486BBE5D" w:rsidR="005230B3" w:rsidRPr="00F516B9" w:rsidRDefault="1FBAC9E8" w:rsidP="00F516B9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вторучка синього кольору кожному учаснику</w:t>
            </w:r>
          </w:p>
        </w:tc>
      </w:tr>
      <w:tr w:rsidR="005230B3" w:rsidRPr="005772D0" w14:paraId="35BF7B19" w14:textId="77777777" w:rsidTr="320EF10E">
        <w:trPr>
          <w:trHeight w:val="300"/>
        </w:trPr>
        <w:tc>
          <w:tcPr>
            <w:tcW w:w="1686" w:type="dxa"/>
          </w:tcPr>
          <w:p w14:paraId="6A9BBFA3" w14:textId="27C89C71" w:rsidR="005230B3" w:rsidRPr="00530118" w:rsidRDefault="1FBAC9E8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Порядок подання пропозиції:</w:t>
            </w:r>
          </w:p>
        </w:tc>
        <w:tc>
          <w:tcPr>
            <w:tcW w:w="8487" w:type="dxa"/>
            <w:gridSpan w:val="4"/>
          </w:tcPr>
          <w:p w14:paraId="4EF7FC86" w14:textId="47295691" w:rsidR="00E23543" w:rsidRDefault="1BE7BC7F" w:rsidP="092F048B">
            <w:pPr>
              <w:spacing w:line="257" w:lineRule="auto"/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може подати свою пропозицію як щодо окремого лота, так і щодо кількох лотів або до закупівлі в</w:t>
            </w:r>
            <w:r w:rsidRPr="5B54E291">
              <w:rPr>
                <w:rFonts w:ascii="Times New Roman" w:eastAsia="Times New Roman" w:hAnsi="Times New Roman" w:cs="Times New Roman"/>
                <w:color w:val="008080"/>
                <w:sz w:val="24"/>
                <w:szCs w:val="24"/>
                <w:u w:val="single"/>
              </w:rPr>
              <w:t xml:space="preserve"> </w:t>
            </w: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цілому.</w:t>
            </w:r>
          </w:p>
          <w:p w14:paraId="72A62B8F" w14:textId="7236B00F" w:rsidR="00E23543" w:rsidRDefault="1BB0FE41" w:rsidP="092F048B">
            <w:pPr>
              <w:spacing w:line="257" w:lineRule="auto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Для участі у закупівлі Учасник обов’язково надає наступний пакет документів:</w:t>
            </w:r>
          </w:p>
          <w:p w14:paraId="3B33280F" w14:textId="37DFB0FB" w:rsidR="005230B3" w:rsidRPr="00D81BF0" w:rsidRDefault="51B87DF8" w:rsidP="005230B3">
            <w:pPr>
              <w:pStyle w:val="a8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З</w:t>
            </w:r>
            <w:r w:rsidR="1FBAC9E8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аповнений Додаток №1відсканований, з підписом/печаткою керівника;</w:t>
            </w:r>
          </w:p>
          <w:p w14:paraId="45A31E0E" w14:textId="70AFB18F" w:rsidR="005230B3" w:rsidRDefault="2BFCF7C7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копію реєстраційних</w:t>
            </w:r>
            <w:r w:rsidR="6853606F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кументів (виписка або копія актуального Витягу з Єдиного державного реєстру юридичних та фізичних осіб- підприємців, витяг з Реєстру платників податків);</w:t>
            </w:r>
          </w:p>
          <w:p w14:paraId="71299661" w14:textId="52E3D4C0" w:rsidR="00513088" w:rsidRPr="00D81BF0" w:rsidRDefault="2E380B1B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Документи, які підтверджують досвід виконання аналогічних заходів</w:t>
            </w:r>
            <w:r w:rsidR="488B1DA9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58DDF7A4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копії договорів на виконання аналогічних послуг, листи-відгуки від контрагентів</w:t>
            </w:r>
            <w:r w:rsidR="4DDEE52D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. </w:t>
            </w:r>
            <w:r w:rsidR="3BD86AC0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4DDEE52D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оже, також, надати посилання на </w:t>
            </w:r>
            <w:r w:rsidR="23B48A18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криті </w:t>
            </w:r>
            <w:r w:rsidR="65EC3C44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сторінки із соціаль</w:t>
            </w:r>
            <w:r w:rsidR="23B48A18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них мереж, з прикладами проведених заходів та</w:t>
            </w:r>
            <w:r w:rsidR="11A869F7"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ідгуками контрагентів.</w:t>
            </w:r>
          </w:p>
          <w:p w14:paraId="6C6B572B" w14:textId="77777777" w:rsidR="005230B3" w:rsidRDefault="1FBAC9E8" w:rsidP="005230B3">
            <w:pPr>
              <w:pStyle w:val="a8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інші документи, що вважаєте за потрібне.</w:t>
            </w:r>
          </w:p>
          <w:p w14:paraId="7413C6D3" w14:textId="611F1472" w:rsidR="0071781E" w:rsidRPr="0071781E" w:rsidRDefault="4075BE45" w:rsidP="0071781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часник повинен надіслати свою пропозицію у термін </w:t>
            </w:r>
            <w:r w:rsidRPr="00EC7D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до 28.07.2023р. до 18:00</w:t>
            </w: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 електронну пошту </w:t>
            </w:r>
            <w:hyperlink r:id="rId10">
              <w:r w:rsidRPr="00EC7D4C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liliia.sheina@sos-ukraine.org</w:t>
              </w:r>
            </w:hyperlink>
            <w:r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4447014E"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а</w:t>
            </w:r>
            <w:r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hyperlink r:id="rId11">
              <w:r w:rsidRPr="00EC7D4C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dmytro.shelest@sos-ukraine.org</w:t>
              </w:r>
            </w:hyperlink>
            <w:r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178D0977"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та </w:t>
            </w:r>
            <w:hyperlink r:id="rId12">
              <w:r w:rsidRPr="00EC7D4C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Svetlana.Dashivets@sos-ukraine.org</w:t>
              </w:r>
            </w:hyperlink>
            <w:r w:rsidRPr="320EF10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230B3" w:rsidRPr="00B6729C" w14:paraId="0B4739C2" w14:textId="77777777" w:rsidTr="320EF10E">
        <w:trPr>
          <w:trHeight w:val="50"/>
        </w:trPr>
        <w:tc>
          <w:tcPr>
            <w:tcW w:w="1686" w:type="dxa"/>
          </w:tcPr>
          <w:p w14:paraId="46661564" w14:textId="77777777" w:rsidR="005230B3" w:rsidRPr="00CE328C" w:rsidRDefault="1FBAC9E8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Критерії оцінки:</w:t>
            </w:r>
          </w:p>
        </w:tc>
        <w:tc>
          <w:tcPr>
            <w:tcW w:w="5168" w:type="dxa"/>
            <w:gridSpan w:val="3"/>
          </w:tcPr>
          <w:p w14:paraId="554F6E2D" w14:textId="77777777" w:rsidR="005230B3" w:rsidRPr="00B6729C" w:rsidRDefault="1FBAC9E8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критерія</w:t>
            </w:r>
          </w:p>
        </w:tc>
        <w:tc>
          <w:tcPr>
            <w:tcW w:w="3319" w:type="dxa"/>
          </w:tcPr>
          <w:p w14:paraId="63428DCF" w14:textId="77777777" w:rsidR="005230B3" w:rsidRPr="00B6729C" w:rsidRDefault="1FBAC9E8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ідсоток</w:t>
            </w:r>
          </w:p>
        </w:tc>
      </w:tr>
      <w:tr w:rsidR="005230B3" w14:paraId="0D0588EA" w14:textId="77777777" w:rsidTr="320EF10E">
        <w:trPr>
          <w:trHeight w:val="46"/>
        </w:trPr>
        <w:tc>
          <w:tcPr>
            <w:tcW w:w="1686" w:type="dxa"/>
          </w:tcPr>
          <w:p w14:paraId="467F8F1C" w14:textId="77777777" w:rsidR="005230B3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8" w:type="dxa"/>
            <w:gridSpan w:val="3"/>
          </w:tcPr>
          <w:p w14:paraId="26A1F187" w14:textId="77777777" w:rsidR="005230B3" w:rsidRDefault="1FBAC9E8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Ціна послуги</w:t>
            </w:r>
          </w:p>
        </w:tc>
        <w:tc>
          <w:tcPr>
            <w:tcW w:w="3319" w:type="dxa"/>
          </w:tcPr>
          <w:p w14:paraId="2DBB7F0B" w14:textId="4B219ECF" w:rsidR="005230B3" w:rsidRDefault="1FBAC9E8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5230B3" w14:paraId="38666F7E" w14:textId="77777777" w:rsidTr="320EF10E">
        <w:trPr>
          <w:trHeight w:val="46"/>
        </w:trPr>
        <w:tc>
          <w:tcPr>
            <w:tcW w:w="1686" w:type="dxa"/>
          </w:tcPr>
          <w:p w14:paraId="28622A2A" w14:textId="77777777" w:rsidR="005230B3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8" w:type="dxa"/>
            <w:gridSpan w:val="3"/>
          </w:tcPr>
          <w:p w14:paraId="47BE339F" w14:textId="4460EA8F" w:rsidR="005230B3" w:rsidRDefault="009A548A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зитивний досвід організації заходів (Виконавці, які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дуть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5B54E291">
              <w:rPr>
                <w:rFonts w:ascii="Times New Roman" w:hAnsi="Times New Roman" w:cs="Times New Roman"/>
                <w:sz w:val="24"/>
                <w:szCs w:val="24"/>
              </w:rPr>
              <w:t xml:space="preserve">відгуки (рекомендації) попередніх замовників, зокрема щодо організації </w:t>
            </w:r>
            <w:proofErr w:type="spellStart"/>
            <w:r w:rsidRPr="5B54E291">
              <w:rPr>
                <w:rFonts w:ascii="Times New Roman" w:hAnsi="Times New Roman" w:cs="Times New Roman"/>
                <w:sz w:val="24"/>
                <w:szCs w:val="24"/>
              </w:rPr>
              <w:t>кейтерингу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, надаватиметься перевага)</w:t>
            </w:r>
          </w:p>
        </w:tc>
        <w:tc>
          <w:tcPr>
            <w:tcW w:w="3319" w:type="dxa"/>
          </w:tcPr>
          <w:p w14:paraId="66CF43BC" w14:textId="638E484B" w:rsidR="005230B3" w:rsidRDefault="1FBAC9E8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230B3" w14:paraId="7C6EC5E5" w14:textId="77777777" w:rsidTr="320EF10E">
        <w:trPr>
          <w:trHeight w:val="46"/>
        </w:trPr>
        <w:tc>
          <w:tcPr>
            <w:tcW w:w="1686" w:type="dxa"/>
          </w:tcPr>
          <w:p w14:paraId="1348650B" w14:textId="77777777" w:rsidR="005230B3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8" w:type="dxa"/>
            <w:gridSpan w:val="3"/>
          </w:tcPr>
          <w:p w14:paraId="5B5914BC" w14:textId="095634F7" w:rsidR="005230B3" w:rsidRDefault="4E00CE02" w:rsidP="5B54E291">
            <w:pPr>
              <w:pStyle w:val="a7"/>
              <w:spacing w:beforeAutospacing="0" w:afterAutospacing="0"/>
              <w:jc w:val="both"/>
              <w:textAlignment w:val="baseline"/>
            </w:pPr>
            <w:bookmarkStart w:id="0" w:name="_GoBack"/>
            <w:r>
              <w:t>Умови оплати (перева</w:t>
            </w:r>
            <w:r w:rsidR="18495A4F">
              <w:t>га</w:t>
            </w:r>
            <w:r>
              <w:t xml:space="preserve"> надаватиметься </w:t>
            </w:r>
            <w:r w:rsidR="2B0EF86C">
              <w:t>після оплаті</w:t>
            </w:r>
            <w:r>
              <w:t>)</w:t>
            </w:r>
            <w:r w:rsidR="6853606F">
              <w:t xml:space="preserve"> </w:t>
            </w:r>
            <w:bookmarkEnd w:id="0"/>
          </w:p>
        </w:tc>
        <w:tc>
          <w:tcPr>
            <w:tcW w:w="3319" w:type="dxa"/>
          </w:tcPr>
          <w:p w14:paraId="037D63EA" w14:textId="4F7EE6F7" w:rsidR="005230B3" w:rsidRDefault="488B1DA9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230B3" w14:paraId="64F99854" w14:textId="77777777" w:rsidTr="320EF10E">
        <w:trPr>
          <w:trHeight w:val="46"/>
        </w:trPr>
        <w:tc>
          <w:tcPr>
            <w:tcW w:w="1686" w:type="dxa"/>
          </w:tcPr>
          <w:p w14:paraId="7441DDC4" w14:textId="57DDB669" w:rsidR="005230B3" w:rsidRDefault="1FBAC9E8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 подачі пропозиції</w:t>
            </w:r>
          </w:p>
        </w:tc>
        <w:tc>
          <w:tcPr>
            <w:tcW w:w="8487" w:type="dxa"/>
            <w:gridSpan w:val="4"/>
          </w:tcPr>
          <w:p w14:paraId="0CA304BE" w14:textId="315F192B" w:rsidR="005230B3" w:rsidRPr="00215FF1" w:rsidRDefault="4075BE45" w:rsidP="5B54E29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D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  <w:r w:rsidR="1FBAC9E8" w:rsidRPr="00EC7D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0</w:t>
            </w:r>
            <w:r w:rsidR="41809D39" w:rsidRPr="00EC7D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="1FBAC9E8" w:rsidRPr="00EC7D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022 до 18:00</w:t>
            </w:r>
            <w:r w:rsidR="7BBC2E3D"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5230B3" w:rsidRPr="005772D0" w14:paraId="40A1AC77" w14:textId="77777777" w:rsidTr="320EF10E">
        <w:trPr>
          <w:trHeight w:val="46"/>
        </w:trPr>
        <w:tc>
          <w:tcPr>
            <w:tcW w:w="1686" w:type="dxa"/>
          </w:tcPr>
          <w:p w14:paraId="67CC86C5" w14:textId="193C755F" w:rsidR="005230B3" w:rsidRPr="007D607C" w:rsidRDefault="1FBAC9E8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онтактна інформація</w:t>
            </w:r>
          </w:p>
        </w:tc>
        <w:tc>
          <w:tcPr>
            <w:tcW w:w="8487" w:type="dxa"/>
            <w:gridSpan w:val="4"/>
          </w:tcPr>
          <w:p w14:paraId="2C5B2B87" w14:textId="43B89EE8" w:rsidR="005230B3" w:rsidRPr="00EC7D4C" w:rsidRDefault="1FBAC9E8" w:rsidP="005230B3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сі запитання надсилати на електрону адресу: </w:t>
            </w:r>
            <w:r w:rsidR="005230B3" w:rsidRPr="00EC7D4C">
              <w:br/>
            </w:r>
            <w:hyperlink r:id="rId13">
              <w:r w:rsidR="4075BE45" w:rsidRPr="00EC7D4C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liliia.sheina@sos-ukraine.org</w:t>
              </w:r>
            </w:hyperlink>
            <w:r w:rsidR="4075BE45"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менеджер з </w:t>
            </w:r>
            <w:proofErr w:type="spellStart"/>
            <w:r w:rsidR="4075BE45"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4075BE45"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ілія </w:t>
            </w:r>
            <w:proofErr w:type="spellStart"/>
            <w:r w:rsidR="4075BE45"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Шеіна</w:t>
            </w:r>
            <w:proofErr w:type="spellEnd"/>
            <w:r w:rsidR="4075BE45"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136B84" w:rsidRPr="005772D0" w14:paraId="73CBD582" w14:textId="77777777" w:rsidTr="320EF10E">
        <w:trPr>
          <w:trHeight w:val="46"/>
        </w:trPr>
        <w:tc>
          <w:tcPr>
            <w:tcW w:w="1686" w:type="dxa"/>
          </w:tcPr>
          <w:p w14:paraId="5C8FAAE0" w14:textId="730DFAA8" w:rsidR="00136B84" w:rsidRPr="1A8D1B15" w:rsidRDefault="0C1DD1EB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одаткова інформація</w:t>
            </w:r>
          </w:p>
        </w:tc>
        <w:tc>
          <w:tcPr>
            <w:tcW w:w="8487" w:type="dxa"/>
            <w:gridSpan w:val="4"/>
          </w:tcPr>
          <w:p w14:paraId="19058687" w14:textId="3558CED4" w:rsidR="00136B84" w:rsidRPr="00EC7D4C" w:rsidRDefault="2C7E0C3C" w:rsidP="092F048B">
            <w:pPr>
              <w:spacing w:line="257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мовник залишає за собою право вести переговори щодо умов замовлення (термін, ціна, умови оплати) з Виконавцем. Організатор не несе відповідальності за неможливість контакту з учасником, якщо будь-яка інформація про учасника  повідомлена неправильно. Учасник несе особисту відповідальність за достовірність наданої ним інформації.</w:t>
            </w:r>
          </w:p>
          <w:p w14:paraId="2B03723C" w14:textId="58125989" w:rsidR="0071781E" w:rsidRPr="00EC7D4C" w:rsidRDefault="4075BE45" w:rsidP="092F048B">
            <w:pPr>
              <w:spacing w:line="257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7D4C">
              <w:rPr>
                <w:rFonts w:ascii="Times New Roman" w:hAnsi="Times New Roman" w:cs="Times New Roman"/>
                <w:sz w:val="24"/>
                <w:szCs w:val="24"/>
              </w:rPr>
              <w:t>У разі необхідності, відповідно до рішення Тендерної комісії Замовника, закупівля може бути відмінена як у цілому, так і за окремими лотами.</w:t>
            </w:r>
          </w:p>
          <w:p w14:paraId="62F3F12A" w14:textId="775B8F69" w:rsidR="00136B84" w:rsidRPr="00EC7D4C" w:rsidRDefault="3620D7CF" w:rsidP="092F048B">
            <w:pPr>
              <w:spacing w:line="257" w:lineRule="auto"/>
              <w:jc w:val="both"/>
            </w:pPr>
            <w:r w:rsidRPr="00EC7D4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Організатором. Рішення Організатора є остаточним та оскарженню не підлягає.</w:t>
            </w:r>
          </w:p>
          <w:p w14:paraId="20BE73A5" w14:textId="20DAAF3C" w:rsidR="00136B84" w:rsidRPr="00EC7D4C" w:rsidRDefault="76D8CEE2" w:rsidP="092F048B">
            <w:pPr>
              <w:jc w:val="both"/>
            </w:pP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t>Факт подання тендерної пропозиції учасником - фізичною особою чи фізичною особою-підприємцем, яка є суб’єктом персональних даних, вважається безумовною згодою та дозволом суб’єкта персональних даних щодо збору, обробки, поширення/передачі персональних даних, у тому числі реєстрації у базі персональних даних у випадку виникнення необхідності роботи з такими базами під час обробки персональних даних у зв’язку з участю в процедурі закупівлі, відповідно до абзацу 4 статті 2 Закону України «Про захист персональних даних» від 01.06.2010 № 2297-VI.</w:t>
            </w:r>
            <w:r w:rsidR="56E48DF2" w:rsidRPr="00EC7D4C">
              <w:br/>
            </w: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усіх інших випадках, факт подання тендерної пропозиції учасником – юридичною особою, що є розпорядником персональних даних, вважається підтвердженням наявності у неї права та належного дозволу на збір, обробку, поширення/передачу персональних даних, у тому числі реєстрації у базі персональних даних, а також передачі таких документів замовнику, як одержувачу зазначених персональних даних від імені суб’єкта (володільця). </w:t>
            </w:r>
          </w:p>
          <w:p w14:paraId="7B1EF76C" w14:textId="280534E8" w:rsidR="00136B84" w:rsidRPr="00EC7D4C" w:rsidRDefault="56E48DF2" w:rsidP="092F048B">
            <w:pPr>
              <w:jc w:val="both"/>
            </w:pP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t>Таким чином, у випадку необхідності роботи з персональними даними учасник процедури закупівлі бере на себе зобов’язання самостійно нести відповідальність за реєстрацію баз персональних даних, за збір, обробку, поширення/передачу персональних даних, а також за такі дії без отримання згоди суб’єкта персональних даних.</w:t>
            </w:r>
          </w:p>
          <w:p w14:paraId="578596E6" w14:textId="7A37C52F" w:rsidR="00136B84" w:rsidRPr="00EC7D4C" w:rsidRDefault="56E48DF2" w:rsidP="092F048B">
            <w:pPr>
              <w:jc w:val="both"/>
            </w:pP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 закупівлі підтверджує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 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</w:t>
            </w: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законодавством України, або якщо така передача пов'язана із законною вимогою контролюючих органів.</w:t>
            </w:r>
          </w:p>
          <w:p w14:paraId="0E9B384F" w14:textId="0F93E812" w:rsidR="00136B84" w:rsidRPr="00EC7D4C" w:rsidRDefault="56E48DF2" w:rsidP="092F048B">
            <w:pPr>
              <w:jc w:val="both"/>
            </w:pPr>
            <w:r w:rsidRPr="00EC7D4C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закупівлі підтверджує, що усвідомлює та розуміє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      </w:r>
          </w:p>
        </w:tc>
      </w:tr>
    </w:tbl>
    <w:p w14:paraId="357DDFE4" w14:textId="39C908CE" w:rsidR="009E3D29" w:rsidRDefault="009E3D29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532CE14" w14:textId="04EFFD6E" w:rsidR="00712F64" w:rsidRDefault="6A3B852C" w:rsidP="00712F6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14:paraId="53B108B5" w14:textId="1CDC298D" w:rsidR="0007084A" w:rsidRPr="0007084A" w:rsidRDefault="0F1E08DE" w:rsidP="00712F64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Додаток № 1 </w:t>
      </w:r>
    </w:p>
    <w:p w14:paraId="49A7E244" w14:textId="77777777" w:rsidR="0007084A" w:rsidRPr="0007084A" w:rsidRDefault="0F1E08DE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Специфікація до Тендерного Запрошення (ТЗ)</w:t>
      </w:r>
    </w:p>
    <w:p w14:paraId="3228A8C2" w14:textId="71D91C75" w:rsidR="0007084A" w:rsidRPr="00E05DF9" w:rsidRDefault="0F1E08DE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Щодо </w:t>
      </w:r>
      <w:r w:rsidR="53497075"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і комплексу послуг з організації заходів та інших </w:t>
      </w:r>
      <w:proofErr w:type="spellStart"/>
      <w:r w:rsidR="53497075"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активностей</w:t>
      </w:r>
      <w:proofErr w:type="spellEnd"/>
      <w:r w:rsidR="53497075"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в межах </w:t>
      </w:r>
      <w:r w:rsidR="3C32F95C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напрямку</w:t>
      </w:r>
    </w:p>
    <w:p w14:paraId="4956A2F3" w14:textId="3D1D38FF" w:rsidR="0007084A" w:rsidRPr="00E05DF9" w:rsidRDefault="3C32F95C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</w:p>
    <w:p w14:paraId="5EF34192" w14:textId="711ACB55" w:rsidR="0007084A" w:rsidRPr="00E05DF9" w:rsidRDefault="3C32F95C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</w:t>
      </w:r>
    </w:p>
    <w:p w14:paraId="48A034BA" w14:textId="05975A68" w:rsidR="0007084A" w:rsidRPr="00E05DF9" w:rsidRDefault="3C32F95C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(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»)</w:t>
      </w:r>
    </w:p>
    <w:p w14:paraId="45139E3C" w14:textId="77777777" w:rsidR="0007084A" w:rsidRPr="0007084A" w:rsidRDefault="0007084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CAA3565" w14:textId="1813F947" w:rsidR="0007084A" w:rsidRPr="0007084A" w:rsidRDefault="0F1E08DE" w:rsidP="65C04EB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</w:rPr>
        <w:t>ЦІНОВА ПРОПОЗИЦІЯ</w:t>
      </w:r>
    </w:p>
    <w:p w14:paraId="48CF361D" w14:textId="77777777" w:rsidR="0007084A" w:rsidRPr="0007084A" w:rsidRDefault="0007084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D037FDD" w14:textId="505BC8E1" w:rsidR="008206F1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58A07E3" w14:textId="08B3C4BE" w:rsidR="0007084A" w:rsidRPr="009C6470" w:rsidRDefault="19D24E97" w:rsidP="092F04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="0F1E08DE" w:rsidRPr="5B54E291">
        <w:rPr>
          <w:rFonts w:ascii="Times New Roman" w:eastAsia="Times New Roman" w:hAnsi="Times New Roman" w:cs="Times New Roman"/>
          <w:sz w:val="24"/>
          <w:szCs w:val="24"/>
        </w:rPr>
        <w:t xml:space="preserve">Повне найменування </w:t>
      </w:r>
      <w:r w:rsidR="3BD86AC0" w:rsidRPr="5B54E291">
        <w:rPr>
          <w:rFonts w:ascii="Times New Roman" w:eastAsia="Times New Roman" w:hAnsi="Times New Roman" w:cs="Times New Roman"/>
          <w:sz w:val="24"/>
          <w:szCs w:val="24"/>
        </w:rPr>
        <w:t>Виконавця</w:t>
      </w:r>
      <w:r w:rsidR="0F1E08DE" w:rsidRPr="5B54E291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</w:t>
      </w:r>
    </w:p>
    <w:p w14:paraId="3B5D5F30" w14:textId="22239369" w:rsidR="0007084A" w:rsidRPr="0007084A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2. Фізичне місцезнаходження</w:t>
      </w:r>
      <w:r w:rsidR="478304E9" w:rsidRPr="5B54E2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B54E291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</w:t>
      </w:r>
    </w:p>
    <w:p w14:paraId="08199878" w14:textId="4FBC101E" w:rsidR="0007084A" w:rsidRPr="0007084A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 xml:space="preserve">3. Телефон _________________________ </w:t>
      </w:r>
      <w:proofErr w:type="spellStart"/>
      <w:r w:rsidRPr="5B54E291">
        <w:rPr>
          <w:rFonts w:ascii="Times New Roman" w:eastAsia="Times New Roman" w:hAnsi="Times New Roman" w:cs="Times New Roman"/>
          <w:sz w:val="24"/>
          <w:szCs w:val="24"/>
        </w:rPr>
        <w:t>мейл</w:t>
      </w:r>
      <w:proofErr w:type="spellEnd"/>
      <w:r w:rsidRPr="5B54E291">
        <w:rPr>
          <w:rFonts w:ascii="Times New Roman" w:eastAsia="Times New Roman" w:hAnsi="Times New Roman" w:cs="Times New Roman"/>
          <w:sz w:val="24"/>
          <w:szCs w:val="24"/>
        </w:rPr>
        <w:t>:</w:t>
      </w:r>
      <w:r w:rsidR="478304E9" w:rsidRPr="5B54E2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B54E291">
        <w:rPr>
          <w:rFonts w:ascii="Times New Roman" w:eastAsia="Times New Roman" w:hAnsi="Times New Roman" w:cs="Times New Roman"/>
          <w:sz w:val="24"/>
          <w:szCs w:val="24"/>
        </w:rPr>
        <w:t>_________________________________________</w:t>
      </w:r>
    </w:p>
    <w:p w14:paraId="58FAF9E0" w14:textId="68998E54" w:rsidR="0007084A" w:rsidRPr="0007084A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4. Керівництво (прізвище, ім’я по батькові) _____________________________________________</w:t>
      </w:r>
    </w:p>
    <w:p w14:paraId="2F50EEC0" w14:textId="2AC61E14" w:rsidR="0007084A" w:rsidRPr="0007084A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5. Код ЄДРПОУ ____________________________________________________________________</w:t>
      </w:r>
    </w:p>
    <w:p w14:paraId="4EE41690" w14:textId="00AEBAAE" w:rsidR="0007084A" w:rsidRPr="0007084A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6. Довідка про діяльність фірми (КВЕД) ________________________________________________</w:t>
      </w:r>
    </w:p>
    <w:p w14:paraId="1F4271D9" w14:textId="77777777" w:rsidR="0007084A" w:rsidRPr="0007084A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2179860F" w:rsidR="008206F1" w:rsidRDefault="0F1E08DE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8. Контактна особа ((прізвище, ім’я по батькові, телефон) __________________</w:t>
      </w:r>
      <w:r w:rsidR="0FA89631" w:rsidRPr="5B54E291">
        <w:rPr>
          <w:rFonts w:ascii="Times New Roman" w:eastAsia="Times New Roman" w:hAnsi="Times New Roman" w:cs="Times New Roman"/>
          <w:sz w:val="24"/>
          <w:szCs w:val="24"/>
        </w:rPr>
        <w:t>______________</w:t>
      </w:r>
    </w:p>
    <w:p w14:paraId="59A4065B" w14:textId="77777777" w:rsidR="00D06D0F" w:rsidRDefault="00D06D0F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E18AFE9" w14:textId="367951FB" w:rsidR="00D06D0F" w:rsidRPr="00712F64" w:rsidRDefault="59CF4FB5" w:rsidP="5B54E2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</w:pP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Лот 1 Полтавська область – </w:t>
      </w:r>
      <w:r w:rsidR="33D697A9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</w:t>
      </w:r>
      <w:r w:rsidR="0BDD3FA6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навчальн</w:t>
      </w:r>
      <w:r w:rsidR="4DAFFC40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а</w:t>
      </w:r>
      <w:r w:rsidR="0BDD3FA6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груп</w:t>
      </w:r>
      <w:r w:rsidR="2F2FF92F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а</w:t>
      </w:r>
      <w:r w:rsidR="0BDD3FA6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учасників</w:t>
      </w:r>
    </w:p>
    <w:p w14:paraId="3D41FFF4" w14:textId="444E62EF" w:rsidR="008206F1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8"/>
        <w:gridCol w:w="2009"/>
        <w:gridCol w:w="1636"/>
        <w:gridCol w:w="1463"/>
        <w:gridCol w:w="1656"/>
        <w:gridCol w:w="809"/>
        <w:gridCol w:w="1262"/>
        <w:gridCol w:w="809"/>
      </w:tblGrid>
      <w:tr w:rsidR="00934DD3" w:rsidRPr="00934DD3" w14:paraId="38BECAAA" w14:textId="77777777" w:rsidTr="5B54E291">
        <w:trPr>
          <w:trHeight w:val="734"/>
        </w:trPr>
        <w:tc>
          <w:tcPr>
            <w:tcW w:w="608" w:type="dxa"/>
            <w:hideMark/>
          </w:tcPr>
          <w:p w14:paraId="32724CB1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№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.п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009" w:type="dxa"/>
            <w:noWrap/>
            <w:hideMark/>
          </w:tcPr>
          <w:p w14:paraId="65F4DDDE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Перелік послуг </w:t>
            </w:r>
          </w:p>
        </w:tc>
        <w:tc>
          <w:tcPr>
            <w:tcW w:w="1636" w:type="dxa"/>
            <w:hideMark/>
          </w:tcPr>
          <w:p w14:paraId="7DF076FF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ієнтовний період проведення</w:t>
            </w:r>
          </w:p>
        </w:tc>
        <w:tc>
          <w:tcPr>
            <w:tcW w:w="1463" w:type="dxa"/>
            <w:hideMark/>
          </w:tcPr>
          <w:p w14:paraId="0D11FD51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 послуг</w:t>
            </w:r>
          </w:p>
        </w:tc>
        <w:tc>
          <w:tcPr>
            <w:tcW w:w="1656" w:type="dxa"/>
            <w:hideMark/>
          </w:tcPr>
          <w:p w14:paraId="062FB677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оментарі / Додаткова інформація</w:t>
            </w:r>
          </w:p>
        </w:tc>
        <w:tc>
          <w:tcPr>
            <w:tcW w:w="809" w:type="dxa"/>
            <w:hideMark/>
          </w:tcPr>
          <w:p w14:paraId="6F77A2E2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Ціна за од. (грн.)</w:t>
            </w:r>
          </w:p>
        </w:tc>
        <w:tc>
          <w:tcPr>
            <w:tcW w:w="1262" w:type="dxa"/>
            <w:hideMark/>
          </w:tcPr>
          <w:p w14:paraId="5BB0A605" w14:textId="3A41A5CD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</w:t>
            </w:r>
            <w:r w:rsidR="0454DAE3"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осіб</w:t>
            </w:r>
          </w:p>
        </w:tc>
        <w:tc>
          <w:tcPr>
            <w:tcW w:w="809" w:type="dxa"/>
            <w:hideMark/>
          </w:tcPr>
          <w:p w14:paraId="22DDF9A4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ума (грн.)</w:t>
            </w:r>
          </w:p>
        </w:tc>
      </w:tr>
      <w:tr w:rsidR="00934DD3" w:rsidRPr="00934DD3" w14:paraId="0164E516" w14:textId="77777777" w:rsidTr="5B54E291">
        <w:trPr>
          <w:trHeight w:val="560"/>
        </w:trPr>
        <w:tc>
          <w:tcPr>
            <w:tcW w:w="608" w:type="dxa"/>
            <w:noWrap/>
            <w:hideMark/>
          </w:tcPr>
          <w:p w14:paraId="6EF1031B" w14:textId="29B8F2CC" w:rsidR="00934DD3" w:rsidRPr="00A90B99" w:rsidRDefault="22B3A91F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009" w:type="dxa"/>
            <w:hideMark/>
          </w:tcPr>
          <w:p w14:paraId="2F111C1E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ганізація заходу</w:t>
            </w:r>
          </w:p>
        </w:tc>
        <w:tc>
          <w:tcPr>
            <w:tcW w:w="1636" w:type="dxa"/>
            <w:hideMark/>
          </w:tcPr>
          <w:p w14:paraId="3E7087BC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63" w:type="dxa"/>
            <w:hideMark/>
          </w:tcPr>
          <w:p w14:paraId="7E141328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56" w:type="dxa"/>
            <w:hideMark/>
          </w:tcPr>
          <w:p w14:paraId="632FD9E5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  <w:hideMark/>
          </w:tcPr>
          <w:p w14:paraId="3DC7037A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16DD3EA2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  <w:hideMark/>
          </w:tcPr>
          <w:p w14:paraId="40B88220" w14:textId="77777777" w:rsidR="00934DD3" w:rsidRPr="00A90B99" w:rsidRDefault="25E8615A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1A8D1B15" w14:paraId="05A1BECA" w14:textId="77777777" w:rsidTr="5B54E291">
        <w:trPr>
          <w:trHeight w:val="710"/>
        </w:trPr>
        <w:tc>
          <w:tcPr>
            <w:tcW w:w="608" w:type="dxa"/>
            <w:noWrap/>
            <w:hideMark/>
          </w:tcPr>
          <w:p w14:paraId="783FD76B" w14:textId="079620F5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09" w:type="dxa"/>
            <w:hideMark/>
          </w:tcPr>
          <w:p w14:paraId="076AE3D3" w14:textId="192BC320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Забезпечення канцелярії </w:t>
            </w:r>
          </w:p>
        </w:tc>
        <w:tc>
          <w:tcPr>
            <w:tcW w:w="1636" w:type="dxa"/>
            <w:hideMark/>
          </w:tcPr>
          <w:p w14:paraId="477B75FC" w14:textId="29D84C80" w:rsidR="001C6BAF" w:rsidRPr="00A90B99" w:rsidRDefault="43BBBB9F" w:rsidP="001C6BAF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група – з </w:t>
            </w:r>
            <w:r w:rsidR="0A1A775B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по </w:t>
            </w:r>
            <w:r w:rsidR="46ADF78A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49C9837A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42CB0D9E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серпня</w:t>
            </w:r>
          </w:p>
          <w:p w14:paraId="00B3C29B" w14:textId="28976F5E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noWrap/>
            <w:hideMark/>
          </w:tcPr>
          <w:p w14:paraId="0FFA637F" w14:textId="61728596" w:rsidR="00B82B43" w:rsidRPr="00A90B99" w:rsidRDefault="478304E9" w:rsidP="00B82B4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2DF43367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мплект на учасника</w:t>
            </w:r>
          </w:p>
          <w:p w14:paraId="4C88E02C" w14:textId="02B25F30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hideMark/>
          </w:tcPr>
          <w:p w14:paraId="1BF9370E" w14:textId="15D3DB77" w:rsidR="1A8D1B15" w:rsidRPr="00A90B99" w:rsidRDefault="0454DAE3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</w:t>
            </w:r>
            <w:r w:rsidR="478304E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мплект</w:t>
            </w: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4826C881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для к</w:t>
            </w:r>
            <w:r w:rsidR="239D54C4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ожно</w:t>
            </w:r>
            <w:r w:rsidR="4826C881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го</w:t>
            </w:r>
            <w:r w:rsidR="239D54C4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учасник</w:t>
            </w:r>
            <w:r w:rsidR="4826C881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а</w:t>
            </w:r>
            <w:r w:rsidR="6BADA85A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478304E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включає </w:t>
            </w:r>
            <w:r w:rsidR="6BADA85A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зошит для нотат</w:t>
            </w:r>
            <w:r w:rsidR="478304E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ок</w:t>
            </w:r>
            <w:r w:rsidR="6BADA85A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та синя авторучка) </w:t>
            </w:r>
            <w:r w:rsidR="2F9B7455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всього </w:t>
            </w:r>
            <w:r w:rsidR="30F3E3E5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2F9B7455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 учасників</w:t>
            </w:r>
          </w:p>
        </w:tc>
        <w:tc>
          <w:tcPr>
            <w:tcW w:w="809" w:type="dxa"/>
            <w:hideMark/>
          </w:tcPr>
          <w:p w14:paraId="1B54583D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6F83950D" w14:textId="0567E148" w:rsidR="00B82B43" w:rsidRPr="00A90B99" w:rsidRDefault="4B3CCA07" w:rsidP="00B82B4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478304E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  <w:p w14:paraId="17FB7323" w14:textId="13C7B551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hideMark/>
          </w:tcPr>
          <w:p w14:paraId="219DFB51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1A8D1B15" w14:paraId="1B11425C" w14:textId="77777777" w:rsidTr="5B54E291">
        <w:trPr>
          <w:trHeight w:val="710"/>
        </w:trPr>
        <w:tc>
          <w:tcPr>
            <w:tcW w:w="608" w:type="dxa"/>
            <w:noWrap/>
            <w:hideMark/>
          </w:tcPr>
          <w:p w14:paraId="03C8010F" w14:textId="642D4F9F" w:rsidR="47082740" w:rsidRPr="00A90B99" w:rsidRDefault="733847FF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009" w:type="dxa"/>
            <w:hideMark/>
          </w:tcPr>
          <w:p w14:paraId="788F5C3A" w14:textId="2EE39E4E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Харчування учасників (з обслуговування</w:t>
            </w:r>
            <w:r w:rsidR="4C673105"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м</w:t>
            </w: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36" w:type="dxa"/>
            <w:hideMark/>
          </w:tcPr>
          <w:p w14:paraId="75C84BA8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63" w:type="dxa"/>
            <w:noWrap/>
            <w:hideMark/>
          </w:tcPr>
          <w:p w14:paraId="73AEEE7A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56" w:type="dxa"/>
            <w:hideMark/>
          </w:tcPr>
          <w:p w14:paraId="579D5EF2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9" w:type="dxa"/>
            <w:hideMark/>
          </w:tcPr>
          <w:p w14:paraId="79ADC55B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46EA8E4C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  <w:hideMark/>
          </w:tcPr>
          <w:p w14:paraId="5E2C7E2F" w14:textId="77777777" w:rsidR="1A8D1B15" w:rsidRPr="00A90B99" w:rsidRDefault="239D54C4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</w:tr>
      <w:tr w:rsidR="00012DE0" w:rsidRPr="00934DD3" w14:paraId="306AD8F3" w14:textId="77777777" w:rsidTr="5B54E291">
        <w:trPr>
          <w:trHeight w:val="350"/>
        </w:trPr>
        <w:tc>
          <w:tcPr>
            <w:tcW w:w="608" w:type="dxa"/>
            <w:noWrap/>
            <w:hideMark/>
          </w:tcPr>
          <w:p w14:paraId="34A32962" w14:textId="4D2EF3B1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09" w:type="dxa"/>
            <w:hideMark/>
          </w:tcPr>
          <w:p w14:paraId="675AFFB3" w14:textId="4FBD084F" w:rsidR="00012DE0" w:rsidRPr="00A90B99" w:rsidRDefault="750D7040" w:rsidP="00012DE0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ава-пауза</w:t>
            </w:r>
          </w:p>
        </w:tc>
        <w:tc>
          <w:tcPr>
            <w:tcW w:w="1636" w:type="dxa"/>
            <w:hideMark/>
          </w:tcPr>
          <w:p w14:paraId="55E13DC7" w14:textId="29D84C80" w:rsidR="23164186" w:rsidRDefault="23164186" w:rsidP="5B54E29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21  по 27 серпня</w:t>
            </w:r>
          </w:p>
          <w:p w14:paraId="7F3D1FBF" w14:textId="6E5CB1E9" w:rsidR="5B54E291" w:rsidRDefault="5B54E291" w:rsidP="5B54E29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8E7C6D9" w14:textId="764F0D69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hideMark/>
          </w:tcPr>
          <w:p w14:paraId="2E0EA3E5" w14:textId="32CEE40B" w:rsidR="00012DE0" w:rsidRPr="00A90B99" w:rsidRDefault="2A4A20B7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  <w:p w14:paraId="24B44294" w14:textId="79EA56BE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hideMark/>
          </w:tcPr>
          <w:p w14:paraId="654597E0" w14:textId="655D1981" w:rsidR="00012DE0" w:rsidRPr="00A90B99" w:rsidRDefault="750D7040" w:rsidP="00012DE0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кава пауза на добу на локації </w:t>
            </w:r>
            <w:r w:rsidR="2F9B7455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(всього 3 кава-паузи на 1 групу)</w:t>
            </w:r>
            <w:r w:rsidR="1976BA82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всього </w:t>
            </w:r>
            <w:r w:rsidR="5A85ECAA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1976BA82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учасників </w:t>
            </w:r>
          </w:p>
        </w:tc>
        <w:tc>
          <w:tcPr>
            <w:tcW w:w="809" w:type="dxa"/>
            <w:hideMark/>
          </w:tcPr>
          <w:p w14:paraId="358750E6" w14:textId="77777777" w:rsidR="00012DE0" w:rsidRPr="00A90B99" w:rsidRDefault="750D704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0531A467" w14:textId="5ECB8C46" w:rsidR="00012DE0" w:rsidRPr="00A90B99" w:rsidRDefault="3B48D862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3BD86AC0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  <w:p w14:paraId="575566B0" w14:textId="25FA0F82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hideMark/>
          </w:tcPr>
          <w:p w14:paraId="453D8E0D" w14:textId="77777777" w:rsidR="00012DE0" w:rsidRPr="00A90B99" w:rsidRDefault="750D704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012DE0" w:rsidRPr="00934DD3" w14:paraId="79DC2030" w14:textId="77777777" w:rsidTr="5B54E291">
        <w:trPr>
          <w:trHeight w:val="350"/>
        </w:trPr>
        <w:tc>
          <w:tcPr>
            <w:tcW w:w="608" w:type="dxa"/>
            <w:noWrap/>
          </w:tcPr>
          <w:p w14:paraId="1824E88F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09" w:type="dxa"/>
          </w:tcPr>
          <w:p w14:paraId="5AFA63BB" w14:textId="5CB152A0" w:rsidR="00012DE0" w:rsidRPr="00A90B99" w:rsidRDefault="750D704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мплексний обід</w:t>
            </w:r>
          </w:p>
        </w:tc>
        <w:tc>
          <w:tcPr>
            <w:tcW w:w="1636" w:type="dxa"/>
          </w:tcPr>
          <w:p w14:paraId="09A8A685" w14:textId="29D84C80" w:rsidR="06EB58C2" w:rsidRDefault="06EB58C2" w:rsidP="5B54E29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21  по 27 серпня</w:t>
            </w:r>
          </w:p>
          <w:p w14:paraId="4277D926" w14:textId="096722F6" w:rsidR="5B54E291" w:rsidRDefault="5B54E291" w:rsidP="5B54E29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D0D619" w14:textId="77777777" w:rsidR="00012DE0" w:rsidRPr="00A90B99" w:rsidRDefault="00012DE0" w:rsidP="00012DE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</w:tcPr>
          <w:p w14:paraId="30B25CC4" w14:textId="1A741985" w:rsidR="00012DE0" w:rsidRPr="00A90B99" w:rsidRDefault="3BD86AC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656" w:type="dxa"/>
          </w:tcPr>
          <w:p w14:paraId="459DA352" w14:textId="4002139E" w:rsidR="00012DE0" w:rsidRPr="00A90B99" w:rsidRDefault="750D704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обід на добу на учасника на  локації </w:t>
            </w:r>
            <w:r w:rsidR="3BD86AC0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всього 3 обіди на 1 групу) всього </w:t>
            </w:r>
            <w:r w:rsidR="40A3C471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  <w:r w:rsidR="3BD86AC0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учасників</w:t>
            </w:r>
          </w:p>
        </w:tc>
        <w:tc>
          <w:tcPr>
            <w:tcW w:w="809" w:type="dxa"/>
          </w:tcPr>
          <w:p w14:paraId="4B8F4BA4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noWrap/>
          </w:tcPr>
          <w:p w14:paraId="5355BE06" w14:textId="0569D597" w:rsidR="00012DE0" w:rsidRPr="00A90B99" w:rsidRDefault="00EC7D4C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809" w:type="dxa"/>
          </w:tcPr>
          <w:p w14:paraId="1B67D827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1EC4" w:rsidRPr="00934DD3" w14:paraId="471BAFC8" w14:textId="77777777" w:rsidTr="5B54E291">
        <w:trPr>
          <w:trHeight w:val="260"/>
        </w:trPr>
        <w:tc>
          <w:tcPr>
            <w:tcW w:w="608" w:type="dxa"/>
            <w:noWrap/>
            <w:hideMark/>
          </w:tcPr>
          <w:p w14:paraId="318388B9" w14:textId="62A16DB4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009" w:type="dxa"/>
            <w:noWrap/>
            <w:hideMark/>
          </w:tcPr>
          <w:p w14:paraId="5AE3C256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Розміщення </w:t>
            </w:r>
          </w:p>
        </w:tc>
        <w:tc>
          <w:tcPr>
            <w:tcW w:w="1636" w:type="dxa"/>
            <w:noWrap/>
            <w:hideMark/>
          </w:tcPr>
          <w:p w14:paraId="557D66E2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63" w:type="dxa"/>
            <w:hideMark/>
          </w:tcPr>
          <w:p w14:paraId="5E915651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56" w:type="dxa"/>
            <w:noWrap/>
            <w:hideMark/>
          </w:tcPr>
          <w:p w14:paraId="5E1283D5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09" w:type="dxa"/>
            <w:hideMark/>
          </w:tcPr>
          <w:p w14:paraId="16092526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1D8A2DEC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  <w:hideMark/>
          </w:tcPr>
          <w:p w14:paraId="7987143A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1EC4" w:rsidRPr="00934DD3" w14:paraId="3D4F91A3" w14:textId="77777777" w:rsidTr="5B54E291">
        <w:trPr>
          <w:trHeight w:val="260"/>
        </w:trPr>
        <w:tc>
          <w:tcPr>
            <w:tcW w:w="608" w:type="dxa"/>
            <w:noWrap/>
            <w:hideMark/>
          </w:tcPr>
          <w:p w14:paraId="0C33735C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009" w:type="dxa"/>
            <w:noWrap/>
            <w:hideMark/>
          </w:tcPr>
          <w:p w14:paraId="590D4757" w14:textId="454AB55D" w:rsidR="00911EC4" w:rsidRPr="00A90B99" w:rsidRDefault="2082CC89" w:rsidP="00911EC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риміщення для проведення 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нсультаційно</w:t>
            </w:r>
            <w:proofErr w:type="spellEnd"/>
            <w:r w:rsidR="74773A64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методичних </w:t>
            </w: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ослуг </w:t>
            </w:r>
          </w:p>
        </w:tc>
        <w:tc>
          <w:tcPr>
            <w:tcW w:w="1636" w:type="dxa"/>
            <w:noWrap/>
            <w:hideMark/>
          </w:tcPr>
          <w:p w14:paraId="3461D40F" w14:textId="29D84C80" w:rsidR="23A7B639" w:rsidRDefault="23A7B639" w:rsidP="5B54E29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21  по 27 серпня</w:t>
            </w:r>
          </w:p>
          <w:p w14:paraId="4357BCC4" w14:textId="65C2C472" w:rsidR="5B54E291" w:rsidRDefault="5B54E291" w:rsidP="5B54E29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46B3034" w14:textId="0D37A5C8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hideMark/>
          </w:tcPr>
          <w:p w14:paraId="074B96F1" w14:textId="42712C78" w:rsidR="00911EC4" w:rsidRPr="00A90B99" w:rsidRDefault="23A7B63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478304E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риміщен</w:t>
            </w:r>
            <w:r w:rsidR="00EC7D4C">
              <w:rPr>
                <w:rFonts w:ascii="Times New Roman" w:eastAsia="Times New Roman" w:hAnsi="Times New Roman" w:cs="Times New Roman"/>
                <w:sz w:val="20"/>
                <w:szCs w:val="20"/>
              </w:rPr>
              <w:t>ня</w:t>
            </w:r>
          </w:p>
          <w:p w14:paraId="12F7CE0A" w14:textId="2DFE13D5" w:rsidR="00911EC4" w:rsidRPr="00A90B99" w:rsidRDefault="00911EC4" w:rsidP="00911EC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  <w:noWrap/>
            <w:hideMark/>
          </w:tcPr>
          <w:p w14:paraId="03CE5918" w14:textId="7F647E73" w:rsidR="00911EC4" w:rsidRPr="00A90B99" w:rsidRDefault="5A7A96DA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2082CC8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дні</w:t>
            </w: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о</w:t>
            </w:r>
            <w:r w:rsidR="2082CC8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0 годин - </w:t>
            </w: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2082CC89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 годин </w:t>
            </w:r>
            <w:r w:rsidR="06954C41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на кожну локацію</w:t>
            </w:r>
          </w:p>
        </w:tc>
        <w:tc>
          <w:tcPr>
            <w:tcW w:w="809" w:type="dxa"/>
            <w:hideMark/>
          </w:tcPr>
          <w:p w14:paraId="08A02776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39614B44" w14:textId="04DD7288" w:rsidR="00911EC4" w:rsidRPr="00A90B99" w:rsidRDefault="478304E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  <w:p w14:paraId="3B076006" w14:textId="5C7CC368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hideMark/>
          </w:tcPr>
          <w:p w14:paraId="13ED0992" w14:textId="77777777" w:rsidR="00911EC4" w:rsidRPr="00A90B99" w:rsidRDefault="2082CC89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EA1A86" w:rsidRPr="00934DD3" w14:paraId="7C7A837B" w14:textId="77777777" w:rsidTr="5B54E291">
        <w:trPr>
          <w:trHeight w:val="260"/>
        </w:trPr>
        <w:tc>
          <w:tcPr>
            <w:tcW w:w="608" w:type="dxa"/>
            <w:noWrap/>
          </w:tcPr>
          <w:p w14:paraId="0B2C22E3" w14:textId="1BC22136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09" w:type="dxa"/>
            <w:noWrap/>
            <w:vAlign w:val="bottom"/>
          </w:tcPr>
          <w:p w14:paraId="3743244D" w14:textId="1B141BE8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Загальна сума замовлення</w:t>
            </w:r>
          </w:p>
        </w:tc>
        <w:tc>
          <w:tcPr>
            <w:tcW w:w="1636" w:type="dxa"/>
            <w:noWrap/>
          </w:tcPr>
          <w:p w14:paraId="25D45C8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</w:tcPr>
          <w:p w14:paraId="5EEEE74F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noWrap/>
          </w:tcPr>
          <w:p w14:paraId="0E2C9EFD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60DC08DB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  <w:noWrap/>
          </w:tcPr>
          <w:p w14:paraId="744C9531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39047EA0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5221D71D" w14:textId="77777777" w:rsidTr="5B54E291">
        <w:trPr>
          <w:trHeight w:val="260"/>
        </w:trPr>
        <w:tc>
          <w:tcPr>
            <w:tcW w:w="608" w:type="dxa"/>
            <w:noWrap/>
          </w:tcPr>
          <w:p w14:paraId="58A57934" w14:textId="4FB39414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noWrap/>
            <w:vAlign w:val="bottom"/>
          </w:tcPr>
          <w:p w14:paraId="5F27B84C" w14:textId="6D7F499A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ПДВ:</w:t>
            </w:r>
          </w:p>
        </w:tc>
        <w:tc>
          <w:tcPr>
            <w:tcW w:w="1636" w:type="dxa"/>
            <w:noWrap/>
          </w:tcPr>
          <w:p w14:paraId="11D637D8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</w:tcPr>
          <w:p w14:paraId="6229131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noWrap/>
          </w:tcPr>
          <w:p w14:paraId="5CCE26FB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6BBA4BE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  <w:noWrap/>
          </w:tcPr>
          <w:p w14:paraId="64FF3CF4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2ED23AAD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7106F561" w14:textId="77777777" w:rsidTr="5B54E291">
        <w:trPr>
          <w:trHeight w:val="260"/>
        </w:trPr>
        <w:tc>
          <w:tcPr>
            <w:tcW w:w="608" w:type="dxa"/>
            <w:noWrap/>
          </w:tcPr>
          <w:p w14:paraId="011A6B3E" w14:textId="3744A293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noWrap/>
            <w:vAlign w:val="bottom"/>
          </w:tcPr>
          <w:p w14:paraId="6D90DD99" w14:textId="47378D3C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Всього до сплати:</w:t>
            </w:r>
          </w:p>
        </w:tc>
        <w:tc>
          <w:tcPr>
            <w:tcW w:w="1636" w:type="dxa"/>
            <w:noWrap/>
          </w:tcPr>
          <w:p w14:paraId="699219A3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</w:tcPr>
          <w:p w14:paraId="24EE6C8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noWrap/>
          </w:tcPr>
          <w:p w14:paraId="69C6BA4E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07E629D1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  <w:noWrap/>
          </w:tcPr>
          <w:p w14:paraId="23DEE47C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38F02D4F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DFF17A" w14:textId="60D72854" w:rsidR="00105822" w:rsidRDefault="052685BD" w:rsidP="070402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  <w:highlight w:val="yellow"/>
        </w:rPr>
        <w:t>Умови оплати: зазначається Учасником</w:t>
      </w:r>
    </w:p>
    <w:p w14:paraId="088CB63A" w14:textId="231AACB7" w:rsidR="00502EB8" w:rsidRDefault="00502EB8" w:rsidP="5B54E291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79A8533D" w14:textId="4F6E2508" w:rsidR="00E05DF9" w:rsidRDefault="00E05DF9" w:rsidP="36E3229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30AD539F" w14:textId="7537F6D0" w:rsidR="00EA1A86" w:rsidRPr="00712F64" w:rsidRDefault="76A89B0D" w:rsidP="5B54E29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Лот </w:t>
      </w:r>
      <w:r w:rsidR="3120620C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2</w:t>
      </w: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Львівська область – </w:t>
      </w:r>
      <w:r w:rsidR="56D5BA6A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2 навчальні групи учасників  </w:t>
      </w:r>
    </w:p>
    <w:p w14:paraId="46679E8D" w14:textId="77777777" w:rsidR="00502EB8" w:rsidRDefault="00502EB8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9"/>
        <w:gridCol w:w="2141"/>
        <w:gridCol w:w="1616"/>
        <w:gridCol w:w="1332"/>
        <w:gridCol w:w="1664"/>
        <w:gridCol w:w="812"/>
        <w:gridCol w:w="1266"/>
        <w:gridCol w:w="812"/>
      </w:tblGrid>
      <w:tr w:rsidR="00502EB8" w:rsidRPr="00934DD3" w14:paraId="6EDC89E9" w14:textId="77777777" w:rsidTr="320EF10E">
        <w:trPr>
          <w:trHeight w:val="734"/>
        </w:trPr>
        <w:tc>
          <w:tcPr>
            <w:tcW w:w="609" w:type="dxa"/>
            <w:hideMark/>
          </w:tcPr>
          <w:p w14:paraId="103A602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№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.п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141" w:type="dxa"/>
            <w:noWrap/>
            <w:hideMark/>
          </w:tcPr>
          <w:p w14:paraId="2A87F60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Перелік послуг </w:t>
            </w:r>
          </w:p>
        </w:tc>
        <w:tc>
          <w:tcPr>
            <w:tcW w:w="1616" w:type="dxa"/>
            <w:hideMark/>
          </w:tcPr>
          <w:p w14:paraId="3CF69BC0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ієнтовний період проведення</w:t>
            </w:r>
          </w:p>
        </w:tc>
        <w:tc>
          <w:tcPr>
            <w:tcW w:w="1332" w:type="dxa"/>
            <w:hideMark/>
          </w:tcPr>
          <w:p w14:paraId="5BC1DE7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 послуг</w:t>
            </w:r>
          </w:p>
        </w:tc>
        <w:tc>
          <w:tcPr>
            <w:tcW w:w="1664" w:type="dxa"/>
            <w:hideMark/>
          </w:tcPr>
          <w:p w14:paraId="3780E455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оментарі / Додаткова інформація</w:t>
            </w:r>
          </w:p>
        </w:tc>
        <w:tc>
          <w:tcPr>
            <w:tcW w:w="812" w:type="dxa"/>
            <w:hideMark/>
          </w:tcPr>
          <w:p w14:paraId="66C46DF0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Ціна за од. (грн.)</w:t>
            </w:r>
          </w:p>
        </w:tc>
        <w:tc>
          <w:tcPr>
            <w:tcW w:w="1266" w:type="dxa"/>
            <w:hideMark/>
          </w:tcPr>
          <w:p w14:paraId="18BA80F5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 осіб</w:t>
            </w:r>
          </w:p>
        </w:tc>
        <w:tc>
          <w:tcPr>
            <w:tcW w:w="812" w:type="dxa"/>
            <w:hideMark/>
          </w:tcPr>
          <w:p w14:paraId="45F1F8A4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ума (грн.)</w:t>
            </w:r>
          </w:p>
        </w:tc>
      </w:tr>
      <w:tr w:rsidR="00502EB8" w:rsidRPr="00934DD3" w14:paraId="5B7F484B" w14:textId="77777777" w:rsidTr="320EF10E">
        <w:trPr>
          <w:trHeight w:val="560"/>
        </w:trPr>
        <w:tc>
          <w:tcPr>
            <w:tcW w:w="609" w:type="dxa"/>
            <w:noWrap/>
            <w:hideMark/>
          </w:tcPr>
          <w:p w14:paraId="1DA3A3C9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141" w:type="dxa"/>
            <w:hideMark/>
          </w:tcPr>
          <w:p w14:paraId="29CF1E7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ганізація заходу</w:t>
            </w:r>
          </w:p>
        </w:tc>
        <w:tc>
          <w:tcPr>
            <w:tcW w:w="1616" w:type="dxa"/>
            <w:hideMark/>
          </w:tcPr>
          <w:p w14:paraId="09D0FA9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332" w:type="dxa"/>
            <w:hideMark/>
          </w:tcPr>
          <w:p w14:paraId="312A95F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64" w:type="dxa"/>
            <w:hideMark/>
          </w:tcPr>
          <w:p w14:paraId="49C85BDB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12" w:type="dxa"/>
            <w:hideMark/>
          </w:tcPr>
          <w:p w14:paraId="2678B7B4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002C3163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12" w:type="dxa"/>
            <w:hideMark/>
          </w:tcPr>
          <w:p w14:paraId="3A6F50E6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712F64" w14:paraId="2C818B4A" w14:textId="77777777" w:rsidTr="320EF10E">
        <w:trPr>
          <w:trHeight w:val="710"/>
        </w:trPr>
        <w:tc>
          <w:tcPr>
            <w:tcW w:w="609" w:type="dxa"/>
            <w:noWrap/>
            <w:hideMark/>
          </w:tcPr>
          <w:p w14:paraId="3D054B13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1" w:type="dxa"/>
            <w:hideMark/>
          </w:tcPr>
          <w:p w14:paraId="0F1DEBFA" w14:textId="77777777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Забезпечення канцелярії </w:t>
            </w:r>
          </w:p>
        </w:tc>
        <w:tc>
          <w:tcPr>
            <w:tcW w:w="1616" w:type="dxa"/>
            <w:hideMark/>
          </w:tcPr>
          <w:p w14:paraId="10B5E9E8" w14:textId="6D93E3CA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4 по 8 вересня</w:t>
            </w:r>
          </w:p>
          <w:p w14:paraId="2DDB235A" w14:textId="71462619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5 по 29 вересня</w:t>
            </w:r>
          </w:p>
          <w:p w14:paraId="304544B3" w14:textId="6B009736" w:rsidR="00712F64" w:rsidRPr="00A90B99" w:rsidRDefault="00712F64" w:rsidP="5B54E291">
            <w:pPr>
              <w:pStyle w:val="paragraph"/>
              <w:spacing w:beforeAutospacing="0" w:afterAutospacing="0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32" w:type="dxa"/>
            <w:noWrap/>
            <w:hideMark/>
          </w:tcPr>
          <w:p w14:paraId="7024E0A3" w14:textId="77777777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комплект на учасника</w:t>
            </w:r>
          </w:p>
          <w:p w14:paraId="1FFE2A1C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4" w:type="dxa"/>
            <w:hideMark/>
          </w:tcPr>
          <w:p w14:paraId="74A237FB" w14:textId="5DC8C591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комплект для кожного учасника (включає зошит для нотаток та синя авторучка) всього 120 учасників</w:t>
            </w:r>
          </w:p>
        </w:tc>
        <w:tc>
          <w:tcPr>
            <w:tcW w:w="812" w:type="dxa"/>
            <w:hideMark/>
          </w:tcPr>
          <w:p w14:paraId="0E4A80C9" w14:textId="77777777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5B3B685F" w14:textId="5A16CF62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  <w:p w14:paraId="111FFE0C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hideMark/>
          </w:tcPr>
          <w:p w14:paraId="1361DDAA" w14:textId="77777777" w:rsidR="00712F64" w:rsidRPr="00A90B99" w:rsidRDefault="478304E9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502EB8" w14:paraId="0683DDFE" w14:textId="77777777" w:rsidTr="320EF10E">
        <w:trPr>
          <w:trHeight w:val="710"/>
        </w:trPr>
        <w:tc>
          <w:tcPr>
            <w:tcW w:w="609" w:type="dxa"/>
            <w:noWrap/>
            <w:hideMark/>
          </w:tcPr>
          <w:p w14:paraId="00C96922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141" w:type="dxa"/>
            <w:hideMark/>
          </w:tcPr>
          <w:p w14:paraId="49D2E942" w14:textId="2A82434D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Харчування учасників (з обслуговування</w:t>
            </w:r>
            <w:r w:rsidR="4C673105"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м</w:t>
            </w: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16" w:type="dxa"/>
            <w:hideMark/>
          </w:tcPr>
          <w:p w14:paraId="3B4B73C0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332" w:type="dxa"/>
            <w:noWrap/>
            <w:hideMark/>
          </w:tcPr>
          <w:p w14:paraId="58A46BD5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64" w:type="dxa"/>
            <w:hideMark/>
          </w:tcPr>
          <w:p w14:paraId="36C9B77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12" w:type="dxa"/>
            <w:hideMark/>
          </w:tcPr>
          <w:p w14:paraId="739088C7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0ADC22BF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12" w:type="dxa"/>
            <w:hideMark/>
          </w:tcPr>
          <w:p w14:paraId="3A2DB4F5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</w:tr>
      <w:tr w:rsidR="00A90B99" w:rsidRPr="00934DD3" w14:paraId="485B8357" w14:textId="77777777" w:rsidTr="320EF10E">
        <w:trPr>
          <w:trHeight w:val="350"/>
        </w:trPr>
        <w:tc>
          <w:tcPr>
            <w:tcW w:w="609" w:type="dxa"/>
            <w:noWrap/>
            <w:hideMark/>
          </w:tcPr>
          <w:p w14:paraId="0BE81B97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1" w:type="dxa"/>
            <w:hideMark/>
          </w:tcPr>
          <w:p w14:paraId="627719D0" w14:textId="77777777" w:rsidR="00A90B99" w:rsidRPr="00A90B99" w:rsidRDefault="4C673105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ава-пауза</w:t>
            </w:r>
          </w:p>
        </w:tc>
        <w:tc>
          <w:tcPr>
            <w:tcW w:w="1616" w:type="dxa"/>
            <w:hideMark/>
          </w:tcPr>
          <w:p w14:paraId="5530C6CE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4 по 8 вересня</w:t>
            </w:r>
          </w:p>
          <w:p w14:paraId="4B47BB0E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5 по 29 вересня</w:t>
            </w:r>
          </w:p>
          <w:p w14:paraId="4E4E8A82" w14:textId="5775970E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hideMark/>
          </w:tcPr>
          <w:p w14:paraId="1E5BC818" w14:textId="0C0FCA14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  <w:p w14:paraId="31A7C573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4" w:type="dxa"/>
            <w:hideMark/>
          </w:tcPr>
          <w:p w14:paraId="0C4EA1D3" w14:textId="3BE45966" w:rsidR="00A90B99" w:rsidRPr="00A90B99" w:rsidRDefault="4C673105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кава пауза на добу на локації (всього 3 кава-паузи на 1 групу) всього 120 учасників </w:t>
            </w:r>
          </w:p>
        </w:tc>
        <w:tc>
          <w:tcPr>
            <w:tcW w:w="812" w:type="dxa"/>
            <w:hideMark/>
          </w:tcPr>
          <w:p w14:paraId="3FA2D559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64DF8BED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  <w:p w14:paraId="6F07DFB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hideMark/>
          </w:tcPr>
          <w:p w14:paraId="1C1E1014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A90B99" w:rsidRPr="00934DD3" w14:paraId="75449F6C" w14:textId="77777777" w:rsidTr="320EF10E">
        <w:trPr>
          <w:trHeight w:val="350"/>
        </w:trPr>
        <w:tc>
          <w:tcPr>
            <w:tcW w:w="609" w:type="dxa"/>
            <w:noWrap/>
          </w:tcPr>
          <w:p w14:paraId="79CA83A8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1" w:type="dxa"/>
          </w:tcPr>
          <w:p w14:paraId="6929C92D" w14:textId="2F2AB948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мплексний обід</w:t>
            </w:r>
          </w:p>
        </w:tc>
        <w:tc>
          <w:tcPr>
            <w:tcW w:w="1616" w:type="dxa"/>
          </w:tcPr>
          <w:p w14:paraId="58E7D14D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4 по 8 вересня</w:t>
            </w:r>
          </w:p>
          <w:p w14:paraId="505565B7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5 по 29 вересня</w:t>
            </w:r>
          </w:p>
          <w:p w14:paraId="5AB4080C" w14:textId="4676DC22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</w:tcPr>
          <w:p w14:paraId="47A5953E" w14:textId="20CB414E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664" w:type="dxa"/>
          </w:tcPr>
          <w:p w14:paraId="365B400B" w14:textId="333DC321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обід на добу на учасника на  локації (всього 3 обіди на 1 групу) всього 120 учасників</w:t>
            </w:r>
          </w:p>
        </w:tc>
        <w:tc>
          <w:tcPr>
            <w:tcW w:w="812" w:type="dxa"/>
          </w:tcPr>
          <w:p w14:paraId="65B4BBA3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6" w:type="dxa"/>
            <w:noWrap/>
          </w:tcPr>
          <w:p w14:paraId="618F4DA8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812" w:type="dxa"/>
          </w:tcPr>
          <w:p w14:paraId="51A3000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3C53" w:rsidRPr="00934DD3" w14:paraId="003D493E" w14:textId="77777777" w:rsidTr="320EF10E">
        <w:trPr>
          <w:trHeight w:val="260"/>
        </w:trPr>
        <w:tc>
          <w:tcPr>
            <w:tcW w:w="609" w:type="dxa"/>
            <w:noWrap/>
            <w:hideMark/>
          </w:tcPr>
          <w:p w14:paraId="64A4E9BE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141" w:type="dxa"/>
            <w:noWrap/>
            <w:hideMark/>
          </w:tcPr>
          <w:p w14:paraId="25A81370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Розміщення </w:t>
            </w:r>
          </w:p>
        </w:tc>
        <w:tc>
          <w:tcPr>
            <w:tcW w:w="1616" w:type="dxa"/>
            <w:noWrap/>
            <w:hideMark/>
          </w:tcPr>
          <w:p w14:paraId="3BFE7B5E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32" w:type="dxa"/>
            <w:hideMark/>
          </w:tcPr>
          <w:p w14:paraId="2CCF8A29" w14:textId="33043B83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64" w:type="dxa"/>
            <w:noWrap/>
            <w:hideMark/>
          </w:tcPr>
          <w:p w14:paraId="30F40589" w14:textId="7A3B7912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12" w:type="dxa"/>
            <w:hideMark/>
          </w:tcPr>
          <w:p w14:paraId="1C852CEB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3C18E62C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12" w:type="dxa"/>
            <w:hideMark/>
          </w:tcPr>
          <w:p w14:paraId="224305AC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5F3C53" w:rsidRPr="00934DD3" w14:paraId="1297EA45" w14:textId="77777777" w:rsidTr="320EF10E">
        <w:trPr>
          <w:trHeight w:val="260"/>
        </w:trPr>
        <w:tc>
          <w:tcPr>
            <w:tcW w:w="609" w:type="dxa"/>
            <w:noWrap/>
            <w:hideMark/>
          </w:tcPr>
          <w:p w14:paraId="4A2F7403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41" w:type="dxa"/>
            <w:noWrap/>
            <w:hideMark/>
          </w:tcPr>
          <w:p w14:paraId="1982828B" w14:textId="1C72C7A6" w:rsidR="005F3C53" w:rsidRPr="00A90B99" w:rsidRDefault="34EC9190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риміщення для проведення 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нсультаційно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 методичних послуг </w:t>
            </w:r>
          </w:p>
        </w:tc>
        <w:tc>
          <w:tcPr>
            <w:tcW w:w="1616" w:type="dxa"/>
            <w:noWrap/>
            <w:hideMark/>
          </w:tcPr>
          <w:p w14:paraId="08865057" w14:textId="77777777" w:rsidR="00E07979" w:rsidRPr="00A90B99" w:rsidRDefault="26D89EF3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4 по 8 вересня</w:t>
            </w:r>
          </w:p>
          <w:p w14:paraId="23C4D88C" w14:textId="77777777" w:rsidR="00E07979" w:rsidRPr="00A90B99" w:rsidRDefault="26D89EF3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5 по 29 вересня</w:t>
            </w:r>
          </w:p>
          <w:p w14:paraId="35FA6AE8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hideMark/>
          </w:tcPr>
          <w:p w14:paraId="56A0A139" w14:textId="26B4F4E5" w:rsidR="005F3C53" w:rsidRPr="00A90B99" w:rsidRDefault="026199EE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478304E9"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риміщень</w:t>
            </w:r>
          </w:p>
          <w:p w14:paraId="64523B33" w14:textId="77777777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4" w:type="dxa"/>
            <w:noWrap/>
            <w:hideMark/>
          </w:tcPr>
          <w:p w14:paraId="41B601D2" w14:textId="58A38A91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 дні по 10 годин - 30 годин на кожну локацію</w:t>
            </w:r>
          </w:p>
        </w:tc>
        <w:tc>
          <w:tcPr>
            <w:tcW w:w="812" w:type="dxa"/>
            <w:hideMark/>
          </w:tcPr>
          <w:p w14:paraId="7E70BD83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46233DD4" w14:textId="4F34CD95" w:rsidR="005F3C53" w:rsidRPr="00A90B99" w:rsidRDefault="3BD86AC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  <w:p w14:paraId="5107D5F1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hideMark/>
          </w:tcPr>
          <w:p w14:paraId="34A755EB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EA1A86" w:rsidRPr="00934DD3" w14:paraId="436AE229" w14:textId="77777777" w:rsidTr="320EF10E">
        <w:trPr>
          <w:trHeight w:val="260"/>
        </w:trPr>
        <w:tc>
          <w:tcPr>
            <w:tcW w:w="609" w:type="dxa"/>
            <w:noWrap/>
          </w:tcPr>
          <w:p w14:paraId="4A794B35" w14:textId="02B377AC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141" w:type="dxa"/>
            <w:noWrap/>
            <w:vAlign w:val="bottom"/>
          </w:tcPr>
          <w:p w14:paraId="2A470C91" w14:textId="3A02B244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Загальна сума замовлення</w:t>
            </w:r>
          </w:p>
        </w:tc>
        <w:tc>
          <w:tcPr>
            <w:tcW w:w="1616" w:type="dxa"/>
            <w:noWrap/>
          </w:tcPr>
          <w:p w14:paraId="02B9E820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dxa"/>
          </w:tcPr>
          <w:p w14:paraId="310AD81C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4" w:type="dxa"/>
            <w:noWrap/>
          </w:tcPr>
          <w:p w14:paraId="081184C4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231F0E79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dxa"/>
            <w:noWrap/>
          </w:tcPr>
          <w:p w14:paraId="797B056E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7F8C461E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27B9AE21" w14:textId="77777777" w:rsidTr="320EF10E">
        <w:trPr>
          <w:trHeight w:val="260"/>
        </w:trPr>
        <w:tc>
          <w:tcPr>
            <w:tcW w:w="609" w:type="dxa"/>
            <w:noWrap/>
          </w:tcPr>
          <w:p w14:paraId="08BBD2C3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41" w:type="dxa"/>
            <w:noWrap/>
            <w:vAlign w:val="bottom"/>
          </w:tcPr>
          <w:p w14:paraId="28914215" w14:textId="147DAEB2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ПДВ:</w:t>
            </w:r>
          </w:p>
        </w:tc>
        <w:tc>
          <w:tcPr>
            <w:tcW w:w="1616" w:type="dxa"/>
            <w:noWrap/>
          </w:tcPr>
          <w:p w14:paraId="67A0DECB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dxa"/>
          </w:tcPr>
          <w:p w14:paraId="218FF04F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4" w:type="dxa"/>
            <w:noWrap/>
          </w:tcPr>
          <w:p w14:paraId="2A02C305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470052C2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dxa"/>
            <w:noWrap/>
          </w:tcPr>
          <w:p w14:paraId="7273C24D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5DF1FE67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0EE27041" w14:textId="77777777" w:rsidTr="320EF10E">
        <w:trPr>
          <w:trHeight w:val="260"/>
        </w:trPr>
        <w:tc>
          <w:tcPr>
            <w:tcW w:w="609" w:type="dxa"/>
            <w:noWrap/>
          </w:tcPr>
          <w:p w14:paraId="41DB8BC6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41" w:type="dxa"/>
            <w:noWrap/>
            <w:vAlign w:val="bottom"/>
          </w:tcPr>
          <w:p w14:paraId="1E8DF197" w14:textId="34A3A640" w:rsidR="00EA1A86" w:rsidRPr="1A8D1B15" w:rsidRDefault="76A89B0D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Всього до сплати:</w:t>
            </w:r>
          </w:p>
        </w:tc>
        <w:tc>
          <w:tcPr>
            <w:tcW w:w="1616" w:type="dxa"/>
            <w:noWrap/>
          </w:tcPr>
          <w:p w14:paraId="4679EC58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dxa"/>
          </w:tcPr>
          <w:p w14:paraId="4E6CD88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4" w:type="dxa"/>
            <w:noWrap/>
          </w:tcPr>
          <w:p w14:paraId="40BC078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087A1812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dxa"/>
            <w:noWrap/>
          </w:tcPr>
          <w:p w14:paraId="4EFA235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6D2A67F1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BD9ECD9" w14:textId="77777777" w:rsidR="00283569" w:rsidRDefault="052685BD" w:rsidP="002835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  <w:highlight w:val="yellow"/>
        </w:rPr>
        <w:t>Умови оплати: зазначається Учасником</w:t>
      </w:r>
    </w:p>
    <w:p w14:paraId="1C0D5B32" w14:textId="59789E78" w:rsidR="00F34406" w:rsidRDefault="00F34406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14:paraId="3FED0F33" w14:textId="77777777" w:rsidR="00F34406" w:rsidRDefault="00F34406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14:paraId="4018C687" w14:textId="60DC4F0E" w:rsidR="006E40BF" w:rsidRPr="00A90B99" w:rsidRDefault="325B797F" w:rsidP="5B54E29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u w:val="single"/>
        </w:rPr>
      </w:pP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Лот </w:t>
      </w:r>
      <w:r w:rsidR="57BB801E"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3</w:t>
      </w:r>
      <w:r w:rsidRPr="5B54E2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Київська область – </w:t>
      </w:r>
      <w:r w:rsidR="739C3C49" w:rsidRPr="5B54E29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2 навчальні групи учасників  </w:t>
      </w:r>
    </w:p>
    <w:p w14:paraId="064324EB" w14:textId="77777777" w:rsidR="00502EB8" w:rsidRDefault="00502EB8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3"/>
        <w:gridCol w:w="1986"/>
        <w:gridCol w:w="1592"/>
        <w:gridCol w:w="1490"/>
        <w:gridCol w:w="1729"/>
        <w:gridCol w:w="802"/>
        <w:gridCol w:w="1248"/>
        <w:gridCol w:w="802"/>
      </w:tblGrid>
      <w:tr w:rsidR="00A90B99" w:rsidRPr="00934DD3" w14:paraId="0A68D45E" w14:textId="77777777" w:rsidTr="5B54E291">
        <w:trPr>
          <w:trHeight w:val="734"/>
        </w:trPr>
        <w:tc>
          <w:tcPr>
            <w:tcW w:w="603" w:type="dxa"/>
            <w:hideMark/>
          </w:tcPr>
          <w:p w14:paraId="58EBFF25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№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.п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986" w:type="dxa"/>
            <w:noWrap/>
            <w:hideMark/>
          </w:tcPr>
          <w:p w14:paraId="70A81BFC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Перелік послуг </w:t>
            </w:r>
          </w:p>
        </w:tc>
        <w:tc>
          <w:tcPr>
            <w:tcW w:w="1592" w:type="dxa"/>
            <w:hideMark/>
          </w:tcPr>
          <w:p w14:paraId="7C4681D0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ієнтовний період проведення</w:t>
            </w:r>
          </w:p>
        </w:tc>
        <w:tc>
          <w:tcPr>
            <w:tcW w:w="1490" w:type="dxa"/>
            <w:hideMark/>
          </w:tcPr>
          <w:p w14:paraId="37EEFEBA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 послуг</w:t>
            </w:r>
          </w:p>
        </w:tc>
        <w:tc>
          <w:tcPr>
            <w:tcW w:w="1729" w:type="dxa"/>
            <w:hideMark/>
          </w:tcPr>
          <w:p w14:paraId="66AEEA47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оментарі / Додаткова інформація</w:t>
            </w:r>
          </w:p>
        </w:tc>
        <w:tc>
          <w:tcPr>
            <w:tcW w:w="802" w:type="dxa"/>
            <w:hideMark/>
          </w:tcPr>
          <w:p w14:paraId="5F5E9549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Ціна за од. (грн.)</w:t>
            </w:r>
          </w:p>
        </w:tc>
        <w:tc>
          <w:tcPr>
            <w:tcW w:w="1248" w:type="dxa"/>
            <w:hideMark/>
          </w:tcPr>
          <w:p w14:paraId="4A91F626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 осіб</w:t>
            </w:r>
          </w:p>
        </w:tc>
        <w:tc>
          <w:tcPr>
            <w:tcW w:w="802" w:type="dxa"/>
            <w:hideMark/>
          </w:tcPr>
          <w:p w14:paraId="5C9CE778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ума (грн.)</w:t>
            </w:r>
          </w:p>
        </w:tc>
      </w:tr>
      <w:tr w:rsidR="00A90B99" w:rsidRPr="00934DD3" w14:paraId="0202697E" w14:textId="77777777" w:rsidTr="5B54E291">
        <w:trPr>
          <w:trHeight w:val="560"/>
        </w:trPr>
        <w:tc>
          <w:tcPr>
            <w:tcW w:w="603" w:type="dxa"/>
            <w:noWrap/>
            <w:hideMark/>
          </w:tcPr>
          <w:p w14:paraId="72A7D198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986" w:type="dxa"/>
            <w:hideMark/>
          </w:tcPr>
          <w:p w14:paraId="2B209DF2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ганізація заходу</w:t>
            </w:r>
          </w:p>
        </w:tc>
        <w:tc>
          <w:tcPr>
            <w:tcW w:w="1592" w:type="dxa"/>
            <w:hideMark/>
          </w:tcPr>
          <w:p w14:paraId="1D580BC8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90" w:type="dxa"/>
            <w:hideMark/>
          </w:tcPr>
          <w:p w14:paraId="55C8BA57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729" w:type="dxa"/>
            <w:hideMark/>
          </w:tcPr>
          <w:p w14:paraId="10A18EC6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2" w:type="dxa"/>
            <w:hideMark/>
          </w:tcPr>
          <w:p w14:paraId="20EEFC60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0B54BC6E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2" w:type="dxa"/>
            <w:hideMark/>
          </w:tcPr>
          <w:p w14:paraId="4CCD7B5C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90B99" w14:paraId="3CCB7003" w14:textId="77777777" w:rsidTr="5B54E291">
        <w:trPr>
          <w:trHeight w:val="710"/>
        </w:trPr>
        <w:tc>
          <w:tcPr>
            <w:tcW w:w="603" w:type="dxa"/>
            <w:noWrap/>
            <w:hideMark/>
          </w:tcPr>
          <w:p w14:paraId="3195BDE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6" w:type="dxa"/>
            <w:hideMark/>
          </w:tcPr>
          <w:p w14:paraId="58A3D496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Забезпечення канцелярії </w:t>
            </w:r>
          </w:p>
        </w:tc>
        <w:tc>
          <w:tcPr>
            <w:tcW w:w="1592" w:type="dxa"/>
            <w:hideMark/>
          </w:tcPr>
          <w:p w14:paraId="4990F21F" w14:textId="000482FF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група – з 11 по 16 вересня </w:t>
            </w:r>
          </w:p>
          <w:p w14:paraId="58A55DDC" w14:textId="37C5972C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 по 7 жовтня</w:t>
            </w:r>
          </w:p>
          <w:p w14:paraId="44BB5276" w14:textId="1AF1CEA3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noWrap/>
            <w:hideMark/>
          </w:tcPr>
          <w:p w14:paraId="0CBBB1BC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комплект на учасника</w:t>
            </w:r>
          </w:p>
          <w:p w14:paraId="6FE42637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9" w:type="dxa"/>
            <w:hideMark/>
          </w:tcPr>
          <w:p w14:paraId="1E9AF40F" w14:textId="2CE01A4E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комплект для кожного учасника (включає зошит для нотаток та синя авторучка) всього 120 учасників</w:t>
            </w:r>
          </w:p>
        </w:tc>
        <w:tc>
          <w:tcPr>
            <w:tcW w:w="802" w:type="dxa"/>
            <w:hideMark/>
          </w:tcPr>
          <w:p w14:paraId="3991A277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23127FDB" w14:textId="336CCAD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  <w:p w14:paraId="17BFB91F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hideMark/>
          </w:tcPr>
          <w:p w14:paraId="312D9575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A90B99" w14:paraId="4EBDA3FD" w14:textId="77777777" w:rsidTr="5B54E291">
        <w:trPr>
          <w:trHeight w:val="710"/>
        </w:trPr>
        <w:tc>
          <w:tcPr>
            <w:tcW w:w="603" w:type="dxa"/>
            <w:noWrap/>
            <w:hideMark/>
          </w:tcPr>
          <w:p w14:paraId="6394FA01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986" w:type="dxa"/>
            <w:hideMark/>
          </w:tcPr>
          <w:p w14:paraId="6547ED2D" w14:textId="4340DD9A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Харчування учасників (з обслуговування</w:t>
            </w:r>
            <w:r w:rsidR="4C673105"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м</w:t>
            </w: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592" w:type="dxa"/>
            <w:hideMark/>
          </w:tcPr>
          <w:p w14:paraId="1362B802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90" w:type="dxa"/>
            <w:noWrap/>
            <w:hideMark/>
          </w:tcPr>
          <w:p w14:paraId="4D39E457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729" w:type="dxa"/>
            <w:hideMark/>
          </w:tcPr>
          <w:p w14:paraId="40F9BF9D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2" w:type="dxa"/>
            <w:hideMark/>
          </w:tcPr>
          <w:p w14:paraId="4838B3FD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425DD577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2" w:type="dxa"/>
            <w:hideMark/>
          </w:tcPr>
          <w:p w14:paraId="24D306EE" w14:textId="77777777" w:rsidR="00502EB8" w:rsidRPr="00A90B99" w:rsidRDefault="06954C41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</w:tr>
      <w:tr w:rsidR="00A90B99" w:rsidRPr="00934DD3" w14:paraId="45439AEB" w14:textId="77777777" w:rsidTr="5B54E291">
        <w:trPr>
          <w:trHeight w:val="350"/>
        </w:trPr>
        <w:tc>
          <w:tcPr>
            <w:tcW w:w="603" w:type="dxa"/>
            <w:noWrap/>
            <w:hideMark/>
          </w:tcPr>
          <w:p w14:paraId="5C48FE58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6" w:type="dxa"/>
            <w:hideMark/>
          </w:tcPr>
          <w:p w14:paraId="77526336" w14:textId="77777777" w:rsidR="00A90B99" w:rsidRPr="00A90B99" w:rsidRDefault="4C673105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ава-пауза</w:t>
            </w:r>
          </w:p>
        </w:tc>
        <w:tc>
          <w:tcPr>
            <w:tcW w:w="1592" w:type="dxa"/>
            <w:hideMark/>
          </w:tcPr>
          <w:p w14:paraId="34DD3E8A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група – з 11 по 16 вересня </w:t>
            </w:r>
          </w:p>
          <w:p w14:paraId="26B50C8D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 по 7 жовтня</w:t>
            </w:r>
          </w:p>
          <w:p w14:paraId="4AF78708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hideMark/>
          </w:tcPr>
          <w:p w14:paraId="2795BA38" w14:textId="15331663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  <w:p w14:paraId="579FDC9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9" w:type="dxa"/>
            <w:hideMark/>
          </w:tcPr>
          <w:p w14:paraId="2ADF42D6" w14:textId="134294D9" w:rsidR="00A90B99" w:rsidRPr="00A90B99" w:rsidRDefault="4C673105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кава пауза на добу на локації (всього 3 кава-паузи на 1 групу) всього 120 учасників </w:t>
            </w:r>
          </w:p>
        </w:tc>
        <w:tc>
          <w:tcPr>
            <w:tcW w:w="802" w:type="dxa"/>
            <w:hideMark/>
          </w:tcPr>
          <w:p w14:paraId="5213D060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5D2DDB66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  <w:p w14:paraId="4346C0CE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hideMark/>
          </w:tcPr>
          <w:p w14:paraId="0C5F7622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A90B99" w:rsidRPr="00934DD3" w14:paraId="2A6BE4DB" w14:textId="77777777" w:rsidTr="5B54E291">
        <w:trPr>
          <w:trHeight w:val="350"/>
        </w:trPr>
        <w:tc>
          <w:tcPr>
            <w:tcW w:w="603" w:type="dxa"/>
            <w:noWrap/>
          </w:tcPr>
          <w:p w14:paraId="4D9AF56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6" w:type="dxa"/>
          </w:tcPr>
          <w:p w14:paraId="4CC61816" w14:textId="49DD2026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мплексний обід</w:t>
            </w:r>
          </w:p>
        </w:tc>
        <w:tc>
          <w:tcPr>
            <w:tcW w:w="1592" w:type="dxa"/>
          </w:tcPr>
          <w:p w14:paraId="74C62695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група – з 11 по 16 вересня </w:t>
            </w:r>
          </w:p>
          <w:p w14:paraId="70C32733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 по 7 жовтня</w:t>
            </w:r>
          </w:p>
          <w:p w14:paraId="2851DBE4" w14:textId="4C2406CD" w:rsidR="00A90B99" w:rsidRPr="00A90B99" w:rsidRDefault="00A90B99" w:rsidP="00A90B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</w:tcPr>
          <w:p w14:paraId="676D7F36" w14:textId="636ADD39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29" w:type="dxa"/>
          </w:tcPr>
          <w:p w14:paraId="6EB61C19" w14:textId="638B526E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 обід на добу на учасника на  локації (всього 3 обіди на 1 групу) всього 120 учасників</w:t>
            </w:r>
          </w:p>
        </w:tc>
        <w:tc>
          <w:tcPr>
            <w:tcW w:w="802" w:type="dxa"/>
          </w:tcPr>
          <w:p w14:paraId="5B60D0F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8" w:type="dxa"/>
            <w:noWrap/>
          </w:tcPr>
          <w:p w14:paraId="2C3E2E96" w14:textId="77777777" w:rsidR="00A90B99" w:rsidRPr="00A90B99" w:rsidRDefault="4C673105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802" w:type="dxa"/>
          </w:tcPr>
          <w:p w14:paraId="688DFE91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0B99" w:rsidRPr="00934DD3" w14:paraId="744F8F1B" w14:textId="77777777" w:rsidTr="5B54E291">
        <w:trPr>
          <w:trHeight w:val="260"/>
        </w:trPr>
        <w:tc>
          <w:tcPr>
            <w:tcW w:w="603" w:type="dxa"/>
            <w:noWrap/>
            <w:hideMark/>
          </w:tcPr>
          <w:p w14:paraId="083779C8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986" w:type="dxa"/>
            <w:noWrap/>
            <w:hideMark/>
          </w:tcPr>
          <w:p w14:paraId="5347A76D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Розміщення </w:t>
            </w:r>
          </w:p>
        </w:tc>
        <w:tc>
          <w:tcPr>
            <w:tcW w:w="1592" w:type="dxa"/>
            <w:noWrap/>
            <w:hideMark/>
          </w:tcPr>
          <w:p w14:paraId="7EEEDC28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hideMark/>
          </w:tcPr>
          <w:p w14:paraId="2C80E963" w14:textId="4076AB00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729" w:type="dxa"/>
            <w:noWrap/>
            <w:hideMark/>
          </w:tcPr>
          <w:p w14:paraId="6886425F" w14:textId="22B8E1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02" w:type="dxa"/>
            <w:hideMark/>
          </w:tcPr>
          <w:p w14:paraId="01AD1453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67F17783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2" w:type="dxa"/>
            <w:hideMark/>
          </w:tcPr>
          <w:p w14:paraId="3582C1BF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90B99" w:rsidRPr="00934DD3" w14:paraId="3645B69A" w14:textId="77777777" w:rsidTr="5B54E291">
        <w:trPr>
          <w:trHeight w:val="260"/>
        </w:trPr>
        <w:tc>
          <w:tcPr>
            <w:tcW w:w="603" w:type="dxa"/>
            <w:noWrap/>
            <w:hideMark/>
          </w:tcPr>
          <w:p w14:paraId="2B31ED08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986" w:type="dxa"/>
            <w:noWrap/>
            <w:hideMark/>
          </w:tcPr>
          <w:p w14:paraId="355F06E0" w14:textId="779F925F" w:rsidR="005F3C53" w:rsidRPr="00A90B99" w:rsidRDefault="34EC9190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риміщення для проведення  </w:t>
            </w:r>
            <w:proofErr w:type="spellStart"/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консультаційно</w:t>
            </w:r>
            <w:proofErr w:type="spellEnd"/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 методичних послуг </w:t>
            </w:r>
          </w:p>
        </w:tc>
        <w:tc>
          <w:tcPr>
            <w:tcW w:w="1592" w:type="dxa"/>
            <w:noWrap/>
            <w:hideMark/>
          </w:tcPr>
          <w:p w14:paraId="5F4276D1" w14:textId="77777777" w:rsidR="00E07979" w:rsidRPr="00A90B99" w:rsidRDefault="26D89EF3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група – з 11 по 16 вересня </w:t>
            </w:r>
          </w:p>
          <w:p w14:paraId="13D513F5" w14:textId="77777777" w:rsidR="00E07979" w:rsidRPr="00A90B99" w:rsidRDefault="26D89EF3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2 група – з 2 по 7 жовтня</w:t>
            </w:r>
          </w:p>
          <w:p w14:paraId="78221CCA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hideMark/>
          </w:tcPr>
          <w:p w14:paraId="29AE5179" w14:textId="30C2FED9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4C673105"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риміщень</w:t>
            </w:r>
          </w:p>
          <w:p w14:paraId="48687D73" w14:textId="77777777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9" w:type="dxa"/>
            <w:noWrap/>
            <w:hideMark/>
          </w:tcPr>
          <w:p w14:paraId="6BA18821" w14:textId="6559D9D2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3 дні по 10 годин - 30 годин на кожну локацію</w:t>
            </w:r>
          </w:p>
        </w:tc>
        <w:tc>
          <w:tcPr>
            <w:tcW w:w="802" w:type="dxa"/>
            <w:hideMark/>
          </w:tcPr>
          <w:p w14:paraId="2EF054A6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54EC251E" w14:textId="4EE1A523" w:rsidR="005F3C53" w:rsidRPr="00A90B99" w:rsidRDefault="4C673105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  <w:p w14:paraId="0258CE50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hideMark/>
          </w:tcPr>
          <w:p w14:paraId="23EF8172" w14:textId="77777777" w:rsidR="005F3C53" w:rsidRPr="00A90B99" w:rsidRDefault="34EC919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B54E291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00A90B99" w:rsidRPr="00934DD3" w14:paraId="26816EE0" w14:textId="77777777" w:rsidTr="5B54E291">
        <w:trPr>
          <w:trHeight w:val="260"/>
        </w:trPr>
        <w:tc>
          <w:tcPr>
            <w:tcW w:w="603" w:type="dxa"/>
            <w:noWrap/>
          </w:tcPr>
          <w:p w14:paraId="7342BEE2" w14:textId="5133D52E" w:rsidR="006E40BF" w:rsidRPr="1A8D1B15" w:rsidRDefault="325B797F" w:rsidP="006E40B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986" w:type="dxa"/>
            <w:noWrap/>
            <w:vAlign w:val="bottom"/>
          </w:tcPr>
          <w:p w14:paraId="62A1CDF9" w14:textId="4C86247F" w:rsidR="006E40BF" w:rsidRPr="1A8D1B15" w:rsidRDefault="325B797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Загальна сума замовлення</w:t>
            </w:r>
          </w:p>
        </w:tc>
        <w:tc>
          <w:tcPr>
            <w:tcW w:w="1592" w:type="dxa"/>
            <w:noWrap/>
          </w:tcPr>
          <w:p w14:paraId="7467BC9E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</w:tcPr>
          <w:p w14:paraId="4ABC0092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noWrap/>
          </w:tcPr>
          <w:p w14:paraId="296EAE97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62CB09F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dxa"/>
            <w:noWrap/>
          </w:tcPr>
          <w:p w14:paraId="4B808E77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DE648BE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90B99" w:rsidRPr="00934DD3" w14:paraId="6876E85A" w14:textId="77777777" w:rsidTr="5B54E291">
        <w:trPr>
          <w:trHeight w:val="260"/>
        </w:trPr>
        <w:tc>
          <w:tcPr>
            <w:tcW w:w="603" w:type="dxa"/>
            <w:noWrap/>
          </w:tcPr>
          <w:p w14:paraId="0370286A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6" w:type="dxa"/>
            <w:noWrap/>
            <w:vAlign w:val="bottom"/>
          </w:tcPr>
          <w:p w14:paraId="00CB25B5" w14:textId="5132ED5C" w:rsidR="006E40BF" w:rsidRPr="1A8D1B15" w:rsidRDefault="325B797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ПДВ:</w:t>
            </w:r>
          </w:p>
        </w:tc>
        <w:tc>
          <w:tcPr>
            <w:tcW w:w="1592" w:type="dxa"/>
            <w:noWrap/>
          </w:tcPr>
          <w:p w14:paraId="0C7230E7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</w:tcPr>
          <w:p w14:paraId="13CABE7A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noWrap/>
          </w:tcPr>
          <w:p w14:paraId="63FA01E8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09281097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dxa"/>
            <w:noWrap/>
          </w:tcPr>
          <w:p w14:paraId="611130D8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6B8BACF3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90B99" w:rsidRPr="00934DD3" w14:paraId="5EE5360B" w14:textId="77777777" w:rsidTr="5B54E291">
        <w:trPr>
          <w:trHeight w:val="260"/>
        </w:trPr>
        <w:tc>
          <w:tcPr>
            <w:tcW w:w="603" w:type="dxa"/>
            <w:noWrap/>
          </w:tcPr>
          <w:p w14:paraId="73522ED2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6" w:type="dxa"/>
            <w:noWrap/>
            <w:vAlign w:val="bottom"/>
          </w:tcPr>
          <w:p w14:paraId="32DB1CCF" w14:textId="29C8B85E" w:rsidR="006E40BF" w:rsidRPr="1A8D1B15" w:rsidRDefault="325B797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54E2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Всього до сплати:</w:t>
            </w:r>
          </w:p>
        </w:tc>
        <w:tc>
          <w:tcPr>
            <w:tcW w:w="1592" w:type="dxa"/>
            <w:noWrap/>
          </w:tcPr>
          <w:p w14:paraId="1AED080B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</w:tcPr>
          <w:p w14:paraId="125A557B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noWrap/>
          </w:tcPr>
          <w:p w14:paraId="2E8E0E1A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ABFBAB0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dxa"/>
            <w:noWrap/>
          </w:tcPr>
          <w:p w14:paraId="4869B11A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9BC1102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2601C9E" w14:textId="77777777" w:rsidR="00283569" w:rsidRDefault="052685BD" w:rsidP="002835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  <w:highlight w:val="yellow"/>
        </w:rPr>
        <w:t>Умови оплати: зазначається Учасником</w:t>
      </w:r>
    </w:p>
    <w:p w14:paraId="3E0F4360" w14:textId="77777777" w:rsidR="00502EB8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bookmarkStart w:id="1" w:name="_Hlk136837374"/>
      <w:bookmarkEnd w:id="1"/>
    </w:p>
    <w:p w14:paraId="240BBB94" w14:textId="5458B67D" w:rsidR="2C74A29E" w:rsidRDefault="2C74A29E" w:rsidP="320EF1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u w:val="single"/>
        </w:rPr>
      </w:pPr>
      <w:r w:rsidRPr="320EF10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Лот 4 </w:t>
      </w:r>
      <w:r w:rsidRPr="320EF10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Черн</w:t>
      </w:r>
      <w:r w:rsidR="583E8D81" w:rsidRPr="320EF10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і</w:t>
      </w:r>
      <w:r w:rsidRPr="320EF10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вецька область – 1 навчальна група учасників  </w:t>
      </w:r>
    </w:p>
    <w:p w14:paraId="6AF09A5B" w14:textId="7183C07D" w:rsidR="320EF10E" w:rsidRDefault="320EF10E" w:rsidP="320EF10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tbl>
      <w:tblPr>
        <w:tblStyle w:val="a3"/>
        <w:tblW w:w="0" w:type="auto"/>
        <w:tblInd w:w="-289" w:type="dxa"/>
        <w:tblLook w:val="04C0" w:firstRow="0" w:lastRow="1" w:firstColumn="1" w:lastColumn="0" w:noHBand="0" w:noVBand="1"/>
      </w:tblPr>
      <w:tblGrid>
        <w:gridCol w:w="608"/>
        <w:gridCol w:w="2009"/>
        <w:gridCol w:w="1635"/>
        <w:gridCol w:w="1464"/>
        <w:gridCol w:w="1656"/>
        <w:gridCol w:w="809"/>
        <w:gridCol w:w="1262"/>
        <w:gridCol w:w="809"/>
      </w:tblGrid>
      <w:tr w:rsidR="320EF10E" w14:paraId="33B655B0" w14:textId="77777777" w:rsidTr="320EF10E">
        <w:trPr>
          <w:trHeight w:val="734"/>
        </w:trPr>
        <w:tc>
          <w:tcPr>
            <w:tcW w:w="608" w:type="dxa"/>
          </w:tcPr>
          <w:p w14:paraId="6436B324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№ </w:t>
            </w:r>
            <w:proofErr w:type="spellStart"/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.п</w:t>
            </w:r>
            <w:proofErr w:type="spellEnd"/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2009" w:type="dxa"/>
          </w:tcPr>
          <w:p w14:paraId="6916BDB6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Перелік послуг </w:t>
            </w:r>
          </w:p>
        </w:tc>
        <w:tc>
          <w:tcPr>
            <w:tcW w:w="1635" w:type="dxa"/>
          </w:tcPr>
          <w:p w14:paraId="254C946A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ієнтовний період проведення</w:t>
            </w:r>
          </w:p>
        </w:tc>
        <w:tc>
          <w:tcPr>
            <w:tcW w:w="1464" w:type="dxa"/>
          </w:tcPr>
          <w:p w14:paraId="73FE8070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 послуг</w:t>
            </w:r>
          </w:p>
        </w:tc>
        <w:tc>
          <w:tcPr>
            <w:tcW w:w="1656" w:type="dxa"/>
          </w:tcPr>
          <w:p w14:paraId="417C35E3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оментарі / Додаткова інформація</w:t>
            </w:r>
          </w:p>
        </w:tc>
        <w:tc>
          <w:tcPr>
            <w:tcW w:w="809" w:type="dxa"/>
          </w:tcPr>
          <w:p w14:paraId="606B19D0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Ціна за од. (грн.)</w:t>
            </w:r>
          </w:p>
        </w:tc>
        <w:tc>
          <w:tcPr>
            <w:tcW w:w="1262" w:type="dxa"/>
          </w:tcPr>
          <w:p w14:paraId="68E7563A" w14:textId="3A41A5CD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ількість осіб</w:t>
            </w:r>
          </w:p>
        </w:tc>
        <w:tc>
          <w:tcPr>
            <w:tcW w:w="809" w:type="dxa"/>
          </w:tcPr>
          <w:p w14:paraId="45E49ADE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ума (грн.)</w:t>
            </w:r>
          </w:p>
        </w:tc>
      </w:tr>
      <w:tr w:rsidR="320EF10E" w14:paraId="1703241E" w14:textId="77777777" w:rsidTr="320EF10E">
        <w:trPr>
          <w:trHeight w:val="560"/>
        </w:trPr>
        <w:tc>
          <w:tcPr>
            <w:tcW w:w="608" w:type="dxa"/>
          </w:tcPr>
          <w:p w14:paraId="78761104" w14:textId="29B8F2CC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009" w:type="dxa"/>
          </w:tcPr>
          <w:p w14:paraId="3944A0C4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рганізація заходу</w:t>
            </w:r>
          </w:p>
        </w:tc>
        <w:tc>
          <w:tcPr>
            <w:tcW w:w="1635" w:type="dxa"/>
          </w:tcPr>
          <w:p w14:paraId="6673B1FD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464" w:type="dxa"/>
          </w:tcPr>
          <w:p w14:paraId="0F3B2813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56" w:type="dxa"/>
          </w:tcPr>
          <w:p w14:paraId="259DB58E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</w:tcPr>
          <w:p w14:paraId="16F9F374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</w:tcPr>
          <w:p w14:paraId="4B02E756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</w:tcPr>
          <w:p w14:paraId="3CDEAD38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320EF10E" w14:paraId="3C827B00" w14:textId="77777777" w:rsidTr="320EF10E">
        <w:trPr>
          <w:trHeight w:val="710"/>
        </w:trPr>
        <w:tc>
          <w:tcPr>
            <w:tcW w:w="608" w:type="dxa"/>
          </w:tcPr>
          <w:p w14:paraId="4F50966B" w14:textId="079620F5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09" w:type="dxa"/>
          </w:tcPr>
          <w:p w14:paraId="6EE4669C" w14:textId="192BC320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Забезпечення канцелярії </w:t>
            </w:r>
          </w:p>
        </w:tc>
        <w:tc>
          <w:tcPr>
            <w:tcW w:w="1635" w:type="dxa"/>
          </w:tcPr>
          <w:p w14:paraId="1F090CBB" w14:textId="0852079A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2</w:t>
            </w:r>
            <w:r w:rsidR="6B1987CF"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по </w:t>
            </w:r>
            <w:r w:rsidR="6C023476"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серпня</w:t>
            </w:r>
          </w:p>
          <w:p w14:paraId="2D7868E0" w14:textId="28976F5E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4" w:type="dxa"/>
          </w:tcPr>
          <w:p w14:paraId="41C12EFB" w14:textId="61728596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 комплект на учасника</w:t>
            </w:r>
          </w:p>
          <w:p w14:paraId="0BD14731" w14:textId="02B25F30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</w:tcPr>
          <w:p w14:paraId="2E4329A7" w14:textId="15D3DB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 комплект для кожного учасника (включає зошит для нотаток та синя авторучка) всього 60 учасників</w:t>
            </w:r>
          </w:p>
        </w:tc>
        <w:tc>
          <w:tcPr>
            <w:tcW w:w="809" w:type="dxa"/>
          </w:tcPr>
          <w:p w14:paraId="5AA65B95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</w:tcPr>
          <w:p w14:paraId="401ED673" w14:textId="0567E148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  <w:p w14:paraId="34F9C718" w14:textId="13C7B551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</w:tcPr>
          <w:p w14:paraId="26906E48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320EF10E" w14:paraId="2893863E" w14:textId="77777777" w:rsidTr="320EF10E">
        <w:trPr>
          <w:trHeight w:val="710"/>
        </w:trPr>
        <w:tc>
          <w:tcPr>
            <w:tcW w:w="608" w:type="dxa"/>
          </w:tcPr>
          <w:p w14:paraId="2F09B3AF" w14:textId="642D4F9F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2</w:t>
            </w:r>
          </w:p>
        </w:tc>
        <w:tc>
          <w:tcPr>
            <w:tcW w:w="2009" w:type="dxa"/>
          </w:tcPr>
          <w:p w14:paraId="1A4BED86" w14:textId="2EE39E4E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Харчування учасників (з обслуговуванням)</w:t>
            </w:r>
          </w:p>
        </w:tc>
        <w:tc>
          <w:tcPr>
            <w:tcW w:w="1635" w:type="dxa"/>
          </w:tcPr>
          <w:p w14:paraId="5C7DB44C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464" w:type="dxa"/>
          </w:tcPr>
          <w:p w14:paraId="065575D6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56" w:type="dxa"/>
          </w:tcPr>
          <w:p w14:paraId="7A8699F7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09" w:type="dxa"/>
          </w:tcPr>
          <w:p w14:paraId="234E629B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</w:tcPr>
          <w:p w14:paraId="44FADD82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</w:tcPr>
          <w:p w14:paraId="6F4F6304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</w:tr>
      <w:tr w:rsidR="320EF10E" w14:paraId="3096AC7B" w14:textId="77777777" w:rsidTr="320EF10E">
        <w:trPr>
          <w:trHeight w:val="350"/>
        </w:trPr>
        <w:tc>
          <w:tcPr>
            <w:tcW w:w="608" w:type="dxa"/>
          </w:tcPr>
          <w:p w14:paraId="0790A0DF" w14:textId="4D2EF3B1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09" w:type="dxa"/>
          </w:tcPr>
          <w:p w14:paraId="619B7850" w14:textId="4FBD084F" w:rsidR="320EF10E" w:rsidRDefault="320EF10E" w:rsidP="320EF10E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Кава-пауза</w:t>
            </w:r>
          </w:p>
        </w:tc>
        <w:tc>
          <w:tcPr>
            <w:tcW w:w="1635" w:type="dxa"/>
          </w:tcPr>
          <w:p w14:paraId="351E69C0" w14:textId="0852079A" w:rsidR="5EBD5BB8" w:rsidRDefault="5EBD5BB8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28  по 31 серпня</w:t>
            </w:r>
          </w:p>
          <w:p w14:paraId="64D7B2EE" w14:textId="3AA27943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C8AAA7E" w14:textId="6E5CB1E9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92AA20C" w14:textId="764F0D69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4" w:type="dxa"/>
          </w:tcPr>
          <w:p w14:paraId="41AA0012" w14:textId="32CEE40B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  <w:p w14:paraId="2F8BAF22" w14:textId="79EA56BE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</w:tcPr>
          <w:p w14:paraId="146AC2BE" w14:textId="655D1981" w:rsidR="320EF10E" w:rsidRDefault="320EF10E" w:rsidP="320EF10E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кава пауза на добу на локації (всього 3 кава-паузи на 1 групу) всього 60 учасників </w:t>
            </w:r>
          </w:p>
        </w:tc>
        <w:tc>
          <w:tcPr>
            <w:tcW w:w="809" w:type="dxa"/>
          </w:tcPr>
          <w:p w14:paraId="38D03303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</w:tcPr>
          <w:p w14:paraId="757E5144" w14:textId="5ECB8C46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  <w:p w14:paraId="5362DFE1" w14:textId="25FA0F82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</w:tcPr>
          <w:p w14:paraId="0D98D48A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320EF10E" w14:paraId="621B7326" w14:textId="77777777" w:rsidTr="320EF10E">
        <w:trPr>
          <w:trHeight w:val="350"/>
        </w:trPr>
        <w:tc>
          <w:tcPr>
            <w:tcW w:w="608" w:type="dxa"/>
          </w:tcPr>
          <w:p w14:paraId="34445EFD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09" w:type="dxa"/>
          </w:tcPr>
          <w:p w14:paraId="0EE9A87B" w14:textId="5CB152A0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Комплексний обід</w:t>
            </w:r>
          </w:p>
        </w:tc>
        <w:tc>
          <w:tcPr>
            <w:tcW w:w="1635" w:type="dxa"/>
          </w:tcPr>
          <w:p w14:paraId="741894E8" w14:textId="0852079A" w:rsidR="5BA81034" w:rsidRDefault="5BA81034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28  по 31 серпня</w:t>
            </w:r>
          </w:p>
          <w:p w14:paraId="25AFF54D" w14:textId="7ADD9C35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5C62C78" w14:textId="096722F6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89C29CF" w14:textId="77777777" w:rsidR="320EF10E" w:rsidRDefault="320EF10E" w:rsidP="320EF10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4" w:type="dxa"/>
          </w:tcPr>
          <w:p w14:paraId="4822BBCB" w14:textId="1A741985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656" w:type="dxa"/>
          </w:tcPr>
          <w:p w14:paraId="05382C04" w14:textId="4002139E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 обід на добу на учасника на  локації (всього 3 обіди на 1 групу) всього 60 учасників</w:t>
            </w:r>
          </w:p>
        </w:tc>
        <w:tc>
          <w:tcPr>
            <w:tcW w:w="809" w:type="dxa"/>
          </w:tcPr>
          <w:p w14:paraId="45D062D2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</w:tcPr>
          <w:p w14:paraId="73E45051" w14:textId="1E428D93" w:rsidR="320EF10E" w:rsidRDefault="00EC7D4C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809" w:type="dxa"/>
          </w:tcPr>
          <w:p w14:paraId="281FDB39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320EF10E" w14:paraId="45548216" w14:textId="77777777" w:rsidTr="320EF10E">
        <w:trPr>
          <w:trHeight w:val="260"/>
        </w:trPr>
        <w:tc>
          <w:tcPr>
            <w:tcW w:w="608" w:type="dxa"/>
          </w:tcPr>
          <w:p w14:paraId="3728629E" w14:textId="62A16DB4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009" w:type="dxa"/>
          </w:tcPr>
          <w:p w14:paraId="5EAC0DE0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Розміщення </w:t>
            </w:r>
          </w:p>
        </w:tc>
        <w:tc>
          <w:tcPr>
            <w:tcW w:w="1635" w:type="dxa"/>
          </w:tcPr>
          <w:p w14:paraId="11A38B64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64" w:type="dxa"/>
          </w:tcPr>
          <w:p w14:paraId="04B74F85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656" w:type="dxa"/>
          </w:tcPr>
          <w:p w14:paraId="478FBCC8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09" w:type="dxa"/>
          </w:tcPr>
          <w:p w14:paraId="1C4EE758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</w:tcPr>
          <w:p w14:paraId="2AB3C040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09" w:type="dxa"/>
          </w:tcPr>
          <w:p w14:paraId="4E39CEAB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320EF10E" w14:paraId="33B69A8F" w14:textId="77777777" w:rsidTr="320EF10E">
        <w:trPr>
          <w:trHeight w:val="260"/>
        </w:trPr>
        <w:tc>
          <w:tcPr>
            <w:tcW w:w="608" w:type="dxa"/>
          </w:tcPr>
          <w:p w14:paraId="1152475B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009" w:type="dxa"/>
          </w:tcPr>
          <w:p w14:paraId="410BA57B" w14:textId="454AB55D" w:rsidR="320EF10E" w:rsidRDefault="320EF10E" w:rsidP="320EF10E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риміщення для проведення  </w:t>
            </w:r>
            <w:proofErr w:type="spellStart"/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консультаційно</w:t>
            </w:r>
            <w:proofErr w:type="spellEnd"/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методичних  послуг </w:t>
            </w:r>
          </w:p>
        </w:tc>
        <w:tc>
          <w:tcPr>
            <w:tcW w:w="1635" w:type="dxa"/>
          </w:tcPr>
          <w:p w14:paraId="72465A12" w14:textId="0852079A" w:rsidR="20390B80" w:rsidRDefault="20390B80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 група – з 28  по 31 серпня</w:t>
            </w:r>
          </w:p>
          <w:p w14:paraId="536DF655" w14:textId="11CBC7F1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F0E577F" w14:textId="65C2C472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94769DE" w14:textId="0D37A5C8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4" w:type="dxa"/>
          </w:tcPr>
          <w:p w14:paraId="0D3E929B" w14:textId="22268CE6" w:rsidR="56A37512" w:rsidRDefault="56A37512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320EF10E"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риміщен</w:t>
            </w:r>
            <w:r w:rsidR="67AF3B8A"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ня</w:t>
            </w:r>
          </w:p>
          <w:p w14:paraId="20F57AC2" w14:textId="2DFE13D5" w:rsidR="320EF10E" w:rsidRDefault="320EF10E" w:rsidP="320EF10E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6" w:type="dxa"/>
          </w:tcPr>
          <w:p w14:paraId="0C8AFAA3" w14:textId="7F647E73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3 дні по 10 годин - 30 годин на кожну локацію</w:t>
            </w:r>
          </w:p>
        </w:tc>
        <w:tc>
          <w:tcPr>
            <w:tcW w:w="809" w:type="dxa"/>
          </w:tcPr>
          <w:p w14:paraId="3D2971DB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62" w:type="dxa"/>
          </w:tcPr>
          <w:p w14:paraId="0B4E4E31" w14:textId="04DD7288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  <w:p w14:paraId="3B5F7E64" w14:textId="5C7CC368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</w:tcPr>
          <w:p w14:paraId="6F5488BF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320EF10E">
              <w:rPr>
                <w:rFonts w:ascii="Times New Roman" w:eastAsia="Times New Roman" w:hAnsi="Times New Roman" w:cs="Times New Roman"/>
                <w:sz w:val="20"/>
                <w:szCs w:val="20"/>
              </w:rPr>
              <w:t>0,00</w:t>
            </w:r>
          </w:p>
        </w:tc>
      </w:tr>
      <w:tr w:rsidR="320EF10E" w14:paraId="610A6C60" w14:textId="77777777" w:rsidTr="320EF10E">
        <w:trPr>
          <w:trHeight w:val="260"/>
        </w:trPr>
        <w:tc>
          <w:tcPr>
            <w:tcW w:w="608" w:type="dxa"/>
          </w:tcPr>
          <w:p w14:paraId="19A0DD21" w14:textId="1BC22136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09" w:type="dxa"/>
            <w:vAlign w:val="bottom"/>
          </w:tcPr>
          <w:p w14:paraId="24AEBC41" w14:textId="1B141BE8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Загальна сума замовлення</w:t>
            </w:r>
          </w:p>
        </w:tc>
        <w:tc>
          <w:tcPr>
            <w:tcW w:w="1635" w:type="dxa"/>
          </w:tcPr>
          <w:p w14:paraId="2474158E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</w:tcPr>
          <w:p w14:paraId="6A98349F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4B8F6E57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224F3905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</w:tcPr>
          <w:p w14:paraId="6035ABF3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7BC90FE7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320EF10E" w14:paraId="3DCD011A" w14:textId="77777777" w:rsidTr="320EF10E">
        <w:trPr>
          <w:trHeight w:val="260"/>
        </w:trPr>
        <w:tc>
          <w:tcPr>
            <w:tcW w:w="608" w:type="dxa"/>
          </w:tcPr>
          <w:p w14:paraId="46600B47" w14:textId="4FB39414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vAlign w:val="bottom"/>
          </w:tcPr>
          <w:p w14:paraId="330F33A3" w14:textId="6D7F499A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ПДВ:</w:t>
            </w:r>
          </w:p>
        </w:tc>
        <w:tc>
          <w:tcPr>
            <w:tcW w:w="1635" w:type="dxa"/>
          </w:tcPr>
          <w:p w14:paraId="58B4F5FC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</w:tcPr>
          <w:p w14:paraId="53C3693A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2838A90F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3255DE05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</w:tcPr>
          <w:p w14:paraId="3F6ACA6D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674C9445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320EF10E" w14:paraId="1F9CC994" w14:textId="77777777" w:rsidTr="320EF10E">
        <w:trPr>
          <w:trHeight w:val="260"/>
        </w:trPr>
        <w:tc>
          <w:tcPr>
            <w:tcW w:w="608" w:type="dxa"/>
          </w:tcPr>
          <w:p w14:paraId="6FDB9EDC" w14:textId="3744A293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vAlign w:val="bottom"/>
          </w:tcPr>
          <w:p w14:paraId="114F301C" w14:textId="47378D3C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20EF10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Всього до сплати:</w:t>
            </w:r>
          </w:p>
        </w:tc>
        <w:tc>
          <w:tcPr>
            <w:tcW w:w="1635" w:type="dxa"/>
          </w:tcPr>
          <w:p w14:paraId="3462C65E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4" w:type="dxa"/>
          </w:tcPr>
          <w:p w14:paraId="4BE902CE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61889A95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65E70509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</w:tcPr>
          <w:p w14:paraId="1A84A306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639A72FB" w14:textId="77777777" w:rsidR="320EF10E" w:rsidRDefault="320EF10E" w:rsidP="320EF10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8EF91DB" w14:textId="77777777" w:rsidR="00DDE3A2" w:rsidRDefault="00DDE3A2" w:rsidP="320EF1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320EF10E">
        <w:rPr>
          <w:rFonts w:ascii="Times New Roman" w:eastAsia="Times New Roman" w:hAnsi="Times New Roman" w:cs="Times New Roman"/>
          <w:sz w:val="24"/>
          <w:szCs w:val="24"/>
          <w:highlight w:val="yellow"/>
        </w:rPr>
        <w:t>Умови оплати: зазначається Учасником</w:t>
      </w:r>
    </w:p>
    <w:p w14:paraId="787A69D1" w14:textId="3DCFDEF1" w:rsidR="320EF10E" w:rsidRDefault="320EF10E" w:rsidP="320EF10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14:paraId="15CF213B" w14:textId="77777777" w:rsidR="00502EB8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0145DF08" w14:textId="3F896AB3" w:rsidR="0007084A" w:rsidRPr="0007084A" w:rsidRDefault="122AA930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9</w:t>
      </w:r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>10</w:t>
      </w:r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F1E08D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х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0F1E08D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</w:t>
      </w:r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0F1E08DE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F1E08DE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3873453E" w14:textId="77777777" w:rsidR="00136B84" w:rsidRDefault="0C1DD1EB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 xml:space="preserve">10. Ми погоджуємося з тим , що Замовник може відхилити нашу пропозицію та розуміємо, що Замовник не обмежений у прийнятті будь-якої іншої пропозиції з більш вигідними для нього умовами. </w:t>
      </w:r>
    </w:p>
    <w:p w14:paraId="39341DD6" w14:textId="77777777" w:rsidR="00136B84" w:rsidRPr="005F1511" w:rsidRDefault="0C1DD1EB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11. Ми погоджуємося, що у</w:t>
      </w:r>
      <w:r w:rsidRPr="5B54E29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Організатором. Рішення Організатора є остаточним та оскарженню не підлягає.</w:t>
      </w:r>
    </w:p>
    <w:p w14:paraId="1F696B11" w14:textId="77777777" w:rsidR="00136B84" w:rsidRDefault="0C1DD1EB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5B54E29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2A3D3A3A" w14:textId="77777777" w:rsidR="00136B84" w:rsidRPr="00B5657F" w:rsidRDefault="0C1DD1EB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13. Ми підтверджуємо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 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</w:r>
    </w:p>
    <w:p w14:paraId="09EF8EC0" w14:textId="7FF57A01" w:rsidR="00136B84" w:rsidRDefault="0C1DD1EB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>14. Ми підтверджуємо, що усвідомлюємо та розуміємо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</w:r>
    </w:p>
    <w:p w14:paraId="07566517" w14:textId="54B81E75" w:rsidR="00012DE0" w:rsidRPr="00922853" w:rsidRDefault="750D7040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2" w:name="_Hlk138406009"/>
      <w:r w:rsidRPr="5B54E291">
        <w:rPr>
          <w:rFonts w:ascii="Times New Roman" w:eastAsia="Times New Roman" w:hAnsi="Times New Roman" w:cs="Times New Roman"/>
          <w:sz w:val="24"/>
          <w:szCs w:val="24"/>
        </w:rPr>
        <w:lastRenderedPageBreak/>
        <w:t>15. Орієнтовний час проведення заходів може корегуватися за домовленістю підрядника і замовника.</w:t>
      </w:r>
    </w:p>
    <w:bookmarkEnd w:id="2"/>
    <w:p w14:paraId="729ACB00" w14:textId="77777777" w:rsidR="0007084A" w:rsidRPr="0007084A" w:rsidRDefault="0007084A" w:rsidP="1A8D1B1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br/>
      </w:r>
      <w:r w:rsidR="0F1E08DE" w:rsidRPr="5B54E291"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>
        <w:tab/>
      </w:r>
      <w:r>
        <w:tab/>
      </w:r>
      <w:r w:rsidR="0F1E08DE" w:rsidRPr="5B54E291">
        <w:rPr>
          <w:rFonts w:ascii="Times New Roman" w:eastAsia="Times New Roman" w:hAnsi="Times New Roman" w:cs="Times New Roman"/>
          <w:sz w:val="24"/>
          <w:szCs w:val="24"/>
        </w:rPr>
        <w:t xml:space="preserve">          ___________   </w:t>
      </w:r>
      <w:r>
        <w:tab/>
      </w:r>
      <w:r>
        <w:tab/>
      </w:r>
      <w:r w:rsidR="0F1E08DE" w:rsidRPr="5B54E291">
        <w:rPr>
          <w:rFonts w:ascii="Times New Roman" w:eastAsia="Times New Roman" w:hAnsi="Times New Roman" w:cs="Times New Roman"/>
          <w:sz w:val="24"/>
          <w:szCs w:val="24"/>
        </w:rPr>
        <w:t xml:space="preserve">  ________________              </w:t>
      </w:r>
    </w:p>
    <w:p w14:paraId="376AB769" w14:textId="77777777" w:rsidR="0007084A" w:rsidRPr="0007084A" w:rsidRDefault="0F1E08DE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 xml:space="preserve">(посада керівника учасника </w:t>
      </w:r>
    </w:p>
    <w:p w14:paraId="140B0D17" w14:textId="77777777" w:rsidR="0007084A" w:rsidRPr="0007084A" w:rsidRDefault="0F1E08DE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5B54E291">
        <w:rPr>
          <w:rFonts w:ascii="Times New Roman" w:eastAsia="Times New Roman" w:hAnsi="Times New Roman" w:cs="Times New Roman"/>
          <w:sz w:val="24"/>
          <w:szCs w:val="24"/>
        </w:rPr>
        <w:t xml:space="preserve">або уповноваженої ним особи)                                     (підпис)                      (ініціали та прізвище)                                                                           М.П.  </w:t>
      </w:r>
    </w:p>
    <w:p w14:paraId="0701EBF3" w14:textId="77777777" w:rsidR="0007084A" w:rsidRPr="0007084A" w:rsidRDefault="0007084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D0FA4C5" w14:textId="77777777" w:rsidR="0007084A" w:rsidRPr="001D2653" w:rsidRDefault="0007084A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DE5020" w14:textId="5A6A76D8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0450C7" w14:textId="0F63CB06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345CAE" w14:textId="4232F620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8DA92F" w14:textId="4355F1FC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AFF27B" w14:textId="1CEF4693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EC261CE" w14:textId="5386122A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ED4297" w14:textId="1E1A631C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E68B88" w14:textId="58A61785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7CC96C" w14:textId="54F584F9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24B2E5" w14:textId="052A1749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6DF52C0" w14:textId="5386947C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AC7877" w14:textId="1A858ED2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1A8D1B1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BCB8EB3" w16cex:dateUtc="2023-06-07T15:58:25.028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AB696" w14:textId="77777777" w:rsidR="0042075D" w:rsidRDefault="0042075D" w:rsidP="0032140E">
      <w:pPr>
        <w:spacing w:after="0" w:line="240" w:lineRule="auto"/>
      </w:pPr>
      <w:r>
        <w:separator/>
      </w:r>
    </w:p>
  </w:endnote>
  <w:endnote w:type="continuationSeparator" w:id="0">
    <w:p w14:paraId="3C1DFCE1" w14:textId="77777777" w:rsidR="0042075D" w:rsidRDefault="0042075D" w:rsidP="0032140E">
      <w:pPr>
        <w:spacing w:after="0" w:line="240" w:lineRule="auto"/>
      </w:pPr>
      <w:r>
        <w:continuationSeparator/>
      </w:r>
    </w:p>
  </w:endnote>
  <w:endnote w:type="continuationNotice" w:id="1">
    <w:p w14:paraId="3C8706D4" w14:textId="77777777" w:rsidR="0042075D" w:rsidRDefault="004207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Times New Roman&quot;,serif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A91E62" w14:textId="77777777" w:rsidR="0042075D" w:rsidRDefault="0042075D" w:rsidP="0032140E">
      <w:pPr>
        <w:spacing w:after="0" w:line="240" w:lineRule="auto"/>
      </w:pPr>
      <w:r>
        <w:separator/>
      </w:r>
    </w:p>
  </w:footnote>
  <w:footnote w:type="continuationSeparator" w:id="0">
    <w:p w14:paraId="30F9668D" w14:textId="77777777" w:rsidR="0042075D" w:rsidRDefault="0042075D" w:rsidP="0032140E">
      <w:pPr>
        <w:spacing w:after="0" w:line="240" w:lineRule="auto"/>
      </w:pPr>
      <w:r>
        <w:continuationSeparator/>
      </w:r>
    </w:p>
  </w:footnote>
  <w:footnote w:type="continuationNotice" w:id="1">
    <w:p w14:paraId="2B3970FE" w14:textId="77777777" w:rsidR="0042075D" w:rsidRDefault="0042075D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pb9ZFIUNoWyf76" int2:id="ejq7cy6s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5898F"/>
    <w:multiLevelType w:val="hybridMultilevel"/>
    <w:tmpl w:val="D58280A4"/>
    <w:lvl w:ilvl="0" w:tplc="BC548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74C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DC9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A7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0E1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2F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56B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ECDA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62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D6A490"/>
    <w:multiLevelType w:val="hybridMultilevel"/>
    <w:tmpl w:val="BC221E2A"/>
    <w:lvl w:ilvl="0" w:tplc="7F148A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B48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A00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E5F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8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EED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6B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3EC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D2A7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07A811"/>
    <w:multiLevelType w:val="hybridMultilevel"/>
    <w:tmpl w:val="4DE0F048"/>
    <w:lvl w:ilvl="0" w:tplc="BB4E34EA">
      <w:start w:val="1"/>
      <w:numFmt w:val="decimal"/>
      <w:lvlText w:val="%1."/>
      <w:lvlJc w:val="left"/>
      <w:pPr>
        <w:ind w:left="720" w:hanging="360"/>
      </w:pPr>
    </w:lvl>
    <w:lvl w:ilvl="1" w:tplc="4DAE9E16">
      <w:start w:val="1"/>
      <w:numFmt w:val="lowerLetter"/>
      <w:lvlText w:val="%2."/>
      <w:lvlJc w:val="left"/>
      <w:pPr>
        <w:ind w:left="1440" w:hanging="360"/>
      </w:pPr>
    </w:lvl>
    <w:lvl w:ilvl="2" w:tplc="530AFE7C">
      <w:start w:val="1"/>
      <w:numFmt w:val="lowerRoman"/>
      <w:lvlText w:val="%3."/>
      <w:lvlJc w:val="right"/>
      <w:pPr>
        <w:ind w:left="2160" w:hanging="180"/>
      </w:pPr>
    </w:lvl>
    <w:lvl w:ilvl="3" w:tplc="9D6E2706">
      <w:start w:val="1"/>
      <w:numFmt w:val="decimal"/>
      <w:lvlText w:val="%4."/>
      <w:lvlJc w:val="left"/>
      <w:pPr>
        <w:ind w:left="2880" w:hanging="360"/>
      </w:pPr>
    </w:lvl>
    <w:lvl w:ilvl="4" w:tplc="9AB0E4A6">
      <w:start w:val="1"/>
      <w:numFmt w:val="lowerLetter"/>
      <w:lvlText w:val="%5."/>
      <w:lvlJc w:val="left"/>
      <w:pPr>
        <w:ind w:left="3600" w:hanging="360"/>
      </w:pPr>
    </w:lvl>
    <w:lvl w:ilvl="5" w:tplc="57FE2A30">
      <w:start w:val="1"/>
      <w:numFmt w:val="lowerRoman"/>
      <w:lvlText w:val="%6."/>
      <w:lvlJc w:val="right"/>
      <w:pPr>
        <w:ind w:left="4320" w:hanging="180"/>
      </w:pPr>
    </w:lvl>
    <w:lvl w:ilvl="6" w:tplc="E7F2D2EA">
      <w:start w:val="1"/>
      <w:numFmt w:val="decimal"/>
      <w:lvlText w:val="%7."/>
      <w:lvlJc w:val="left"/>
      <w:pPr>
        <w:ind w:left="5040" w:hanging="360"/>
      </w:pPr>
    </w:lvl>
    <w:lvl w:ilvl="7" w:tplc="DEF87BFC">
      <w:start w:val="1"/>
      <w:numFmt w:val="lowerLetter"/>
      <w:lvlText w:val="%8."/>
      <w:lvlJc w:val="left"/>
      <w:pPr>
        <w:ind w:left="5760" w:hanging="360"/>
      </w:pPr>
    </w:lvl>
    <w:lvl w:ilvl="8" w:tplc="176859E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7507C3"/>
    <w:multiLevelType w:val="hybridMultilevel"/>
    <w:tmpl w:val="DE90FA84"/>
    <w:lvl w:ilvl="0" w:tplc="5E52E87E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E55EC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727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4A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CE3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40E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099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464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9C6B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FFDC7"/>
    <w:multiLevelType w:val="multilevel"/>
    <w:tmpl w:val="146CF7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9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4C6F22"/>
    <w:multiLevelType w:val="multilevel"/>
    <w:tmpl w:val="F6D85C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777" w:hanging="360"/>
      </w:pPr>
    </w:lvl>
    <w:lvl w:ilvl="2" w:tentative="1">
      <w:start w:val="1"/>
      <w:numFmt w:val="decimal"/>
      <w:lvlText w:val="%1.%2.%3."/>
      <w:lvlJc w:val="left"/>
      <w:pPr>
        <w:ind w:left="2160" w:hanging="360"/>
      </w:pPr>
    </w:lvl>
    <w:lvl w:ilvl="3" w:tentative="1">
      <w:start w:val="1"/>
      <w:numFmt w:val="decimal"/>
      <w:lvlText w:val="%1.%2.%3.%4."/>
      <w:lvlJc w:val="left"/>
      <w:pPr>
        <w:ind w:left="2880" w:hanging="360"/>
      </w:pPr>
    </w:lvl>
    <w:lvl w:ilvl="4" w:tentative="1">
      <w:start w:val="1"/>
      <w:numFmt w:val="decimal"/>
      <w:lvlText w:val="%1.%2.%3.%4.%5."/>
      <w:lvlJc w:val="left"/>
      <w:pPr>
        <w:ind w:left="3600" w:hanging="360"/>
      </w:pPr>
    </w:lvl>
    <w:lvl w:ilvl="5" w:tentative="1">
      <w:start w:val="1"/>
      <w:numFmt w:val="decimal"/>
      <w:lvlText w:val="%1.%2.%3.%4.%5.%6."/>
      <w:lvlJc w:val="left"/>
      <w:pPr>
        <w:ind w:left="4320" w:hanging="360"/>
      </w:pPr>
    </w:lvl>
    <w:lvl w:ilvl="6" w:tentative="1">
      <w:start w:val="1"/>
      <w:numFmt w:val="decimal"/>
      <w:lvlText w:val="%1.%2.%3.%4.%5.%6.%7."/>
      <w:lvlJc w:val="left"/>
      <w:pPr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1" w15:restartNumberingAfterBreak="0">
    <w:nsid w:val="4F690B9F"/>
    <w:multiLevelType w:val="hybridMultilevel"/>
    <w:tmpl w:val="BA1C5632"/>
    <w:lvl w:ilvl="0" w:tplc="397E0C24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0D7481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D63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65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EE3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9E6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7C0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F481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877120"/>
    <w:multiLevelType w:val="hybridMultilevel"/>
    <w:tmpl w:val="E9E475B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4" w15:restartNumberingAfterBreak="0">
    <w:nsid w:val="7D7F4F50"/>
    <w:multiLevelType w:val="hybridMultilevel"/>
    <w:tmpl w:val="DC288DB6"/>
    <w:lvl w:ilvl="0" w:tplc="E924BACE">
      <w:start w:val="1"/>
      <w:numFmt w:val="decimal"/>
      <w:lvlText w:val="%1."/>
      <w:lvlJc w:val="left"/>
      <w:pPr>
        <w:ind w:left="720" w:hanging="360"/>
      </w:pPr>
    </w:lvl>
    <w:lvl w:ilvl="1" w:tplc="EB2A51FC">
      <w:start w:val="1"/>
      <w:numFmt w:val="lowerLetter"/>
      <w:lvlText w:val="%2."/>
      <w:lvlJc w:val="left"/>
      <w:pPr>
        <w:ind w:left="1440" w:hanging="360"/>
      </w:pPr>
    </w:lvl>
    <w:lvl w:ilvl="2" w:tplc="886055A8">
      <w:start w:val="1"/>
      <w:numFmt w:val="lowerRoman"/>
      <w:lvlText w:val="%3."/>
      <w:lvlJc w:val="right"/>
      <w:pPr>
        <w:ind w:left="2160" w:hanging="180"/>
      </w:pPr>
    </w:lvl>
    <w:lvl w:ilvl="3" w:tplc="7118350E">
      <w:start w:val="1"/>
      <w:numFmt w:val="decimal"/>
      <w:lvlText w:val="%4."/>
      <w:lvlJc w:val="left"/>
      <w:pPr>
        <w:ind w:left="2880" w:hanging="360"/>
      </w:pPr>
    </w:lvl>
    <w:lvl w:ilvl="4" w:tplc="A38CC69C">
      <w:start w:val="1"/>
      <w:numFmt w:val="lowerLetter"/>
      <w:lvlText w:val="%5."/>
      <w:lvlJc w:val="left"/>
      <w:pPr>
        <w:ind w:left="3600" w:hanging="360"/>
      </w:pPr>
    </w:lvl>
    <w:lvl w:ilvl="5" w:tplc="CEF8B3A8">
      <w:start w:val="1"/>
      <w:numFmt w:val="lowerRoman"/>
      <w:lvlText w:val="%6."/>
      <w:lvlJc w:val="right"/>
      <w:pPr>
        <w:ind w:left="4320" w:hanging="180"/>
      </w:pPr>
    </w:lvl>
    <w:lvl w:ilvl="6" w:tplc="CB04056E">
      <w:start w:val="1"/>
      <w:numFmt w:val="decimal"/>
      <w:lvlText w:val="%7."/>
      <w:lvlJc w:val="left"/>
      <w:pPr>
        <w:ind w:left="5040" w:hanging="360"/>
      </w:pPr>
    </w:lvl>
    <w:lvl w:ilvl="7" w:tplc="C5DC0B02">
      <w:start w:val="1"/>
      <w:numFmt w:val="lowerLetter"/>
      <w:lvlText w:val="%8."/>
      <w:lvlJc w:val="left"/>
      <w:pPr>
        <w:ind w:left="5760" w:hanging="360"/>
      </w:pPr>
    </w:lvl>
    <w:lvl w:ilvl="8" w:tplc="A004588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13"/>
  </w:num>
  <w:num w:numId="9">
    <w:abstractNumId w:val="2"/>
  </w:num>
  <w:num w:numId="10">
    <w:abstractNumId w:val="6"/>
  </w:num>
  <w:num w:numId="11">
    <w:abstractNumId w:val="1"/>
  </w:num>
  <w:num w:numId="12">
    <w:abstractNumId w:val="3"/>
  </w:num>
  <w:num w:numId="13">
    <w:abstractNumId w:val="9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11ADA"/>
    <w:rsid w:val="00012DE0"/>
    <w:rsid w:val="000274AF"/>
    <w:rsid w:val="00036152"/>
    <w:rsid w:val="000369BE"/>
    <w:rsid w:val="000505B3"/>
    <w:rsid w:val="00062265"/>
    <w:rsid w:val="0007084A"/>
    <w:rsid w:val="00074D40"/>
    <w:rsid w:val="00076628"/>
    <w:rsid w:val="00076E08"/>
    <w:rsid w:val="000A28B2"/>
    <w:rsid w:val="000E7219"/>
    <w:rsid w:val="000F466B"/>
    <w:rsid w:val="00105822"/>
    <w:rsid w:val="00136B84"/>
    <w:rsid w:val="00156C5B"/>
    <w:rsid w:val="00166888"/>
    <w:rsid w:val="00175B09"/>
    <w:rsid w:val="00186FBC"/>
    <w:rsid w:val="001A16CE"/>
    <w:rsid w:val="001C6BAF"/>
    <w:rsid w:val="001D1484"/>
    <w:rsid w:val="001D2653"/>
    <w:rsid w:val="00215FF1"/>
    <w:rsid w:val="00220683"/>
    <w:rsid w:val="0023321F"/>
    <w:rsid w:val="00244B5D"/>
    <w:rsid w:val="00255BC0"/>
    <w:rsid w:val="00281176"/>
    <w:rsid w:val="00283569"/>
    <w:rsid w:val="002C00D8"/>
    <w:rsid w:val="002E6873"/>
    <w:rsid w:val="003117F5"/>
    <w:rsid w:val="0032140E"/>
    <w:rsid w:val="0032277D"/>
    <w:rsid w:val="003329E9"/>
    <w:rsid w:val="003422A9"/>
    <w:rsid w:val="003923A3"/>
    <w:rsid w:val="003F3A18"/>
    <w:rsid w:val="00411762"/>
    <w:rsid w:val="00412D38"/>
    <w:rsid w:val="00414FF0"/>
    <w:rsid w:val="0042075D"/>
    <w:rsid w:val="00441481"/>
    <w:rsid w:val="00444CBD"/>
    <w:rsid w:val="00455617"/>
    <w:rsid w:val="00483B09"/>
    <w:rsid w:val="004925AF"/>
    <w:rsid w:val="004D1A95"/>
    <w:rsid w:val="00502EB8"/>
    <w:rsid w:val="00513088"/>
    <w:rsid w:val="005224D9"/>
    <w:rsid w:val="005230B3"/>
    <w:rsid w:val="00530118"/>
    <w:rsid w:val="00533ED9"/>
    <w:rsid w:val="005464A9"/>
    <w:rsid w:val="005606C4"/>
    <w:rsid w:val="00561DBE"/>
    <w:rsid w:val="005772D0"/>
    <w:rsid w:val="00590A1E"/>
    <w:rsid w:val="00592965"/>
    <w:rsid w:val="005B67BF"/>
    <w:rsid w:val="005C35D8"/>
    <w:rsid w:val="005D53F8"/>
    <w:rsid w:val="005E68A9"/>
    <w:rsid w:val="005F3C53"/>
    <w:rsid w:val="005F4AB5"/>
    <w:rsid w:val="006006F7"/>
    <w:rsid w:val="00601FC2"/>
    <w:rsid w:val="00606202"/>
    <w:rsid w:val="006121B0"/>
    <w:rsid w:val="00622596"/>
    <w:rsid w:val="00625FCF"/>
    <w:rsid w:val="00635FA7"/>
    <w:rsid w:val="00637875"/>
    <w:rsid w:val="00650948"/>
    <w:rsid w:val="00654303"/>
    <w:rsid w:val="00682298"/>
    <w:rsid w:val="006A5A57"/>
    <w:rsid w:val="006E40BF"/>
    <w:rsid w:val="0070499A"/>
    <w:rsid w:val="00712F64"/>
    <w:rsid w:val="00714537"/>
    <w:rsid w:val="0071781E"/>
    <w:rsid w:val="00736A78"/>
    <w:rsid w:val="007373E0"/>
    <w:rsid w:val="00744D32"/>
    <w:rsid w:val="00750239"/>
    <w:rsid w:val="00774683"/>
    <w:rsid w:val="00786D9B"/>
    <w:rsid w:val="007A3C0B"/>
    <w:rsid w:val="007B683F"/>
    <w:rsid w:val="007C1D3A"/>
    <w:rsid w:val="007D214A"/>
    <w:rsid w:val="007D385E"/>
    <w:rsid w:val="007D607C"/>
    <w:rsid w:val="007D7761"/>
    <w:rsid w:val="007E03AC"/>
    <w:rsid w:val="007E2AF2"/>
    <w:rsid w:val="008206F1"/>
    <w:rsid w:val="00820E7C"/>
    <w:rsid w:val="00836C67"/>
    <w:rsid w:val="0085150C"/>
    <w:rsid w:val="008772A9"/>
    <w:rsid w:val="0089541D"/>
    <w:rsid w:val="008A3786"/>
    <w:rsid w:val="008D2ACB"/>
    <w:rsid w:val="008D665C"/>
    <w:rsid w:val="009026CE"/>
    <w:rsid w:val="00911EC4"/>
    <w:rsid w:val="00934DD3"/>
    <w:rsid w:val="009469B9"/>
    <w:rsid w:val="00956F27"/>
    <w:rsid w:val="0095EB6C"/>
    <w:rsid w:val="00983A60"/>
    <w:rsid w:val="009A548A"/>
    <w:rsid w:val="009C6470"/>
    <w:rsid w:val="009E3D29"/>
    <w:rsid w:val="00A23887"/>
    <w:rsid w:val="00A27F11"/>
    <w:rsid w:val="00A41C28"/>
    <w:rsid w:val="00A50292"/>
    <w:rsid w:val="00A72484"/>
    <w:rsid w:val="00A7305A"/>
    <w:rsid w:val="00A90B99"/>
    <w:rsid w:val="00A9501F"/>
    <w:rsid w:val="00AA078B"/>
    <w:rsid w:val="00AC11DE"/>
    <w:rsid w:val="00AE2A7E"/>
    <w:rsid w:val="00AE5651"/>
    <w:rsid w:val="00AE6644"/>
    <w:rsid w:val="00AE7783"/>
    <w:rsid w:val="00B11D38"/>
    <w:rsid w:val="00B14A8E"/>
    <w:rsid w:val="00B20A73"/>
    <w:rsid w:val="00B20C3D"/>
    <w:rsid w:val="00B467CD"/>
    <w:rsid w:val="00B529C3"/>
    <w:rsid w:val="00B758FE"/>
    <w:rsid w:val="00B82B43"/>
    <w:rsid w:val="00B9657E"/>
    <w:rsid w:val="00BA18CD"/>
    <w:rsid w:val="00BC0A01"/>
    <w:rsid w:val="00BC366D"/>
    <w:rsid w:val="00BD1B66"/>
    <w:rsid w:val="00BE31F6"/>
    <w:rsid w:val="00BE5EAF"/>
    <w:rsid w:val="00BF3BD7"/>
    <w:rsid w:val="00C03DE3"/>
    <w:rsid w:val="00C133D9"/>
    <w:rsid w:val="00C13E54"/>
    <w:rsid w:val="00C225E8"/>
    <w:rsid w:val="00C36D4F"/>
    <w:rsid w:val="00C424EE"/>
    <w:rsid w:val="00C515EB"/>
    <w:rsid w:val="00C54EB9"/>
    <w:rsid w:val="00C60167"/>
    <w:rsid w:val="00C7427C"/>
    <w:rsid w:val="00C74368"/>
    <w:rsid w:val="00C74BA2"/>
    <w:rsid w:val="00C76965"/>
    <w:rsid w:val="00C8038F"/>
    <w:rsid w:val="00CE1398"/>
    <w:rsid w:val="00CF3E21"/>
    <w:rsid w:val="00CF5AB8"/>
    <w:rsid w:val="00D06D0F"/>
    <w:rsid w:val="00D12ED1"/>
    <w:rsid w:val="00D13DD3"/>
    <w:rsid w:val="00D26B7C"/>
    <w:rsid w:val="00D3327D"/>
    <w:rsid w:val="00D41EFF"/>
    <w:rsid w:val="00D43F97"/>
    <w:rsid w:val="00D60EE5"/>
    <w:rsid w:val="00D81BF0"/>
    <w:rsid w:val="00D83AD2"/>
    <w:rsid w:val="00DDE3A2"/>
    <w:rsid w:val="00E05DF9"/>
    <w:rsid w:val="00E07979"/>
    <w:rsid w:val="00E1BF87"/>
    <w:rsid w:val="00E23543"/>
    <w:rsid w:val="00E37F53"/>
    <w:rsid w:val="00EA1A86"/>
    <w:rsid w:val="00EC7D4C"/>
    <w:rsid w:val="00ED759C"/>
    <w:rsid w:val="00EF2E0A"/>
    <w:rsid w:val="00F007E7"/>
    <w:rsid w:val="00F34406"/>
    <w:rsid w:val="00F516B9"/>
    <w:rsid w:val="00F53043"/>
    <w:rsid w:val="00F53F11"/>
    <w:rsid w:val="00FB4F92"/>
    <w:rsid w:val="00FC2158"/>
    <w:rsid w:val="00FE505E"/>
    <w:rsid w:val="0119480D"/>
    <w:rsid w:val="01297F68"/>
    <w:rsid w:val="013A0260"/>
    <w:rsid w:val="014629B9"/>
    <w:rsid w:val="015687DD"/>
    <w:rsid w:val="015CCF14"/>
    <w:rsid w:val="015FEEAB"/>
    <w:rsid w:val="01653745"/>
    <w:rsid w:val="016B1041"/>
    <w:rsid w:val="018D2EDB"/>
    <w:rsid w:val="01AA5EC1"/>
    <w:rsid w:val="01C0A586"/>
    <w:rsid w:val="01CA1AF2"/>
    <w:rsid w:val="01CFC95C"/>
    <w:rsid w:val="023090DD"/>
    <w:rsid w:val="025238F5"/>
    <w:rsid w:val="025C19BF"/>
    <w:rsid w:val="025DD2E2"/>
    <w:rsid w:val="026199EE"/>
    <w:rsid w:val="0267DFBF"/>
    <w:rsid w:val="0287BBD8"/>
    <w:rsid w:val="0298C4A1"/>
    <w:rsid w:val="02D5D2C1"/>
    <w:rsid w:val="02FB0DB6"/>
    <w:rsid w:val="03036CCA"/>
    <w:rsid w:val="0386928A"/>
    <w:rsid w:val="03B338E1"/>
    <w:rsid w:val="03C7AC9D"/>
    <w:rsid w:val="03E1125E"/>
    <w:rsid w:val="04275FB3"/>
    <w:rsid w:val="042FA788"/>
    <w:rsid w:val="044115D4"/>
    <w:rsid w:val="0450B23D"/>
    <w:rsid w:val="0454DAE3"/>
    <w:rsid w:val="04ACADEB"/>
    <w:rsid w:val="04C72F8B"/>
    <w:rsid w:val="050F25D5"/>
    <w:rsid w:val="05132EC9"/>
    <w:rsid w:val="0513322B"/>
    <w:rsid w:val="0520C9A6"/>
    <w:rsid w:val="052685BD"/>
    <w:rsid w:val="0532F8EF"/>
    <w:rsid w:val="05461720"/>
    <w:rsid w:val="05884864"/>
    <w:rsid w:val="0594A8EE"/>
    <w:rsid w:val="05A8E7F9"/>
    <w:rsid w:val="05DD892F"/>
    <w:rsid w:val="05F7F389"/>
    <w:rsid w:val="064FF469"/>
    <w:rsid w:val="0656BFF6"/>
    <w:rsid w:val="068C704C"/>
    <w:rsid w:val="06954C41"/>
    <w:rsid w:val="06B6E37A"/>
    <w:rsid w:val="06CEA180"/>
    <w:rsid w:val="06EB58C2"/>
    <w:rsid w:val="06EF02EC"/>
    <w:rsid w:val="06F61534"/>
    <w:rsid w:val="07040200"/>
    <w:rsid w:val="07191BFA"/>
    <w:rsid w:val="072C11EC"/>
    <w:rsid w:val="07D9B215"/>
    <w:rsid w:val="07DA51C5"/>
    <w:rsid w:val="08245EE3"/>
    <w:rsid w:val="0835C1FE"/>
    <w:rsid w:val="084AE2D5"/>
    <w:rsid w:val="08592708"/>
    <w:rsid w:val="086AF6B3"/>
    <w:rsid w:val="08B2739C"/>
    <w:rsid w:val="08CC49B0"/>
    <w:rsid w:val="090B3195"/>
    <w:rsid w:val="090F8E1E"/>
    <w:rsid w:val="0923F78A"/>
    <w:rsid w:val="092F048B"/>
    <w:rsid w:val="093057A1"/>
    <w:rsid w:val="093D42FC"/>
    <w:rsid w:val="09435E66"/>
    <w:rsid w:val="0977DD41"/>
    <w:rsid w:val="09934DED"/>
    <w:rsid w:val="099CD600"/>
    <w:rsid w:val="09CD778F"/>
    <w:rsid w:val="09DAA8DB"/>
    <w:rsid w:val="0A16E39D"/>
    <w:rsid w:val="0A1A775B"/>
    <w:rsid w:val="0A4515EE"/>
    <w:rsid w:val="0A50BCBC"/>
    <w:rsid w:val="0A6892C8"/>
    <w:rsid w:val="0A6E1B54"/>
    <w:rsid w:val="0A89524C"/>
    <w:rsid w:val="0A9EC1F9"/>
    <w:rsid w:val="0AD01771"/>
    <w:rsid w:val="0AE021FD"/>
    <w:rsid w:val="0AEEBE22"/>
    <w:rsid w:val="0AF5CFFF"/>
    <w:rsid w:val="0AFCF151"/>
    <w:rsid w:val="0B468109"/>
    <w:rsid w:val="0B54CCDC"/>
    <w:rsid w:val="0B6B74F8"/>
    <w:rsid w:val="0B9AEE04"/>
    <w:rsid w:val="0BA75788"/>
    <w:rsid w:val="0BB0B2BB"/>
    <w:rsid w:val="0BC9D2C5"/>
    <w:rsid w:val="0BDD3FA6"/>
    <w:rsid w:val="0BEC8D1D"/>
    <w:rsid w:val="0BF89868"/>
    <w:rsid w:val="0C12D4DC"/>
    <w:rsid w:val="0C1DD1EB"/>
    <w:rsid w:val="0C6DCB70"/>
    <w:rsid w:val="0C6ED48E"/>
    <w:rsid w:val="0C7C299C"/>
    <w:rsid w:val="0C84F110"/>
    <w:rsid w:val="0CC9B3A1"/>
    <w:rsid w:val="0CCE61CB"/>
    <w:rsid w:val="0CF6B266"/>
    <w:rsid w:val="0CFF4023"/>
    <w:rsid w:val="0D028312"/>
    <w:rsid w:val="0D07B359"/>
    <w:rsid w:val="0D23060B"/>
    <w:rsid w:val="0D37CFD2"/>
    <w:rsid w:val="0D4FEF7D"/>
    <w:rsid w:val="0D6F21FC"/>
    <w:rsid w:val="0D8312BB"/>
    <w:rsid w:val="0D9A2768"/>
    <w:rsid w:val="0DA65716"/>
    <w:rsid w:val="0DB8B667"/>
    <w:rsid w:val="0DD280E3"/>
    <w:rsid w:val="0DE57C16"/>
    <w:rsid w:val="0DE7ECDD"/>
    <w:rsid w:val="0DFFEA71"/>
    <w:rsid w:val="0E0D5926"/>
    <w:rsid w:val="0E125FF1"/>
    <w:rsid w:val="0E188568"/>
    <w:rsid w:val="0E99B2CD"/>
    <w:rsid w:val="0E9D969A"/>
    <w:rsid w:val="0EB751A8"/>
    <w:rsid w:val="0EE5FE62"/>
    <w:rsid w:val="0F1E08DE"/>
    <w:rsid w:val="0F20047F"/>
    <w:rsid w:val="0F232D8D"/>
    <w:rsid w:val="0F3AFCB6"/>
    <w:rsid w:val="0F64BF25"/>
    <w:rsid w:val="0F749252"/>
    <w:rsid w:val="0F84F4DF"/>
    <w:rsid w:val="0F984E71"/>
    <w:rsid w:val="0FA89631"/>
    <w:rsid w:val="0FBE18B3"/>
    <w:rsid w:val="100B14B7"/>
    <w:rsid w:val="1019F1FB"/>
    <w:rsid w:val="101E4FB0"/>
    <w:rsid w:val="105615DC"/>
    <w:rsid w:val="1068D51A"/>
    <w:rsid w:val="10C460B8"/>
    <w:rsid w:val="10D0B3F8"/>
    <w:rsid w:val="10E9E687"/>
    <w:rsid w:val="10FF1DEB"/>
    <w:rsid w:val="1104893A"/>
    <w:rsid w:val="111AF675"/>
    <w:rsid w:val="113DDC5C"/>
    <w:rsid w:val="114CE5BA"/>
    <w:rsid w:val="11511192"/>
    <w:rsid w:val="119E5FD2"/>
    <w:rsid w:val="11A869F7"/>
    <w:rsid w:val="11C60CE2"/>
    <w:rsid w:val="11D520BB"/>
    <w:rsid w:val="11D85527"/>
    <w:rsid w:val="11D8E708"/>
    <w:rsid w:val="11F9116D"/>
    <w:rsid w:val="1205BDBA"/>
    <w:rsid w:val="120A4350"/>
    <w:rsid w:val="1219BF9A"/>
    <w:rsid w:val="121D9F24"/>
    <w:rsid w:val="122AA930"/>
    <w:rsid w:val="12303309"/>
    <w:rsid w:val="125F71EA"/>
    <w:rsid w:val="12773581"/>
    <w:rsid w:val="1293AAA3"/>
    <w:rsid w:val="12AA2E51"/>
    <w:rsid w:val="1304281C"/>
    <w:rsid w:val="1318C86D"/>
    <w:rsid w:val="131A7B99"/>
    <w:rsid w:val="133A779A"/>
    <w:rsid w:val="133C57D8"/>
    <w:rsid w:val="13A18E1B"/>
    <w:rsid w:val="13A47E5B"/>
    <w:rsid w:val="13F79F02"/>
    <w:rsid w:val="14133040"/>
    <w:rsid w:val="14653FC1"/>
    <w:rsid w:val="1466091D"/>
    <w:rsid w:val="147C9AAA"/>
    <w:rsid w:val="14929CEC"/>
    <w:rsid w:val="14B1AFB1"/>
    <w:rsid w:val="14CEA452"/>
    <w:rsid w:val="14E07516"/>
    <w:rsid w:val="14F5CA6C"/>
    <w:rsid w:val="153D5E7C"/>
    <w:rsid w:val="1555F039"/>
    <w:rsid w:val="156DFD47"/>
    <w:rsid w:val="1585849C"/>
    <w:rsid w:val="158BA08F"/>
    <w:rsid w:val="15CBE941"/>
    <w:rsid w:val="15EE6798"/>
    <w:rsid w:val="1609844A"/>
    <w:rsid w:val="16299E9E"/>
    <w:rsid w:val="1642FB5D"/>
    <w:rsid w:val="169CDABA"/>
    <w:rsid w:val="1701C85D"/>
    <w:rsid w:val="170902F8"/>
    <w:rsid w:val="171F8B6B"/>
    <w:rsid w:val="1739AE04"/>
    <w:rsid w:val="1781FA5C"/>
    <w:rsid w:val="178D0977"/>
    <w:rsid w:val="179B130F"/>
    <w:rsid w:val="17AC1802"/>
    <w:rsid w:val="17C89079"/>
    <w:rsid w:val="17E2326E"/>
    <w:rsid w:val="17F4C060"/>
    <w:rsid w:val="17FB9D31"/>
    <w:rsid w:val="180DA156"/>
    <w:rsid w:val="182DD25E"/>
    <w:rsid w:val="1837D96E"/>
    <w:rsid w:val="18495A4F"/>
    <w:rsid w:val="184E2F18"/>
    <w:rsid w:val="1857C11B"/>
    <w:rsid w:val="185B59B1"/>
    <w:rsid w:val="18924A87"/>
    <w:rsid w:val="189FCC42"/>
    <w:rsid w:val="18A5809E"/>
    <w:rsid w:val="18B36AD0"/>
    <w:rsid w:val="18D6CBDA"/>
    <w:rsid w:val="1930DA5C"/>
    <w:rsid w:val="1976BA82"/>
    <w:rsid w:val="1978DD62"/>
    <w:rsid w:val="197A73FB"/>
    <w:rsid w:val="1984A2E0"/>
    <w:rsid w:val="1992AB6B"/>
    <w:rsid w:val="19B1D33B"/>
    <w:rsid w:val="19CB2E06"/>
    <w:rsid w:val="19D24E97"/>
    <w:rsid w:val="19E8420A"/>
    <w:rsid w:val="1A02AE05"/>
    <w:rsid w:val="1A1C0C2E"/>
    <w:rsid w:val="1A2293FD"/>
    <w:rsid w:val="1A2575D9"/>
    <w:rsid w:val="1A388FCD"/>
    <w:rsid w:val="1A5B937A"/>
    <w:rsid w:val="1A7ECEA6"/>
    <w:rsid w:val="1A8D1B15"/>
    <w:rsid w:val="1AD8CDD5"/>
    <w:rsid w:val="1AFFEFBF"/>
    <w:rsid w:val="1B12064F"/>
    <w:rsid w:val="1B20ABF3"/>
    <w:rsid w:val="1B5B1CF6"/>
    <w:rsid w:val="1B5F1EBD"/>
    <w:rsid w:val="1B7E3EC0"/>
    <w:rsid w:val="1B9404B6"/>
    <w:rsid w:val="1B9E7E66"/>
    <w:rsid w:val="1BB0FE41"/>
    <w:rsid w:val="1BB54969"/>
    <w:rsid w:val="1BE7BC7F"/>
    <w:rsid w:val="1BEF8BB9"/>
    <w:rsid w:val="1BF9B83D"/>
    <w:rsid w:val="1C367997"/>
    <w:rsid w:val="1C3E44D6"/>
    <w:rsid w:val="1C41FF67"/>
    <w:rsid w:val="1C9D2FDF"/>
    <w:rsid w:val="1CB33AC0"/>
    <w:rsid w:val="1CBF467B"/>
    <w:rsid w:val="1CDD4B7D"/>
    <w:rsid w:val="1D1308AF"/>
    <w:rsid w:val="1D2329A1"/>
    <w:rsid w:val="1D3EFE6B"/>
    <w:rsid w:val="1D487061"/>
    <w:rsid w:val="1D6D18CF"/>
    <w:rsid w:val="1D71837D"/>
    <w:rsid w:val="1D9DF2D4"/>
    <w:rsid w:val="1DA1BB64"/>
    <w:rsid w:val="1DBE798D"/>
    <w:rsid w:val="1E50321E"/>
    <w:rsid w:val="1E576ADE"/>
    <w:rsid w:val="1E5B0FC2"/>
    <w:rsid w:val="1E685201"/>
    <w:rsid w:val="1E8C55E6"/>
    <w:rsid w:val="1E90F1EA"/>
    <w:rsid w:val="1E91CC09"/>
    <w:rsid w:val="1EA4AD38"/>
    <w:rsid w:val="1EAA7EEE"/>
    <w:rsid w:val="1EB5D85B"/>
    <w:rsid w:val="1EBB52F6"/>
    <w:rsid w:val="1ECF5C22"/>
    <w:rsid w:val="1EE440C2"/>
    <w:rsid w:val="1EFD5767"/>
    <w:rsid w:val="1EFDC1C3"/>
    <w:rsid w:val="1F05C3BA"/>
    <w:rsid w:val="1F13B571"/>
    <w:rsid w:val="1F2BF097"/>
    <w:rsid w:val="1F647F8B"/>
    <w:rsid w:val="1F808235"/>
    <w:rsid w:val="1FAACF6F"/>
    <w:rsid w:val="1FAE3C28"/>
    <w:rsid w:val="1FBAC9E8"/>
    <w:rsid w:val="1FE5BF0E"/>
    <w:rsid w:val="1FE7806A"/>
    <w:rsid w:val="1FEE9CB0"/>
    <w:rsid w:val="1FF8E9B6"/>
    <w:rsid w:val="1FFBB819"/>
    <w:rsid w:val="200BA20F"/>
    <w:rsid w:val="20324AD7"/>
    <w:rsid w:val="20390B80"/>
    <w:rsid w:val="2046A6F7"/>
    <w:rsid w:val="205D3D05"/>
    <w:rsid w:val="20801123"/>
    <w:rsid w:val="2082CC89"/>
    <w:rsid w:val="209A151F"/>
    <w:rsid w:val="20D3674F"/>
    <w:rsid w:val="20E07DE0"/>
    <w:rsid w:val="20F380A2"/>
    <w:rsid w:val="21469FD0"/>
    <w:rsid w:val="21494770"/>
    <w:rsid w:val="21552B53"/>
    <w:rsid w:val="21556216"/>
    <w:rsid w:val="21729AC9"/>
    <w:rsid w:val="21756AD5"/>
    <w:rsid w:val="21B0BCA0"/>
    <w:rsid w:val="21B95514"/>
    <w:rsid w:val="21D4C0AE"/>
    <w:rsid w:val="21E16810"/>
    <w:rsid w:val="2215AD70"/>
    <w:rsid w:val="22201D28"/>
    <w:rsid w:val="2220A918"/>
    <w:rsid w:val="22294CE2"/>
    <w:rsid w:val="223010F7"/>
    <w:rsid w:val="227B4B66"/>
    <w:rsid w:val="228F5103"/>
    <w:rsid w:val="22B1EDB6"/>
    <w:rsid w:val="22B3A91F"/>
    <w:rsid w:val="22B5E5C2"/>
    <w:rsid w:val="22DD21FB"/>
    <w:rsid w:val="22E1DD95"/>
    <w:rsid w:val="22E517D1"/>
    <w:rsid w:val="22FFFB64"/>
    <w:rsid w:val="23164186"/>
    <w:rsid w:val="235B43A6"/>
    <w:rsid w:val="235FC709"/>
    <w:rsid w:val="237F7F5F"/>
    <w:rsid w:val="239D54C4"/>
    <w:rsid w:val="23A6D624"/>
    <w:rsid w:val="23A7B639"/>
    <w:rsid w:val="23A9904B"/>
    <w:rsid w:val="23B48A18"/>
    <w:rsid w:val="23CA95E0"/>
    <w:rsid w:val="23F6F936"/>
    <w:rsid w:val="240C757A"/>
    <w:rsid w:val="241F1FF7"/>
    <w:rsid w:val="24651835"/>
    <w:rsid w:val="246A417A"/>
    <w:rsid w:val="246FA778"/>
    <w:rsid w:val="249B1D93"/>
    <w:rsid w:val="24C30DAB"/>
    <w:rsid w:val="24D78EF1"/>
    <w:rsid w:val="24ECF4C6"/>
    <w:rsid w:val="2507F28D"/>
    <w:rsid w:val="2519C072"/>
    <w:rsid w:val="25E8615A"/>
    <w:rsid w:val="261B7E4F"/>
    <w:rsid w:val="26216DA4"/>
    <w:rsid w:val="26478B44"/>
    <w:rsid w:val="26624E7D"/>
    <w:rsid w:val="2663A671"/>
    <w:rsid w:val="2676B9E8"/>
    <w:rsid w:val="26A18C5B"/>
    <w:rsid w:val="26C404AB"/>
    <w:rsid w:val="26D89EF3"/>
    <w:rsid w:val="26DC0290"/>
    <w:rsid w:val="27044D5D"/>
    <w:rsid w:val="271919E7"/>
    <w:rsid w:val="271A9614"/>
    <w:rsid w:val="2722430E"/>
    <w:rsid w:val="2722C575"/>
    <w:rsid w:val="272E8B13"/>
    <w:rsid w:val="276DAEC2"/>
    <w:rsid w:val="2778272A"/>
    <w:rsid w:val="279C84AA"/>
    <w:rsid w:val="279C9053"/>
    <w:rsid w:val="27C16C91"/>
    <w:rsid w:val="280127C3"/>
    <w:rsid w:val="28031838"/>
    <w:rsid w:val="28128A49"/>
    <w:rsid w:val="28285A7C"/>
    <w:rsid w:val="2829102E"/>
    <w:rsid w:val="283E4E00"/>
    <w:rsid w:val="28511EB3"/>
    <w:rsid w:val="285B70C5"/>
    <w:rsid w:val="28605E43"/>
    <w:rsid w:val="2865A7FB"/>
    <w:rsid w:val="28C4452A"/>
    <w:rsid w:val="28D2B54B"/>
    <w:rsid w:val="28F1E1A5"/>
    <w:rsid w:val="291A82CE"/>
    <w:rsid w:val="2938550B"/>
    <w:rsid w:val="29575C09"/>
    <w:rsid w:val="298C0613"/>
    <w:rsid w:val="299F1A65"/>
    <w:rsid w:val="29A7B6E5"/>
    <w:rsid w:val="29A9B047"/>
    <w:rsid w:val="29C1AE69"/>
    <w:rsid w:val="29D92D1D"/>
    <w:rsid w:val="29DDE508"/>
    <w:rsid w:val="2A01785C"/>
    <w:rsid w:val="2A1BE11E"/>
    <w:rsid w:val="2A30344A"/>
    <w:rsid w:val="2A36C550"/>
    <w:rsid w:val="2A3F278E"/>
    <w:rsid w:val="2A40A54D"/>
    <w:rsid w:val="2A4A20B7"/>
    <w:rsid w:val="2A4A7A4D"/>
    <w:rsid w:val="2A662C58"/>
    <w:rsid w:val="2A8782D0"/>
    <w:rsid w:val="2AAD711B"/>
    <w:rsid w:val="2AE34ECA"/>
    <w:rsid w:val="2B0EF86C"/>
    <w:rsid w:val="2B4E9CE1"/>
    <w:rsid w:val="2B8BAABB"/>
    <w:rsid w:val="2B95C1F8"/>
    <w:rsid w:val="2BA5E448"/>
    <w:rsid w:val="2BCF2BD9"/>
    <w:rsid w:val="2BFCF7C7"/>
    <w:rsid w:val="2C3FDE73"/>
    <w:rsid w:val="2C62920F"/>
    <w:rsid w:val="2C6FFA95"/>
    <w:rsid w:val="2C74A29E"/>
    <w:rsid w:val="2C7B0FAA"/>
    <w:rsid w:val="2C7E0C3C"/>
    <w:rsid w:val="2CB1EEBA"/>
    <w:rsid w:val="2CC767AD"/>
    <w:rsid w:val="2CCC5311"/>
    <w:rsid w:val="2CF43DA8"/>
    <w:rsid w:val="2D08E5B6"/>
    <w:rsid w:val="2D3C0B9B"/>
    <w:rsid w:val="2D3E001E"/>
    <w:rsid w:val="2D44447E"/>
    <w:rsid w:val="2D4725C6"/>
    <w:rsid w:val="2D5E2494"/>
    <w:rsid w:val="2D6F5F39"/>
    <w:rsid w:val="2D9D278A"/>
    <w:rsid w:val="2DBC9298"/>
    <w:rsid w:val="2DDFE20E"/>
    <w:rsid w:val="2DF43367"/>
    <w:rsid w:val="2E026C81"/>
    <w:rsid w:val="2E07ED90"/>
    <w:rsid w:val="2E380B1B"/>
    <w:rsid w:val="2E3C93F6"/>
    <w:rsid w:val="2E7B9F59"/>
    <w:rsid w:val="2EAAA688"/>
    <w:rsid w:val="2EF81181"/>
    <w:rsid w:val="2EFDA9C3"/>
    <w:rsid w:val="2F2FF92F"/>
    <w:rsid w:val="2F753009"/>
    <w:rsid w:val="2F983849"/>
    <w:rsid w:val="2F9B7455"/>
    <w:rsid w:val="2FC449D2"/>
    <w:rsid w:val="2FD4FF22"/>
    <w:rsid w:val="2FDCFDB5"/>
    <w:rsid w:val="2FE6108C"/>
    <w:rsid w:val="2FEA6EFE"/>
    <w:rsid w:val="301D9C2E"/>
    <w:rsid w:val="302C77C2"/>
    <w:rsid w:val="3033859D"/>
    <w:rsid w:val="3068BAC1"/>
    <w:rsid w:val="3076DD32"/>
    <w:rsid w:val="30A122CF"/>
    <w:rsid w:val="30B6F6F6"/>
    <w:rsid w:val="30BA7E4A"/>
    <w:rsid w:val="30D765BB"/>
    <w:rsid w:val="30DFD9F2"/>
    <w:rsid w:val="30EFBDC0"/>
    <w:rsid w:val="30F3E3E5"/>
    <w:rsid w:val="30F6A40A"/>
    <w:rsid w:val="310C7100"/>
    <w:rsid w:val="3120620C"/>
    <w:rsid w:val="3155B9C6"/>
    <w:rsid w:val="316870E6"/>
    <w:rsid w:val="317B36EE"/>
    <w:rsid w:val="3181B7FE"/>
    <w:rsid w:val="3196DCD4"/>
    <w:rsid w:val="31C237B1"/>
    <w:rsid w:val="31CF55FE"/>
    <w:rsid w:val="31D5D17F"/>
    <w:rsid w:val="31E1C3E2"/>
    <w:rsid w:val="31E23F80"/>
    <w:rsid w:val="31EB37C2"/>
    <w:rsid w:val="320EF10E"/>
    <w:rsid w:val="3240E621"/>
    <w:rsid w:val="3250868D"/>
    <w:rsid w:val="325A073A"/>
    <w:rsid w:val="325B797F"/>
    <w:rsid w:val="325EF5DA"/>
    <w:rsid w:val="327C1F5C"/>
    <w:rsid w:val="32968FB2"/>
    <w:rsid w:val="32A89195"/>
    <w:rsid w:val="32E54579"/>
    <w:rsid w:val="32FBD706"/>
    <w:rsid w:val="32FC81E3"/>
    <w:rsid w:val="331D9B7A"/>
    <w:rsid w:val="3336B058"/>
    <w:rsid w:val="336B265F"/>
    <w:rsid w:val="33746432"/>
    <w:rsid w:val="337D9443"/>
    <w:rsid w:val="33B4EDE2"/>
    <w:rsid w:val="33C7A19B"/>
    <w:rsid w:val="33D11AE6"/>
    <w:rsid w:val="33D697A9"/>
    <w:rsid w:val="33DB26F1"/>
    <w:rsid w:val="33E4D0C3"/>
    <w:rsid w:val="33EC57A3"/>
    <w:rsid w:val="34008F57"/>
    <w:rsid w:val="3402CD0E"/>
    <w:rsid w:val="3408B2E2"/>
    <w:rsid w:val="34832985"/>
    <w:rsid w:val="349EF982"/>
    <w:rsid w:val="34CFFA3E"/>
    <w:rsid w:val="34DF8536"/>
    <w:rsid w:val="34EC9190"/>
    <w:rsid w:val="35BAFBDE"/>
    <w:rsid w:val="35CD72EE"/>
    <w:rsid w:val="35F0F1CE"/>
    <w:rsid w:val="35F55E84"/>
    <w:rsid w:val="36037DA0"/>
    <w:rsid w:val="3620D74F"/>
    <w:rsid w:val="3620D7CF"/>
    <w:rsid w:val="36627A55"/>
    <w:rsid w:val="36808E13"/>
    <w:rsid w:val="368F70FB"/>
    <w:rsid w:val="36980ABA"/>
    <w:rsid w:val="36BF9DAB"/>
    <w:rsid w:val="36C190A0"/>
    <w:rsid w:val="36D68FC2"/>
    <w:rsid w:val="36E32292"/>
    <w:rsid w:val="371AD5F7"/>
    <w:rsid w:val="373266FD"/>
    <w:rsid w:val="374D869D"/>
    <w:rsid w:val="37AC645C"/>
    <w:rsid w:val="38329B49"/>
    <w:rsid w:val="38577018"/>
    <w:rsid w:val="386FF3B1"/>
    <w:rsid w:val="38946BA7"/>
    <w:rsid w:val="38A48C09"/>
    <w:rsid w:val="38ABDAFD"/>
    <w:rsid w:val="38CE375E"/>
    <w:rsid w:val="38E956FE"/>
    <w:rsid w:val="38FA6CA3"/>
    <w:rsid w:val="393A25D8"/>
    <w:rsid w:val="398C4C96"/>
    <w:rsid w:val="3994F07C"/>
    <w:rsid w:val="39A0E46E"/>
    <w:rsid w:val="39A32496"/>
    <w:rsid w:val="39B5B1C2"/>
    <w:rsid w:val="3A11BA25"/>
    <w:rsid w:val="3A2EFCEB"/>
    <w:rsid w:val="3A36E31F"/>
    <w:rsid w:val="3A4C4E0F"/>
    <w:rsid w:val="3A8F01F5"/>
    <w:rsid w:val="3A9337CE"/>
    <w:rsid w:val="3A9B3008"/>
    <w:rsid w:val="3AC3B498"/>
    <w:rsid w:val="3ADF11A7"/>
    <w:rsid w:val="3AE11C22"/>
    <w:rsid w:val="3AF26B09"/>
    <w:rsid w:val="3AF2B3A6"/>
    <w:rsid w:val="3AFB7088"/>
    <w:rsid w:val="3B48D862"/>
    <w:rsid w:val="3B66523B"/>
    <w:rsid w:val="3B7BA088"/>
    <w:rsid w:val="3B8BFDD4"/>
    <w:rsid w:val="3BCA0E3A"/>
    <w:rsid w:val="3BD86AC0"/>
    <w:rsid w:val="3C0B3CB9"/>
    <w:rsid w:val="3C1DBDA4"/>
    <w:rsid w:val="3C32F95C"/>
    <w:rsid w:val="3C41921D"/>
    <w:rsid w:val="3C80A35F"/>
    <w:rsid w:val="3CAA0B67"/>
    <w:rsid w:val="3CDDEDD1"/>
    <w:rsid w:val="3CE102B7"/>
    <w:rsid w:val="3CE33E40"/>
    <w:rsid w:val="3D02580E"/>
    <w:rsid w:val="3D290A6A"/>
    <w:rsid w:val="3D2EDF2F"/>
    <w:rsid w:val="3D3F1FF1"/>
    <w:rsid w:val="3D76078F"/>
    <w:rsid w:val="3D7BFB99"/>
    <w:rsid w:val="3D7E58DA"/>
    <w:rsid w:val="3DAA0FB6"/>
    <w:rsid w:val="3DC920F5"/>
    <w:rsid w:val="3E465DBD"/>
    <w:rsid w:val="3E5FCE47"/>
    <w:rsid w:val="3E745591"/>
    <w:rsid w:val="3E7A3E31"/>
    <w:rsid w:val="3ED2B4A2"/>
    <w:rsid w:val="3EDEC888"/>
    <w:rsid w:val="3EF03C4F"/>
    <w:rsid w:val="3F13AE5F"/>
    <w:rsid w:val="3F1888D8"/>
    <w:rsid w:val="3F24DDEB"/>
    <w:rsid w:val="3F555E66"/>
    <w:rsid w:val="3F681884"/>
    <w:rsid w:val="3F6DC0C2"/>
    <w:rsid w:val="3FA3DB6A"/>
    <w:rsid w:val="3FAE7FD4"/>
    <w:rsid w:val="3FAEB374"/>
    <w:rsid w:val="400B418C"/>
    <w:rsid w:val="40271EC7"/>
    <w:rsid w:val="4027E910"/>
    <w:rsid w:val="4075BE45"/>
    <w:rsid w:val="40A3C471"/>
    <w:rsid w:val="40B5F99C"/>
    <w:rsid w:val="40C54052"/>
    <w:rsid w:val="40D94943"/>
    <w:rsid w:val="413AC09F"/>
    <w:rsid w:val="413CD5D8"/>
    <w:rsid w:val="413CE44C"/>
    <w:rsid w:val="41512410"/>
    <w:rsid w:val="415B80E6"/>
    <w:rsid w:val="41739147"/>
    <w:rsid w:val="41809D39"/>
    <w:rsid w:val="4190342E"/>
    <w:rsid w:val="4199B2BF"/>
    <w:rsid w:val="41A0A531"/>
    <w:rsid w:val="41C2EF28"/>
    <w:rsid w:val="4217EC4F"/>
    <w:rsid w:val="4223F65F"/>
    <w:rsid w:val="424E80C4"/>
    <w:rsid w:val="4250C505"/>
    <w:rsid w:val="427451E8"/>
    <w:rsid w:val="429FFB84"/>
    <w:rsid w:val="42CB0D9E"/>
    <w:rsid w:val="431C8F9A"/>
    <w:rsid w:val="43204485"/>
    <w:rsid w:val="433AEE25"/>
    <w:rsid w:val="4347C6B4"/>
    <w:rsid w:val="434C8D0C"/>
    <w:rsid w:val="4353B835"/>
    <w:rsid w:val="437BA68C"/>
    <w:rsid w:val="4399EDAF"/>
    <w:rsid w:val="43BBBB9F"/>
    <w:rsid w:val="4428CF89"/>
    <w:rsid w:val="443C170D"/>
    <w:rsid w:val="4447014E"/>
    <w:rsid w:val="445CA273"/>
    <w:rsid w:val="44850D52"/>
    <w:rsid w:val="4487803B"/>
    <w:rsid w:val="4491F747"/>
    <w:rsid w:val="449F379E"/>
    <w:rsid w:val="44B5D63D"/>
    <w:rsid w:val="44BB5C75"/>
    <w:rsid w:val="44D29C7E"/>
    <w:rsid w:val="44D845F3"/>
    <w:rsid w:val="44FA8FEA"/>
    <w:rsid w:val="4502ADE3"/>
    <w:rsid w:val="4505B590"/>
    <w:rsid w:val="451B402B"/>
    <w:rsid w:val="45479549"/>
    <w:rsid w:val="45769D3C"/>
    <w:rsid w:val="45778AB1"/>
    <w:rsid w:val="45C9BD30"/>
    <w:rsid w:val="46010BD7"/>
    <w:rsid w:val="4624E3E7"/>
    <w:rsid w:val="4634A96B"/>
    <w:rsid w:val="4635A874"/>
    <w:rsid w:val="466969EA"/>
    <w:rsid w:val="466E4CF9"/>
    <w:rsid w:val="467B4BB0"/>
    <w:rsid w:val="4692808A"/>
    <w:rsid w:val="46ADF78A"/>
    <w:rsid w:val="46B1D72F"/>
    <w:rsid w:val="46BAA160"/>
    <w:rsid w:val="46D93AA3"/>
    <w:rsid w:val="46DF424D"/>
    <w:rsid w:val="46FA32B5"/>
    <w:rsid w:val="4702BF7D"/>
    <w:rsid w:val="47082740"/>
    <w:rsid w:val="4726CCF8"/>
    <w:rsid w:val="47719212"/>
    <w:rsid w:val="4774F157"/>
    <w:rsid w:val="478304E9"/>
    <w:rsid w:val="478958DD"/>
    <w:rsid w:val="478C77A6"/>
    <w:rsid w:val="479E0A8A"/>
    <w:rsid w:val="4826C881"/>
    <w:rsid w:val="483A7161"/>
    <w:rsid w:val="4861E1A4"/>
    <w:rsid w:val="488B1DA9"/>
    <w:rsid w:val="48AC05EE"/>
    <w:rsid w:val="48B269D1"/>
    <w:rsid w:val="48B6FCE7"/>
    <w:rsid w:val="48C00689"/>
    <w:rsid w:val="491DC033"/>
    <w:rsid w:val="4922EB9F"/>
    <w:rsid w:val="4942B189"/>
    <w:rsid w:val="494A0311"/>
    <w:rsid w:val="49586C42"/>
    <w:rsid w:val="495CC64B"/>
    <w:rsid w:val="4972A8C1"/>
    <w:rsid w:val="498D2878"/>
    <w:rsid w:val="4996EF47"/>
    <w:rsid w:val="49A73EE8"/>
    <w:rsid w:val="49AAEE4E"/>
    <w:rsid w:val="49AC9600"/>
    <w:rsid w:val="49C9837A"/>
    <w:rsid w:val="4A01A471"/>
    <w:rsid w:val="4A2FB08A"/>
    <w:rsid w:val="4A4964CE"/>
    <w:rsid w:val="4A608165"/>
    <w:rsid w:val="4A6EF1B5"/>
    <w:rsid w:val="4A79E381"/>
    <w:rsid w:val="4A8B726F"/>
    <w:rsid w:val="4AA73FDA"/>
    <w:rsid w:val="4ADBEA2E"/>
    <w:rsid w:val="4B3CCA07"/>
    <w:rsid w:val="4BCDA3D8"/>
    <w:rsid w:val="4BFBF2B4"/>
    <w:rsid w:val="4C03F0D5"/>
    <w:rsid w:val="4C26141E"/>
    <w:rsid w:val="4C510D35"/>
    <w:rsid w:val="4C673105"/>
    <w:rsid w:val="4C6F34A2"/>
    <w:rsid w:val="4C87CF5C"/>
    <w:rsid w:val="4C917FF8"/>
    <w:rsid w:val="4CCADCFE"/>
    <w:rsid w:val="4CF24026"/>
    <w:rsid w:val="4CF69680"/>
    <w:rsid w:val="4D1E45FE"/>
    <w:rsid w:val="4D4B30A5"/>
    <w:rsid w:val="4D51D3E5"/>
    <w:rsid w:val="4D5CDBB4"/>
    <w:rsid w:val="4DAFFC40"/>
    <w:rsid w:val="4DCC54F6"/>
    <w:rsid w:val="4DDEE52D"/>
    <w:rsid w:val="4DE471F1"/>
    <w:rsid w:val="4DEA8562"/>
    <w:rsid w:val="4DECDD96"/>
    <w:rsid w:val="4E00CE02"/>
    <w:rsid w:val="4E0C04D8"/>
    <w:rsid w:val="4E243659"/>
    <w:rsid w:val="4E3919ED"/>
    <w:rsid w:val="4E40898D"/>
    <w:rsid w:val="4E5F4241"/>
    <w:rsid w:val="4E60C94F"/>
    <w:rsid w:val="4E67F063"/>
    <w:rsid w:val="4E873A9F"/>
    <w:rsid w:val="4E8D80A2"/>
    <w:rsid w:val="4EAA4C65"/>
    <w:rsid w:val="4EBAD7A4"/>
    <w:rsid w:val="4ED778C9"/>
    <w:rsid w:val="4EE3FA02"/>
    <w:rsid w:val="4EE46C9F"/>
    <w:rsid w:val="4F1DF378"/>
    <w:rsid w:val="4F383A8B"/>
    <w:rsid w:val="4F587C51"/>
    <w:rsid w:val="4F6B086B"/>
    <w:rsid w:val="4F6FCD01"/>
    <w:rsid w:val="4F752AD1"/>
    <w:rsid w:val="4F76A9D2"/>
    <w:rsid w:val="4FB7E61C"/>
    <w:rsid w:val="4FC9C691"/>
    <w:rsid w:val="4FEC4D5D"/>
    <w:rsid w:val="50150EE5"/>
    <w:rsid w:val="505D6ED1"/>
    <w:rsid w:val="506DD6B1"/>
    <w:rsid w:val="5076076C"/>
    <w:rsid w:val="5092411D"/>
    <w:rsid w:val="50B2D31D"/>
    <w:rsid w:val="50CF7B16"/>
    <w:rsid w:val="50D40AEC"/>
    <w:rsid w:val="50ED8143"/>
    <w:rsid w:val="515214E0"/>
    <w:rsid w:val="5159B838"/>
    <w:rsid w:val="5168E284"/>
    <w:rsid w:val="517DBAA6"/>
    <w:rsid w:val="519E282B"/>
    <w:rsid w:val="51B33E07"/>
    <w:rsid w:val="51B87DF8"/>
    <w:rsid w:val="51BA9A31"/>
    <w:rsid w:val="520346BC"/>
    <w:rsid w:val="521B6F93"/>
    <w:rsid w:val="522F9BE2"/>
    <w:rsid w:val="5239D105"/>
    <w:rsid w:val="52ACCE23"/>
    <w:rsid w:val="52D45DC9"/>
    <w:rsid w:val="530265E1"/>
    <w:rsid w:val="531B313C"/>
    <w:rsid w:val="53497075"/>
    <w:rsid w:val="535E8EB1"/>
    <w:rsid w:val="537C2916"/>
    <w:rsid w:val="539F4862"/>
    <w:rsid w:val="53B4CFA7"/>
    <w:rsid w:val="53B73FF4"/>
    <w:rsid w:val="53BB9732"/>
    <w:rsid w:val="53D6F81A"/>
    <w:rsid w:val="53DEAE36"/>
    <w:rsid w:val="543C5F88"/>
    <w:rsid w:val="54702E2A"/>
    <w:rsid w:val="5471807B"/>
    <w:rsid w:val="54B25EBF"/>
    <w:rsid w:val="54C23315"/>
    <w:rsid w:val="54D67CD6"/>
    <w:rsid w:val="54E5A10D"/>
    <w:rsid w:val="5541A40F"/>
    <w:rsid w:val="55861135"/>
    <w:rsid w:val="55870913"/>
    <w:rsid w:val="55B73FF5"/>
    <w:rsid w:val="55CD5BE4"/>
    <w:rsid w:val="55D4133E"/>
    <w:rsid w:val="55D61C63"/>
    <w:rsid w:val="5608D75D"/>
    <w:rsid w:val="560D50DC"/>
    <w:rsid w:val="562E8A1C"/>
    <w:rsid w:val="5645A7D6"/>
    <w:rsid w:val="5647187E"/>
    <w:rsid w:val="56569FAC"/>
    <w:rsid w:val="566C3856"/>
    <w:rsid w:val="566DDA2C"/>
    <w:rsid w:val="569D78C6"/>
    <w:rsid w:val="569E9F33"/>
    <w:rsid w:val="56A37512"/>
    <w:rsid w:val="56B55E4A"/>
    <w:rsid w:val="56B71965"/>
    <w:rsid w:val="56D5BA6A"/>
    <w:rsid w:val="56E48DF2"/>
    <w:rsid w:val="56F77521"/>
    <w:rsid w:val="57042E19"/>
    <w:rsid w:val="570BC731"/>
    <w:rsid w:val="57428CE1"/>
    <w:rsid w:val="57434C70"/>
    <w:rsid w:val="574BF15B"/>
    <w:rsid w:val="57531056"/>
    <w:rsid w:val="576AF1C0"/>
    <w:rsid w:val="5793BFDC"/>
    <w:rsid w:val="57A0A472"/>
    <w:rsid w:val="57A405AE"/>
    <w:rsid w:val="57A4A7BE"/>
    <w:rsid w:val="57ABA94D"/>
    <w:rsid w:val="57BB801E"/>
    <w:rsid w:val="57C4881D"/>
    <w:rsid w:val="57D108EC"/>
    <w:rsid w:val="57E17837"/>
    <w:rsid w:val="581CAA1D"/>
    <w:rsid w:val="583E8D81"/>
    <w:rsid w:val="585041FC"/>
    <w:rsid w:val="586A9601"/>
    <w:rsid w:val="58DDF7A4"/>
    <w:rsid w:val="5913C290"/>
    <w:rsid w:val="59821266"/>
    <w:rsid w:val="59AE7C9A"/>
    <w:rsid w:val="59CF4FB5"/>
    <w:rsid w:val="59E71088"/>
    <w:rsid w:val="59F3EC40"/>
    <w:rsid w:val="5A12699C"/>
    <w:rsid w:val="5A12EA02"/>
    <w:rsid w:val="5A45CBF0"/>
    <w:rsid w:val="5A4739D1"/>
    <w:rsid w:val="5A4B73C7"/>
    <w:rsid w:val="5A57435A"/>
    <w:rsid w:val="5A5992E8"/>
    <w:rsid w:val="5A7A96DA"/>
    <w:rsid w:val="5A8303B5"/>
    <w:rsid w:val="5A85ECAA"/>
    <w:rsid w:val="5AD1367D"/>
    <w:rsid w:val="5AD5C984"/>
    <w:rsid w:val="5ADBA670"/>
    <w:rsid w:val="5B113781"/>
    <w:rsid w:val="5B117C67"/>
    <w:rsid w:val="5B202C62"/>
    <w:rsid w:val="5B24F6AE"/>
    <w:rsid w:val="5B54E291"/>
    <w:rsid w:val="5B7899B9"/>
    <w:rsid w:val="5B84AD90"/>
    <w:rsid w:val="5B973933"/>
    <w:rsid w:val="5BA37C2A"/>
    <w:rsid w:val="5BA81034"/>
    <w:rsid w:val="5BBAE17E"/>
    <w:rsid w:val="5BE6CB9B"/>
    <w:rsid w:val="5BF229FE"/>
    <w:rsid w:val="5C070872"/>
    <w:rsid w:val="5C0F9E12"/>
    <w:rsid w:val="5C5EB81A"/>
    <w:rsid w:val="5C6F1E85"/>
    <w:rsid w:val="5C8C668D"/>
    <w:rsid w:val="5CC85AD3"/>
    <w:rsid w:val="5CC87DD5"/>
    <w:rsid w:val="5CE96AA3"/>
    <w:rsid w:val="5D27E069"/>
    <w:rsid w:val="5D4AA687"/>
    <w:rsid w:val="5D8B7B38"/>
    <w:rsid w:val="5D8BDF67"/>
    <w:rsid w:val="5DACCD3C"/>
    <w:rsid w:val="5DB43040"/>
    <w:rsid w:val="5DF6C881"/>
    <w:rsid w:val="5DFA887B"/>
    <w:rsid w:val="5E1862C1"/>
    <w:rsid w:val="5E86CCDC"/>
    <w:rsid w:val="5EAAF932"/>
    <w:rsid w:val="5EBD5BB8"/>
    <w:rsid w:val="5ED985BB"/>
    <w:rsid w:val="5EDC0519"/>
    <w:rsid w:val="5EEC778A"/>
    <w:rsid w:val="5F48D0C6"/>
    <w:rsid w:val="5F7343E5"/>
    <w:rsid w:val="5FA18BAA"/>
    <w:rsid w:val="5FB03E73"/>
    <w:rsid w:val="5FB1EEDE"/>
    <w:rsid w:val="5FDBA607"/>
    <w:rsid w:val="5FE85E04"/>
    <w:rsid w:val="60070649"/>
    <w:rsid w:val="6014869A"/>
    <w:rsid w:val="60164AFD"/>
    <w:rsid w:val="60210B65"/>
    <w:rsid w:val="6026D691"/>
    <w:rsid w:val="603CC754"/>
    <w:rsid w:val="604E1779"/>
    <w:rsid w:val="60544F65"/>
    <w:rsid w:val="60583EE5"/>
    <w:rsid w:val="60769734"/>
    <w:rsid w:val="609294B4"/>
    <w:rsid w:val="60934B46"/>
    <w:rsid w:val="609529A4"/>
    <w:rsid w:val="60D28321"/>
    <w:rsid w:val="60D3C763"/>
    <w:rsid w:val="60E09CB0"/>
    <w:rsid w:val="612C9DDB"/>
    <w:rsid w:val="615FD234"/>
    <w:rsid w:val="6180E7A1"/>
    <w:rsid w:val="619BCBF6"/>
    <w:rsid w:val="61B5BB09"/>
    <w:rsid w:val="61B8BAB8"/>
    <w:rsid w:val="61BA5257"/>
    <w:rsid w:val="61C653EA"/>
    <w:rsid w:val="61C9B952"/>
    <w:rsid w:val="62023400"/>
    <w:rsid w:val="620E19C3"/>
    <w:rsid w:val="62217E33"/>
    <w:rsid w:val="622FD829"/>
    <w:rsid w:val="6241CE4F"/>
    <w:rsid w:val="628E8306"/>
    <w:rsid w:val="62977A90"/>
    <w:rsid w:val="62A67B7C"/>
    <w:rsid w:val="62BA6B6B"/>
    <w:rsid w:val="62C2CCD6"/>
    <w:rsid w:val="62C88BCA"/>
    <w:rsid w:val="62F38C55"/>
    <w:rsid w:val="631EFBB2"/>
    <w:rsid w:val="631F466E"/>
    <w:rsid w:val="6328BA2F"/>
    <w:rsid w:val="635F3237"/>
    <w:rsid w:val="63CA3576"/>
    <w:rsid w:val="63D9D264"/>
    <w:rsid w:val="63DD9EB0"/>
    <w:rsid w:val="6404ACB1"/>
    <w:rsid w:val="640E012C"/>
    <w:rsid w:val="642371C4"/>
    <w:rsid w:val="64688D93"/>
    <w:rsid w:val="647A306A"/>
    <w:rsid w:val="64975A58"/>
    <w:rsid w:val="64AAD7F7"/>
    <w:rsid w:val="64AC002D"/>
    <w:rsid w:val="64B2C61D"/>
    <w:rsid w:val="64B3278C"/>
    <w:rsid w:val="64C48A90"/>
    <w:rsid w:val="64C7E8C5"/>
    <w:rsid w:val="64CC66E7"/>
    <w:rsid w:val="64EC079D"/>
    <w:rsid w:val="64ECD218"/>
    <w:rsid w:val="64F60E60"/>
    <w:rsid w:val="64FF9C73"/>
    <w:rsid w:val="650519E1"/>
    <w:rsid w:val="6511FAF7"/>
    <w:rsid w:val="651C8287"/>
    <w:rsid w:val="6536667C"/>
    <w:rsid w:val="657E46CB"/>
    <w:rsid w:val="6598B616"/>
    <w:rsid w:val="65A412D5"/>
    <w:rsid w:val="65C04EBD"/>
    <w:rsid w:val="65EC3C44"/>
    <w:rsid w:val="65F4A6ED"/>
    <w:rsid w:val="65FD17C5"/>
    <w:rsid w:val="66252FC1"/>
    <w:rsid w:val="66709ED9"/>
    <w:rsid w:val="6681A766"/>
    <w:rsid w:val="66917771"/>
    <w:rsid w:val="66EAF257"/>
    <w:rsid w:val="66F00E0A"/>
    <w:rsid w:val="67078C24"/>
    <w:rsid w:val="67156C91"/>
    <w:rsid w:val="6716F751"/>
    <w:rsid w:val="672206C4"/>
    <w:rsid w:val="67286169"/>
    <w:rsid w:val="672A7E22"/>
    <w:rsid w:val="672C24AD"/>
    <w:rsid w:val="6735E982"/>
    <w:rsid w:val="67486738"/>
    <w:rsid w:val="67724AE0"/>
    <w:rsid w:val="67757783"/>
    <w:rsid w:val="67796B1F"/>
    <w:rsid w:val="677FC7D9"/>
    <w:rsid w:val="6798F036"/>
    <w:rsid w:val="67AF3B8A"/>
    <w:rsid w:val="67EE6D2D"/>
    <w:rsid w:val="67F22B1F"/>
    <w:rsid w:val="6824AC9D"/>
    <w:rsid w:val="68451F5E"/>
    <w:rsid w:val="6853606F"/>
    <w:rsid w:val="68A2EFB6"/>
    <w:rsid w:val="68B482DA"/>
    <w:rsid w:val="68DDFBC4"/>
    <w:rsid w:val="68E087BF"/>
    <w:rsid w:val="68F6E2E7"/>
    <w:rsid w:val="69050481"/>
    <w:rsid w:val="691B983A"/>
    <w:rsid w:val="692BCE75"/>
    <w:rsid w:val="692C47AF"/>
    <w:rsid w:val="6949DA91"/>
    <w:rsid w:val="694AEDA7"/>
    <w:rsid w:val="694DA18D"/>
    <w:rsid w:val="696CC8CF"/>
    <w:rsid w:val="697828B9"/>
    <w:rsid w:val="69E31D70"/>
    <w:rsid w:val="69ED3319"/>
    <w:rsid w:val="6A02A72F"/>
    <w:rsid w:val="6A03EE4C"/>
    <w:rsid w:val="6A0464CD"/>
    <w:rsid w:val="6A0CCB77"/>
    <w:rsid w:val="6A2B902F"/>
    <w:rsid w:val="6A397D8E"/>
    <w:rsid w:val="6A3B852C"/>
    <w:rsid w:val="6A4325F6"/>
    <w:rsid w:val="6A5FE4BF"/>
    <w:rsid w:val="6A67130E"/>
    <w:rsid w:val="6A739EE8"/>
    <w:rsid w:val="6A750B2C"/>
    <w:rsid w:val="6A76E3A7"/>
    <w:rsid w:val="6A7D38C3"/>
    <w:rsid w:val="6A85F1C9"/>
    <w:rsid w:val="6A87AC85"/>
    <w:rsid w:val="6A9BA21C"/>
    <w:rsid w:val="6A9C3C15"/>
    <w:rsid w:val="6ABAABA6"/>
    <w:rsid w:val="6ABAD33E"/>
    <w:rsid w:val="6AE997F0"/>
    <w:rsid w:val="6AED1BE1"/>
    <w:rsid w:val="6B1987CF"/>
    <w:rsid w:val="6B34C1B2"/>
    <w:rsid w:val="6B59CB84"/>
    <w:rsid w:val="6B6A0B2F"/>
    <w:rsid w:val="6BADA85A"/>
    <w:rsid w:val="6BF19571"/>
    <w:rsid w:val="6C023476"/>
    <w:rsid w:val="6C0FC8F2"/>
    <w:rsid w:val="6C1DC553"/>
    <w:rsid w:val="6C237CE6"/>
    <w:rsid w:val="6C336B2B"/>
    <w:rsid w:val="6C5338FC"/>
    <w:rsid w:val="6C6EC9D1"/>
    <w:rsid w:val="6CB17E3C"/>
    <w:rsid w:val="6CB8D60A"/>
    <w:rsid w:val="6D077BF3"/>
    <w:rsid w:val="6D27030D"/>
    <w:rsid w:val="6D45EB3A"/>
    <w:rsid w:val="6D5286A5"/>
    <w:rsid w:val="6D5A1CBD"/>
    <w:rsid w:val="6D600FB6"/>
    <w:rsid w:val="6D9E2157"/>
    <w:rsid w:val="6DBF4D47"/>
    <w:rsid w:val="6DD79CBD"/>
    <w:rsid w:val="6DE6173B"/>
    <w:rsid w:val="6DEF095D"/>
    <w:rsid w:val="6DF52F29"/>
    <w:rsid w:val="6E074470"/>
    <w:rsid w:val="6E0D4D9D"/>
    <w:rsid w:val="6E9F28AB"/>
    <w:rsid w:val="6EDD761A"/>
    <w:rsid w:val="6EE03C9A"/>
    <w:rsid w:val="6EE1BB9B"/>
    <w:rsid w:val="6F2E57D4"/>
    <w:rsid w:val="6F492104"/>
    <w:rsid w:val="6F7A717B"/>
    <w:rsid w:val="6F7AB35B"/>
    <w:rsid w:val="6F89EEE4"/>
    <w:rsid w:val="6FD0F221"/>
    <w:rsid w:val="6FEEE8DB"/>
    <w:rsid w:val="700204AC"/>
    <w:rsid w:val="700CFFA1"/>
    <w:rsid w:val="702E4E8F"/>
    <w:rsid w:val="703AB794"/>
    <w:rsid w:val="703AF90C"/>
    <w:rsid w:val="705F0CDB"/>
    <w:rsid w:val="706C5125"/>
    <w:rsid w:val="707A51E0"/>
    <w:rsid w:val="70A9BC5A"/>
    <w:rsid w:val="70B88577"/>
    <w:rsid w:val="70C04EEB"/>
    <w:rsid w:val="70C94743"/>
    <w:rsid w:val="70CD43FC"/>
    <w:rsid w:val="70DB7932"/>
    <w:rsid w:val="71155BB9"/>
    <w:rsid w:val="7153B245"/>
    <w:rsid w:val="7153EC24"/>
    <w:rsid w:val="7167E268"/>
    <w:rsid w:val="71922EA8"/>
    <w:rsid w:val="719B0EAA"/>
    <w:rsid w:val="719C02B1"/>
    <w:rsid w:val="71E003A9"/>
    <w:rsid w:val="71F22D34"/>
    <w:rsid w:val="722B1C87"/>
    <w:rsid w:val="723C4864"/>
    <w:rsid w:val="723F6F92"/>
    <w:rsid w:val="7261D162"/>
    <w:rsid w:val="72853BEB"/>
    <w:rsid w:val="72D2FCF7"/>
    <w:rsid w:val="730B212D"/>
    <w:rsid w:val="730E1B6F"/>
    <w:rsid w:val="73161955"/>
    <w:rsid w:val="73293C74"/>
    <w:rsid w:val="733847FF"/>
    <w:rsid w:val="734A91F6"/>
    <w:rsid w:val="73552B82"/>
    <w:rsid w:val="736849CA"/>
    <w:rsid w:val="7376BD77"/>
    <w:rsid w:val="739C3C49"/>
    <w:rsid w:val="73C94E29"/>
    <w:rsid w:val="73D37229"/>
    <w:rsid w:val="73DAE681"/>
    <w:rsid w:val="73E312A2"/>
    <w:rsid w:val="73F4CCF7"/>
    <w:rsid w:val="740913BE"/>
    <w:rsid w:val="7410BF52"/>
    <w:rsid w:val="7457E853"/>
    <w:rsid w:val="7472E0BC"/>
    <w:rsid w:val="74773A64"/>
    <w:rsid w:val="748ABABE"/>
    <w:rsid w:val="74A66AC2"/>
    <w:rsid w:val="74C4E432"/>
    <w:rsid w:val="74C84E77"/>
    <w:rsid w:val="74CBC4DF"/>
    <w:rsid w:val="74E38618"/>
    <w:rsid w:val="750D7040"/>
    <w:rsid w:val="7525CA70"/>
    <w:rsid w:val="754462B2"/>
    <w:rsid w:val="75542C5C"/>
    <w:rsid w:val="756F428A"/>
    <w:rsid w:val="757EFB57"/>
    <w:rsid w:val="75894264"/>
    <w:rsid w:val="75A49B3C"/>
    <w:rsid w:val="75BB65A8"/>
    <w:rsid w:val="75BDEF78"/>
    <w:rsid w:val="75C077A1"/>
    <w:rsid w:val="75E3C94A"/>
    <w:rsid w:val="760038C1"/>
    <w:rsid w:val="760F1ED8"/>
    <w:rsid w:val="7616E880"/>
    <w:rsid w:val="761D1BD6"/>
    <w:rsid w:val="7643C479"/>
    <w:rsid w:val="7661C13D"/>
    <w:rsid w:val="7684F31C"/>
    <w:rsid w:val="76A04ADA"/>
    <w:rsid w:val="76A89B0D"/>
    <w:rsid w:val="76B88CFE"/>
    <w:rsid w:val="76D8CEE2"/>
    <w:rsid w:val="77031BF2"/>
    <w:rsid w:val="7727965E"/>
    <w:rsid w:val="775E986E"/>
    <w:rsid w:val="777E608E"/>
    <w:rsid w:val="778D5CE8"/>
    <w:rsid w:val="7794D337"/>
    <w:rsid w:val="779DD929"/>
    <w:rsid w:val="77C42DFA"/>
    <w:rsid w:val="77D14C30"/>
    <w:rsid w:val="77DA2211"/>
    <w:rsid w:val="77F944FC"/>
    <w:rsid w:val="786488C9"/>
    <w:rsid w:val="787BCE58"/>
    <w:rsid w:val="78911CEB"/>
    <w:rsid w:val="78D5FCC1"/>
    <w:rsid w:val="78DEFF66"/>
    <w:rsid w:val="78FBCBDA"/>
    <w:rsid w:val="792E30A4"/>
    <w:rsid w:val="795FFE5B"/>
    <w:rsid w:val="798220DA"/>
    <w:rsid w:val="79985555"/>
    <w:rsid w:val="799B3F3C"/>
    <w:rsid w:val="79B31EDF"/>
    <w:rsid w:val="79B6A6C5"/>
    <w:rsid w:val="79B87538"/>
    <w:rsid w:val="7A044E88"/>
    <w:rsid w:val="7A30E305"/>
    <w:rsid w:val="7A72746C"/>
    <w:rsid w:val="7A9AF122"/>
    <w:rsid w:val="7A9B5E05"/>
    <w:rsid w:val="7AAA436B"/>
    <w:rsid w:val="7AC3E8A8"/>
    <w:rsid w:val="7ACC0169"/>
    <w:rsid w:val="7ADA9673"/>
    <w:rsid w:val="7B1ABE66"/>
    <w:rsid w:val="7B38E3E0"/>
    <w:rsid w:val="7B4889EF"/>
    <w:rsid w:val="7B6DC0CD"/>
    <w:rsid w:val="7B7E01A1"/>
    <w:rsid w:val="7B95D5F0"/>
    <w:rsid w:val="7B9EC292"/>
    <w:rsid w:val="7BB36F1A"/>
    <w:rsid w:val="7BBC2E3D"/>
    <w:rsid w:val="7BCDE0AF"/>
    <w:rsid w:val="7BF1831A"/>
    <w:rsid w:val="7C044258"/>
    <w:rsid w:val="7C1D327F"/>
    <w:rsid w:val="7C2D8807"/>
    <w:rsid w:val="7C323AF7"/>
    <w:rsid w:val="7C429C5E"/>
    <w:rsid w:val="7C5285FE"/>
    <w:rsid w:val="7C560E44"/>
    <w:rsid w:val="7C57C048"/>
    <w:rsid w:val="7C931EE3"/>
    <w:rsid w:val="7CA08DBF"/>
    <w:rsid w:val="7CD578C7"/>
    <w:rsid w:val="7CE5FECD"/>
    <w:rsid w:val="7D12FB67"/>
    <w:rsid w:val="7DE73CAE"/>
    <w:rsid w:val="7E0B0150"/>
    <w:rsid w:val="7E2CFD4B"/>
    <w:rsid w:val="7E37341C"/>
    <w:rsid w:val="7E791B4F"/>
    <w:rsid w:val="7E8B535C"/>
    <w:rsid w:val="7E97D54B"/>
    <w:rsid w:val="7E9C54BB"/>
    <w:rsid w:val="7EBEB628"/>
    <w:rsid w:val="7ED31D07"/>
    <w:rsid w:val="7ED831A9"/>
    <w:rsid w:val="7F2ADC3D"/>
    <w:rsid w:val="7F85FD2D"/>
    <w:rsid w:val="7F8AF356"/>
    <w:rsid w:val="7F8F4F1A"/>
    <w:rsid w:val="7FB38BC4"/>
    <w:rsid w:val="7FDB5ECF"/>
    <w:rsid w:val="7FE72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5B54E291"/>
    <w:rPr>
      <w:lang w:val="uk-UA"/>
    </w:rPr>
  </w:style>
  <w:style w:type="paragraph" w:styleId="1">
    <w:name w:val="heading 1"/>
    <w:basedOn w:val="a"/>
    <w:next w:val="a"/>
    <w:link w:val="10"/>
    <w:uiPriority w:val="9"/>
    <w:qFormat/>
    <w:rsid w:val="5B54E2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5B54E2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5B54E2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5B54E29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5B54E2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5B54E2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7">
    <w:name w:val="heading 7"/>
    <w:basedOn w:val="a"/>
    <w:next w:val="a"/>
    <w:link w:val="70"/>
    <w:uiPriority w:val="9"/>
    <w:unhideWhenUsed/>
    <w:qFormat/>
    <w:rsid w:val="5B54E2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8">
    <w:name w:val="heading 8"/>
    <w:basedOn w:val="a"/>
    <w:next w:val="a"/>
    <w:link w:val="80"/>
    <w:uiPriority w:val="9"/>
    <w:unhideWhenUsed/>
    <w:qFormat/>
    <w:rsid w:val="5B54E2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5B54E2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uiPriority w:val="99"/>
    <w:rsid w:val="5B54E291"/>
    <w:pPr>
      <w:widowControl w:val="0"/>
      <w:spacing w:after="0"/>
      <w:ind w:left="538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No Spacing"/>
    <w:basedOn w:val="a"/>
    <w:uiPriority w:val="99"/>
    <w:qFormat/>
    <w:rsid w:val="5B54E291"/>
    <w:pPr>
      <w:spacing w:after="0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5B54E291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5B54E291"/>
    <w:pPr>
      <w:ind w:left="720"/>
      <w:contextualSpacing/>
    </w:pPr>
  </w:style>
  <w:style w:type="paragraph" w:styleId="a9">
    <w:name w:val="Title"/>
    <w:basedOn w:val="a"/>
    <w:next w:val="a"/>
    <w:link w:val="aa"/>
    <w:uiPriority w:val="10"/>
    <w:qFormat/>
    <w:rsid w:val="5B54E291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5B54E291"/>
    <w:rPr>
      <w:rFonts w:eastAsiaTheme="minorEastAsia"/>
      <w:color w:val="5A5A5A"/>
    </w:rPr>
  </w:style>
  <w:style w:type="paragraph" w:styleId="ad">
    <w:name w:val="Quote"/>
    <w:basedOn w:val="a"/>
    <w:next w:val="a"/>
    <w:link w:val="ae"/>
    <w:uiPriority w:val="29"/>
    <w:qFormat/>
    <w:rsid w:val="5B54E29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af">
    <w:name w:val="Intense Quote"/>
    <w:basedOn w:val="a"/>
    <w:next w:val="a"/>
    <w:link w:val="af0"/>
    <w:uiPriority w:val="30"/>
    <w:qFormat/>
    <w:rsid w:val="5B54E291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10">
    <w:name w:val="Заголовок 1 Знак"/>
    <w:basedOn w:val="a0"/>
    <w:link w:val="1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uk-UA"/>
    </w:rPr>
  </w:style>
  <w:style w:type="character" w:customStyle="1" w:styleId="20">
    <w:name w:val="Заголовок 2 Знак"/>
    <w:basedOn w:val="a0"/>
    <w:link w:val="2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uk-UA"/>
    </w:rPr>
  </w:style>
  <w:style w:type="character" w:customStyle="1" w:styleId="30">
    <w:name w:val="Заголовок 3 Знак"/>
    <w:basedOn w:val="a0"/>
    <w:link w:val="3"/>
    <w:uiPriority w:val="9"/>
    <w:rsid w:val="1A8D1B15"/>
    <w:rPr>
      <w:rFonts w:asciiTheme="majorHAnsi" w:eastAsiaTheme="majorEastAsia" w:hAnsiTheme="majorHAnsi" w:cstheme="majorBidi"/>
      <w:noProof w:val="0"/>
      <w:color w:val="1F4D78"/>
      <w:sz w:val="24"/>
      <w:szCs w:val="24"/>
      <w:lang w:val="uk-UA"/>
    </w:rPr>
  </w:style>
  <w:style w:type="character" w:customStyle="1" w:styleId="40">
    <w:name w:val="Заголовок 4 Знак"/>
    <w:basedOn w:val="a0"/>
    <w:link w:val="4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uk-UA"/>
    </w:rPr>
  </w:style>
  <w:style w:type="character" w:customStyle="1" w:styleId="50">
    <w:name w:val="Заголовок 5 Знак"/>
    <w:basedOn w:val="a0"/>
    <w:link w:val="5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lang w:val="uk-UA"/>
    </w:rPr>
  </w:style>
  <w:style w:type="character" w:customStyle="1" w:styleId="60">
    <w:name w:val="Заголовок 6 Знак"/>
    <w:basedOn w:val="a0"/>
    <w:link w:val="6"/>
    <w:uiPriority w:val="9"/>
    <w:rsid w:val="1A8D1B15"/>
    <w:rPr>
      <w:rFonts w:asciiTheme="majorHAnsi" w:eastAsiaTheme="majorEastAsia" w:hAnsiTheme="majorHAnsi" w:cstheme="majorBidi"/>
      <w:noProof w:val="0"/>
      <w:color w:val="1F4D78"/>
      <w:lang w:val="uk-UA"/>
    </w:rPr>
  </w:style>
  <w:style w:type="character" w:customStyle="1" w:styleId="70">
    <w:name w:val="Заголовок 7 Знак"/>
    <w:basedOn w:val="a0"/>
    <w:link w:val="7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1F4D78"/>
      <w:lang w:val="uk-UA"/>
    </w:rPr>
  </w:style>
  <w:style w:type="character" w:customStyle="1" w:styleId="80">
    <w:name w:val="Заголовок 8 Знак"/>
    <w:basedOn w:val="a0"/>
    <w:link w:val="8"/>
    <w:uiPriority w:val="9"/>
    <w:rsid w:val="1A8D1B15"/>
    <w:rPr>
      <w:rFonts w:asciiTheme="majorHAnsi" w:eastAsiaTheme="majorEastAsia" w:hAnsiTheme="majorHAnsi" w:cstheme="majorBidi"/>
      <w:noProof w:val="0"/>
      <w:color w:val="272727"/>
      <w:sz w:val="21"/>
      <w:szCs w:val="21"/>
      <w:lang w:val="uk-UA"/>
    </w:rPr>
  </w:style>
  <w:style w:type="character" w:customStyle="1" w:styleId="90">
    <w:name w:val="Заголовок 9 Знак"/>
    <w:basedOn w:val="a0"/>
    <w:link w:val="9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uk-UA"/>
    </w:rPr>
  </w:style>
  <w:style w:type="character" w:customStyle="1" w:styleId="aa">
    <w:name w:val="Назва Знак"/>
    <w:basedOn w:val="a0"/>
    <w:link w:val="a9"/>
    <w:uiPriority w:val="10"/>
    <w:rsid w:val="1A8D1B15"/>
    <w:rPr>
      <w:rFonts w:asciiTheme="majorHAnsi" w:eastAsiaTheme="majorEastAsia" w:hAnsiTheme="majorHAnsi" w:cstheme="majorBidi"/>
      <w:noProof w:val="0"/>
      <w:sz w:val="56"/>
      <w:szCs w:val="56"/>
      <w:lang w:val="uk-UA"/>
    </w:rPr>
  </w:style>
  <w:style w:type="character" w:customStyle="1" w:styleId="ac">
    <w:name w:val="Підзаголовок Знак"/>
    <w:basedOn w:val="a0"/>
    <w:link w:val="ab"/>
    <w:uiPriority w:val="11"/>
    <w:rsid w:val="1A8D1B15"/>
    <w:rPr>
      <w:rFonts w:asciiTheme="minorHAnsi" w:eastAsiaTheme="minorEastAsia" w:hAnsiTheme="minorHAnsi" w:cstheme="minorBidi"/>
      <w:noProof w:val="0"/>
      <w:color w:val="5A5A5A"/>
      <w:lang w:val="uk-UA"/>
    </w:rPr>
  </w:style>
  <w:style w:type="character" w:customStyle="1" w:styleId="ae">
    <w:name w:val="Цитата Знак"/>
    <w:basedOn w:val="a0"/>
    <w:link w:val="ad"/>
    <w:uiPriority w:val="29"/>
    <w:rsid w:val="1A8D1B15"/>
    <w:rPr>
      <w:i/>
      <w:iCs/>
      <w:noProof w:val="0"/>
      <w:color w:val="404040" w:themeColor="text1" w:themeTint="BF"/>
      <w:lang w:val="uk-UA"/>
    </w:rPr>
  </w:style>
  <w:style w:type="character" w:customStyle="1" w:styleId="af0">
    <w:name w:val="Насичена цитата Знак"/>
    <w:basedOn w:val="a0"/>
    <w:link w:val="af"/>
    <w:uiPriority w:val="30"/>
    <w:rsid w:val="1A8D1B15"/>
    <w:rPr>
      <w:i/>
      <w:iCs/>
      <w:noProof w:val="0"/>
      <w:color w:val="5B9BD5" w:themeColor="accent1"/>
      <w:lang w:val="uk-UA"/>
    </w:rPr>
  </w:style>
  <w:style w:type="paragraph" w:styleId="11">
    <w:name w:val="toc 1"/>
    <w:basedOn w:val="a"/>
    <w:next w:val="a"/>
    <w:uiPriority w:val="39"/>
    <w:unhideWhenUsed/>
    <w:rsid w:val="5B54E291"/>
    <w:pPr>
      <w:spacing w:after="100"/>
    </w:pPr>
  </w:style>
  <w:style w:type="paragraph" w:styleId="21">
    <w:name w:val="toc 2"/>
    <w:basedOn w:val="a"/>
    <w:next w:val="a"/>
    <w:uiPriority w:val="39"/>
    <w:unhideWhenUsed/>
    <w:rsid w:val="5B54E291"/>
    <w:pPr>
      <w:spacing w:after="100"/>
      <w:ind w:left="220"/>
    </w:pPr>
  </w:style>
  <w:style w:type="paragraph" w:styleId="31">
    <w:name w:val="toc 3"/>
    <w:basedOn w:val="a"/>
    <w:next w:val="a"/>
    <w:uiPriority w:val="39"/>
    <w:unhideWhenUsed/>
    <w:rsid w:val="5B54E291"/>
    <w:pPr>
      <w:spacing w:after="100"/>
      <w:ind w:left="440"/>
    </w:pPr>
  </w:style>
  <w:style w:type="paragraph" w:styleId="41">
    <w:name w:val="toc 4"/>
    <w:basedOn w:val="a"/>
    <w:next w:val="a"/>
    <w:uiPriority w:val="39"/>
    <w:unhideWhenUsed/>
    <w:rsid w:val="5B54E291"/>
    <w:pPr>
      <w:spacing w:after="100"/>
      <w:ind w:left="660"/>
    </w:pPr>
  </w:style>
  <w:style w:type="paragraph" w:styleId="51">
    <w:name w:val="toc 5"/>
    <w:basedOn w:val="a"/>
    <w:next w:val="a"/>
    <w:uiPriority w:val="39"/>
    <w:unhideWhenUsed/>
    <w:rsid w:val="5B54E291"/>
    <w:pPr>
      <w:spacing w:after="100"/>
      <w:ind w:left="880"/>
    </w:pPr>
  </w:style>
  <w:style w:type="paragraph" w:styleId="61">
    <w:name w:val="toc 6"/>
    <w:basedOn w:val="a"/>
    <w:next w:val="a"/>
    <w:uiPriority w:val="39"/>
    <w:unhideWhenUsed/>
    <w:rsid w:val="5B54E291"/>
    <w:pPr>
      <w:spacing w:after="100"/>
      <w:ind w:left="1100"/>
    </w:pPr>
  </w:style>
  <w:style w:type="paragraph" w:styleId="71">
    <w:name w:val="toc 7"/>
    <w:basedOn w:val="a"/>
    <w:next w:val="a"/>
    <w:uiPriority w:val="39"/>
    <w:unhideWhenUsed/>
    <w:rsid w:val="5B54E291"/>
    <w:pPr>
      <w:spacing w:after="100"/>
      <w:ind w:left="1320"/>
    </w:pPr>
  </w:style>
  <w:style w:type="paragraph" w:styleId="81">
    <w:name w:val="toc 8"/>
    <w:basedOn w:val="a"/>
    <w:next w:val="a"/>
    <w:uiPriority w:val="39"/>
    <w:unhideWhenUsed/>
    <w:rsid w:val="5B54E291"/>
    <w:pPr>
      <w:spacing w:after="100"/>
      <w:ind w:left="1540"/>
    </w:pPr>
  </w:style>
  <w:style w:type="paragraph" w:styleId="91">
    <w:name w:val="toc 9"/>
    <w:basedOn w:val="a"/>
    <w:next w:val="a"/>
    <w:uiPriority w:val="39"/>
    <w:unhideWhenUsed/>
    <w:rsid w:val="5B54E291"/>
    <w:pPr>
      <w:spacing w:after="100"/>
      <w:ind w:left="1760"/>
    </w:pPr>
  </w:style>
  <w:style w:type="paragraph" w:styleId="af1">
    <w:name w:val="endnote text"/>
    <w:basedOn w:val="a"/>
    <w:link w:val="af2"/>
    <w:uiPriority w:val="99"/>
    <w:semiHidden/>
    <w:unhideWhenUsed/>
    <w:rsid w:val="5B54E291"/>
    <w:pPr>
      <w:spacing w:after="0"/>
    </w:pPr>
    <w:rPr>
      <w:sz w:val="20"/>
      <w:szCs w:val="20"/>
    </w:rPr>
  </w:style>
  <w:style w:type="character" w:customStyle="1" w:styleId="af2">
    <w:name w:val="Текст кінцевої виноски Знак"/>
    <w:basedOn w:val="a0"/>
    <w:link w:val="af1"/>
    <w:uiPriority w:val="99"/>
    <w:semiHidden/>
    <w:rsid w:val="1A8D1B15"/>
    <w:rPr>
      <w:noProof w:val="0"/>
      <w:sz w:val="20"/>
      <w:szCs w:val="20"/>
      <w:lang w:val="uk-UA"/>
    </w:rPr>
  </w:style>
  <w:style w:type="paragraph" w:styleId="af3">
    <w:name w:val="footer"/>
    <w:basedOn w:val="a"/>
    <w:link w:val="af4"/>
    <w:uiPriority w:val="99"/>
    <w:unhideWhenUsed/>
    <w:rsid w:val="5B54E291"/>
    <w:pPr>
      <w:tabs>
        <w:tab w:val="center" w:pos="4680"/>
        <w:tab w:val="right" w:pos="9360"/>
      </w:tabs>
      <w:spacing w:after="0"/>
    </w:pPr>
  </w:style>
  <w:style w:type="character" w:customStyle="1" w:styleId="af4">
    <w:name w:val="Нижній колонтитул Знак"/>
    <w:basedOn w:val="a0"/>
    <w:link w:val="af3"/>
    <w:uiPriority w:val="99"/>
    <w:rsid w:val="1A8D1B15"/>
    <w:rPr>
      <w:noProof w:val="0"/>
      <w:lang w:val="uk-UA"/>
    </w:rPr>
  </w:style>
  <w:style w:type="paragraph" w:styleId="af5">
    <w:name w:val="footnote text"/>
    <w:basedOn w:val="a"/>
    <w:link w:val="af6"/>
    <w:uiPriority w:val="99"/>
    <w:semiHidden/>
    <w:unhideWhenUsed/>
    <w:rsid w:val="5B54E291"/>
    <w:pPr>
      <w:spacing w:after="0"/>
    </w:pPr>
    <w:rPr>
      <w:sz w:val="20"/>
      <w:szCs w:val="20"/>
    </w:rPr>
  </w:style>
  <w:style w:type="character" w:customStyle="1" w:styleId="af6">
    <w:name w:val="Текст виноски Знак"/>
    <w:basedOn w:val="a0"/>
    <w:link w:val="af5"/>
    <w:uiPriority w:val="99"/>
    <w:semiHidden/>
    <w:rsid w:val="1A8D1B15"/>
    <w:rPr>
      <w:noProof w:val="0"/>
      <w:sz w:val="20"/>
      <w:szCs w:val="20"/>
      <w:lang w:val="uk-UA"/>
    </w:rPr>
  </w:style>
  <w:style w:type="paragraph" w:styleId="af7">
    <w:name w:val="header"/>
    <w:basedOn w:val="a"/>
    <w:link w:val="af8"/>
    <w:uiPriority w:val="99"/>
    <w:unhideWhenUsed/>
    <w:rsid w:val="5B54E291"/>
    <w:pPr>
      <w:tabs>
        <w:tab w:val="center" w:pos="4680"/>
        <w:tab w:val="right" w:pos="9360"/>
      </w:tabs>
      <w:spacing w:after="0"/>
    </w:pPr>
  </w:style>
  <w:style w:type="character" w:customStyle="1" w:styleId="af8">
    <w:name w:val="Верхній колонтитул Знак"/>
    <w:basedOn w:val="a0"/>
    <w:link w:val="af7"/>
    <w:uiPriority w:val="99"/>
    <w:rsid w:val="1A8D1B15"/>
    <w:rPr>
      <w:noProof w:val="0"/>
      <w:lang w:val="uk-UA"/>
    </w:rPr>
  </w:style>
  <w:style w:type="character" w:styleId="af9">
    <w:name w:val="annotation reference"/>
    <w:basedOn w:val="a0"/>
    <w:uiPriority w:val="99"/>
    <w:semiHidden/>
    <w:unhideWhenUsed/>
    <w:rsid w:val="00D06D0F"/>
    <w:rPr>
      <w:sz w:val="16"/>
      <w:szCs w:val="16"/>
    </w:rPr>
  </w:style>
  <w:style w:type="paragraph" w:styleId="afa">
    <w:name w:val="annotation text"/>
    <w:basedOn w:val="a"/>
    <w:link w:val="afb"/>
    <w:uiPriority w:val="99"/>
    <w:semiHidden/>
    <w:unhideWhenUsed/>
    <w:rsid w:val="5B54E291"/>
    <w:rPr>
      <w:sz w:val="20"/>
      <w:szCs w:val="20"/>
    </w:rPr>
  </w:style>
  <w:style w:type="character" w:customStyle="1" w:styleId="afb">
    <w:name w:val="Текст примітки Знак"/>
    <w:basedOn w:val="a0"/>
    <w:link w:val="afa"/>
    <w:uiPriority w:val="99"/>
    <w:semiHidden/>
    <w:rsid w:val="5B54E291"/>
    <w:rPr>
      <w:noProof w:val="0"/>
      <w:sz w:val="20"/>
      <w:szCs w:val="20"/>
      <w:lang w:val="uk-UA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5B54E291"/>
    <w:rPr>
      <w:b/>
      <w:bCs/>
    </w:rPr>
  </w:style>
  <w:style w:type="character" w:customStyle="1" w:styleId="afd">
    <w:name w:val="Тема примітки Знак"/>
    <w:basedOn w:val="afb"/>
    <w:link w:val="afc"/>
    <w:uiPriority w:val="99"/>
    <w:semiHidden/>
    <w:rsid w:val="5B54E291"/>
    <w:rPr>
      <w:b/>
      <w:bCs/>
      <w:noProof w:val="0"/>
      <w:sz w:val="20"/>
      <w:szCs w:val="20"/>
      <w:lang w:val="uk-UA"/>
    </w:rPr>
  </w:style>
  <w:style w:type="paragraph" w:styleId="afe">
    <w:name w:val="Balloon Text"/>
    <w:basedOn w:val="a"/>
    <w:link w:val="aff"/>
    <w:uiPriority w:val="99"/>
    <w:semiHidden/>
    <w:unhideWhenUsed/>
    <w:rsid w:val="5B54E291"/>
    <w:pPr>
      <w:spacing w:after="0"/>
    </w:pPr>
    <w:rPr>
      <w:rFonts w:ascii="Segoe UI" w:eastAsiaTheme="minorEastAsia" w:hAnsi="Segoe UI" w:cs="Segoe UI"/>
      <w:sz w:val="18"/>
      <w:szCs w:val="18"/>
    </w:rPr>
  </w:style>
  <w:style w:type="character" w:customStyle="1" w:styleId="aff">
    <w:name w:val="Текст у виносці Знак"/>
    <w:basedOn w:val="a0"/>
    <w:link w:val="afe"/>
    <w:uiPriority w:val="99"/>
    <w:semiHidden/>
    <w:rsid w:val="5B54E291"/>
    <w:rPr>
      <w:rFonts w:ascii="Segoe UI" w:eastAsiaTheme="minorEastAsia" w:hAnsi="Segoe UI" w:cs="Segoe UI"/>
      <w:noProof w:val="0"/>
      <w:sz w:val="18"/>
      <w:szCs w:val="18"/>
      <w:lang w:val="uk-UA"/>
    </w:rPr>
  </w:style>
  <w:style w:type="paragraph" w:customStyle="1" w:styleId="paragraph">
    <w:name w:val="paragraph"/>
    <w:basedOn w:val="a"/>
    <w:uiPriority w:val="1"/>
    <w:rsid w:val="5B54E291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normaltextrun">
    <w:name w:val="normaltextrun"/>
    <w:basedOn w:val="a0"/>
    <w:rsid w:val="00606202"/>
  </w:style>
  <w:style w:type="character" w:customStyle="1" w:styleId="eop">
    <w:name w:val="eop"/>
    <w:basedOn w:val="a0"/>
    <w:rsid w:val="00606202"/>
  </w:style>
  <w:style w:type="paragraph" w:styleId="aff0">
    <w:name w:val="Revision"/>
    <w:hidden/>
    <w:uiPriority w:val="99"/>
    <w:semiHidden/>
    <w:rsid w:val="00F34406"/>
    <w:pPr>
      <w:spacing w:after="0" w:line="240" w:lineRule="auto"/>
    </w:pPr>
    <w:rPr>
      <w:lang w:val="uk-UA"/>
    </w:rPr>
  </w:style>
  <w:style w:type="character" w:styleId="aff1">
    <w:name w:val="Unresolved Mention"/>
    <w:basedOn w:val="a0"/>
    <w:uiPriority w:val="99"/>
    <w:semiHidden/>
    <w:unhideWhenUsed/>
    <w:rsid w:val="007178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iliia.sheina@sos-ukraine.org" TargetMode="External"/><Relationship Id="R8ce80dd426ef4464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vetlana.Dashivets@sos-ukra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mytro.shelest@sos-ukraine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liliia.sheina@sos-ukrai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Relationship Id="Rd4ec85b8ba144b87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745d91-e0c5-4e63-bba7-30d4e2ceb58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E85A150E1C974291BC2DBB7DB8B1D8" ma:contentTypeVersion="13" ma:contentTypeDescription="Create a new document." ma:contentTypeScope="" ma:versionID="26e3fcbffab10fd8bf90a79145e6bc6b">
  <xsd:schema xmlns:xsd="http://www.w3.org/2001/XMLSchema" xmlns:xs="http://www.w3.org/2001/XMLSchema" xmlns:p="http://schemas.microsoft.com/office/2006/metadata/properties" xmlns:ns3="cd745d91-e0c5-4e63-bba7-30d4e2ceb583" xmlns:ns4="868a4efd-e46a-4b3e-8137-515b1fe66aee" targetNamespace="http://schemas.microsoft.com/office/2006/metadata/properties" ma:root="true" ma:fieldsID="4526d5c4b28314395d0e6bd0b463a4e7" ns3:_="" ns4:_="">
    <xsd:import namespace="cd745d91-e0c5-4e63-bba7-30d4e2ceb583"/>
    <xsd:import namespace="868a4efd-e46a-4b3e-8137-515b1fe66aee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45d91-e0c5-4e63-bba7-30d4e2ceb583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a4efd-e46a-4b3e-8137-515b1fe66ae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0B59B0-3CF8-45C8-BD20-B66BB44834F6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868a4efd-e46a-4b3e-8137-515b1fe66aee"/>
    <ds:schemaRef ds:uri="http://purl.org/dc/dcmitype/"/>
    <ds:schemaRef ds:uri="http://www.w3.org/XML/1998/namespace"/>
    <ds:schemaRef ds:uri="http://schemas.microsoft.com/office/infopath/2007/PartnerControls"/>
    <ds:schemaRef ds:uri="cd745d91-e0c5-4e63-bba7-30d4e2ceb58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EFF74A-19F0-4610-A763-26037E28D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45d91-e0c5-4e63-bba7-30d4e2ceb583"/>
    <ds:schemaRef ds:uri="868a4efd-e46a-4b3e-8137-515b1fe66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10708</Words>
  <Characters>6104</Characters>
  <Application>Microsoft Office Word</Application>
  <DocSecurity>0</DocSecurity>
  <Lines>50</Lines>
  <Paragraphs>33</Paragraphs>
  <ScaleCrop>false</ScaleCrop>
  <Company>SPecialiST RePack</Company>
  <LinksUpToDate>false</LinksUpToDate>
  <CharactersWithSpaces>1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helest Dmytro</cp:lastModifiedBy>
  <cp:revision>8</cp:revision>
  <dcterms:created xsi:type="dcterms:W3CDTF">2023-07-21T06:31:00Z</dcterms:created>
  <dcterms:modified xsi:type="dcterms:W3CDTF">2023-07-2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E85A150E1C974291BC2DBB7DB8B1D8</vt:lpwstr>
  </property>
</Properties>
</file>